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8D58F" w14:textId="263961CF" w:rsidR="0085120D" w:rsidRPr="00773928" w:rsidRDefault="0085120D" w:rsidP="531F4CF8">
      <w:pPr>
        <w:spacing w:after="0"/>
      </w:pPr>
      <w:r>
        <w:br/>
      </w:r>
    </w:p>
    <w:p w14:paraId="28D58FEA"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23FEC9FE"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0097E1C8" w14:textId="77777777" w:rsidR="0085120D" w:rsidRPr="00773928" w:rsidRDefault="0085120D" w:rsidP="0085120D">
      <w:pPr>
        <w:pStyle w:val="Title"/>
        <w:rPr>
          <w:rFonts w:asciiTheme="minorHAnsi" w:eastAsiaTheme="minorHAnsi" w:hAnsiTheme="minorHAnsi" w:cstheme="minorHAnsi"/>
          <w:b w:val="0"/>
          <w:spacing w:val="0"/>
          <w:kern w:val="0"/>
          <w:szCs w:val="76"/>
          <w:u w:val="single"/>
        </w:rPr>
      </w:pPr>
    </w:p>
    <w:p w14:paraId="5DBD543A" w14:textId="33F33935" w:rsidR="0085120D" w:rsidRPr="00773928" w:rsidRDefault="0085120D" w:rsidP="0085120D">
      <w:pPr>
        <w:pStyle w:val="Title"/>
        <w:rPr>
          <w:rFonts w:asciiTheme="minorHAnsi" w:eastAsiaTheme="minorHAnsi" w:hAnsiTheme="minorHAnsi" w:cstheme="minorHAnsi"/>
          <w:b w:val="0"/>
          <w:spacing w:val="0"/>
          <w:kern w:val="0"/>
          <w:szCs w:val="76"/>
        </w:rPr>
      </w:pPr>
      <w:r w:rsidRPr="00773928">
        <w:rPr>
          <w:rFonts w:asciiTheme="minorHAnsi" w:eastAsiaTheme="minorHAnsi" w:hAnsiTheme="minorHAnsi" w:cstheme="minorHAnsi"/>
          <w:b w:val="0"/>
          <w:bCs/>
          <w:spacing w:val="0"/>
          <w:kern w:val="0"/>
          <w:szCs w:val="76"/>
        </w:rPr>
        <w:t>INTERVIEW AND DATA CAPTURE</w:t>
      </w:r>
    </w:p>
    <w:p w14:paraId="4355131B" w14:textId="77777777" w:rsidR="0085120D" w:rsidRPr="00773928" w:rsidRDefault="0085120D" w:rsidP="0085120D">
      <w:pPr>
        <w:pStyle w:val="TitleSub"/>
        <w:rPr>
          <w:rFonts w:asciiTheme="minorHAnsi" w:hAnsiTheme="minorHAnsi" w:cstheme="minorHAnsi"/>
          <w:sz w:val="50"/>
          <w:szCs w:val="50"/>
        </w:rPr>
      </w:pPr>
      <w:bookmarkStart w:id="0" w:name="_Hlk85718247"/>
    </w:p>
    <w:bookmarkEnd w:id="0"/>
    <w:p w14:paraId="17C9F87E" w14:textId="54DF7AF9" w:rsidR="0085120D" w:rsidRPr="00773928" w:rsidRDefault="00542F21" w:rsidP="0085120D">
      <w:pPr>
        <w:pStyle w:val="TitleSub"/>
        <w:rPr>
          <w:rFonts w:asciiTheme="minorHAnsi" w:hAnsiTheme="minorHAnsi" w:cstheme="minorHAnsi"/>
          <w:sz w:val="50"/>
          <w:szCs w:val="50"/>
        </w:rPr>
      </w:pPr>
      <w:r>
        <w:rPr>
          <w:rFonts w:asciiTheme="minorHAnsi" w:hAnsiTheme="minorHAnsi" w:cstheme="minorHAnsi"/>
          <w:sz w:val="50"/>
          <w:szCs w:val="50"/>
        </w:rPr>
        <w:t>The Protector</w:t>
      </w:r>
    </w:p>
    <w:p w14:paraId="7ADFE4D0" w14:textId="77777777" w:rsidR="0085120D" w:rsidRPr="00773928" w:rsidRDefault="0085120D" w:rsidP="0085120D">
      <w:pPr>
        <w:pStyle w:val="TitleSub"/>
        <w:rPr>
          <w:rFonts w:asciiTheme="minorHAnsi" w:hAnsiTheme="minorHAnsi" w:cstheme="minorHAnsi"/>
          <w:sz w:val="50"/>
          <w:szCs w:val="50"/>
        </w:rPr>
      </w:pPr>
    </w:p>
    <w:p w14:paraId="67A20BF3" w14:textId="77777777" w:rsidR="0085120D" w:rsidRPr="00773928" w:rsidRDefault="0085120D" w:rsidP="0085120D">
      <w:pPr>
        <w:pStyle w:val="TitleSub"/>
        <w:rPr>
          <w:rFonts w:asciiTheme="minorHAnsi" w:hAnsiTheme="minorHAnsi" w:cstheme="minorHAnsi"/>
          <w:sz w:val="50"/>
          <w:szCs w:val="50"/>
        </w:rPr>
      </w:pPr>
    </w:p>
    <w:p w14:paraId="02B61893" w14:textId="77777777" w:rsidR="0085120D" w:rsidRPr="00773928" w:rsidRDefault="0085120D" w:rsidP="0085120D">
      <w:pPr>
        <w:pStyle w:val="TitleSub"/>
        <w:rPr>
          <w:rFonts w:asciiTheme="minorHAnsi" w:hAnsiTheme="minorHAnsi" w:cstheme="minorHAnsi"/>
          <w:sz w:val="50"/>
          <w:szCs w:val="50"/>
        </w:rPr>
      </w:pPr>
    </w:p>
    <w:p w14:paraId="4D953CE8" w14:textId="197B22DC" w:rsidR="0038514E" w:rsidRPr="00773928" w:rsidRDefault="0085120D" w:rsidP="0085120D">
      <w:pPr>
        <w:pStyle w:val="TitleSub"/>
        <w:rPr>
          <w:rFonts w:asciiTheme="minorHAnsi" w:hAnsiTheme="minorHAnsi" w:cstheme="minorHAnsi"/>
          <w:sz w:val="50"/>
          <w:szCs w:val="50"/>
        </w:rPr>
        <w:sectPr w:rsidR="0038514E" w:rsidRPr="00773928" w:rsidSect="004767AF">
          <w:headerReference w:type="default" r:id="rId8"/>
          <w:footerReference w:type="default" r:id="rId9"/>
          <w:headerReference w:type="first" r:id="rId10"/>
          <w:footerReference w:type="first" r:id="rId11"/>
          <w:pgSz w:w="11906" w:h="16838"/>
          <w:pgMar w:top="1440" w:right="1440" w:bottom="1440" w:left="1440" w:header="708" w:footer="567" w:gutter="0"/>
          <w:cols w:space="708"/>
          <w:titlePg/>
          <w:docGrid w:linePitch="360"/>
        </w:sectPr>
      </w:pPr>
      <w:r w:rsidRPr="00773928">
        <w:rPr>
          <w:rFonts w:asciiTheme="minorHAnsi" w:hAnsiTheme="minorHAnsi" w:cstheme="minorHAnsi"/>
          <w:sz w:val="50"/>
          <w:szCs w:val="50"/>
        </w:rPr>
        <w:t>Prepared fo</w:t>
      </w:r>
      <w:r w:rsidR="0038514E" w:rsidRPr="00773928">
        <w:rPr>
          <w:rFonts w:asciiTheme="minorHAnsi" w:hAnsiTheme="minorHAnsi" w:cstheme="minorHAnsi"/>
          <w:sz w:val="50"/>
          <w:szCs w:val="50"/>
        </w:rPr>
        <w:t>r:</w:t>
      </w:r>
    </w:p>
    <w:p w14:paraId="216F971C" w14:textId="77777777" w:rsidR="00CC72E2" w:rsidRPr="00041DB3" w:rsidRDefault="00CC72E2" w:rsidP="00CC72E2">
      <w:pPr>
        <w:rPr>
          <w:rFonts w:asciiTheme="majorHAnsi" w:hAnsiTheme="majorHAnsi" w:cstheme="majorHAnsi"/>
          <w:b/>
          <w:bCs/>
        </w:rPr>
      </w:pPr>
      <w:r w:rsidRPr="00041DB3">
        <w:rPr>
          <w:rFonts w:asciiTheme="majorHAnsi" w:hAnsiTheme="majorHAnsi" w:cstheme="majorHAnsi"/>
          <w:b/>
          <w:bCs/>
        </w:rPr>
        <w:lastRenderedPageBreak/>
        <w:t>Empower Your Verbal Loans: ‘The Enforcer Suite’ - Legalize, Secure, and Protect!</w:t>
      </w:r>
    </w:p>
    <w:p w14:paraId="5104D567" w14:textId="77777777" w:rsidR="00CC72E2" w:rsidRPr="00041DB3" w:rsidRDefault="00CC72E2" w:rsidP="00CC72E2">
      <w:pPr>
        <w:rPr>
          <w:rFonts w:asciiTheme="majorHAnsi" w:hAnsiTheme="majorHAnsi" w:cstheme="majorHAnsi"/>
        </w:rPr>
      </w:pPr>
      <w:r w:rsidRPr="00041DB3">
        <w:rPr>
          <w:rFonts w:asciiTheme="majorHAnsi" w:hAnsiTheme="majorHAnsi" w:cstheme="majorHAnsi"/>
        </w:rPr>
        <w:t xml:space="preserve">The Enforcer </w:t>
      </w:r>
      <w:proofErr w:type="gramStart"/>
      <w:r w:rsidRPr="00041DB3">
        <w:rPr>
          <w:rFonts w:asciiTheme="majorHAnsi" w:hAnsiTheme="majorHAnsi" w:cstheme="majorHAnsi"/>
        </w:rPr>
        <w:t>suite</w:t>
      </w:r>
      <w:proofErr w:type="gramEnd"/>
      <w:r w:rsidRPr="00041DB3">
        <w:rPr>
          <w:rFonts w:asciiTheme="majorHAnsi" w:hAnsiTheme="majorHAnsi" w:cstheme="majorHAnsi"/>
        </w:rPr>
        <w:t xml:space="preserve"> offers an efficient and strategic solution to address the challenges of informal and verbal loans from the past. This comprehensive package includes the following documents:</w:t>
      </w:r>
    </w:p>
    <w:p w14:paraId="417BAE27" w14:textId="41874131" w:rsidR="00CC72E2" w:rsidRPr="00041DB3" w:rsidRDefault="00CC72E2" w:rsidP="00CC72E2">
      <w:pPr>
        <w:pStyle w:val="ListParagraph"/>
        <w:numPr>
          <w:ilvl w:val="0"/>
          <w:numId w:val="38"/>
        </w:numPr>
        <w:rPr>
          <w:rFonts w:asciiTheme="majorHAnsi" w:hAnsiTheme="majorHAnsi" w:cstheme="majorHAnsi"/>
          <w:sz w:val="22"/>
          <w:szCs w:val="22"/>
        </w:rPr>
      </w:pPr>
      <w:r w:rsidRPr="00041DB3">
        <w:rPr>
          <w:rFonts w:asciiTheme="majorHAnsi" w:hAnsiTheme="majorHAnsi" w:cstheme="majorHAnsi"/>
          <w:sz w:val="22"/>
          <w:szCs w:val="22"/>
        </w:rPr>
        <w:t xml:space="preserve">Loan Agreement: </w:t>
      </w:r>
      <w:proofErr w:type="spellStart"/>
      <w:r w:rsidRPr="00041DB3">
        <w:rPr>
          <w:rFonts w:asciiTheme="majorHAnsi" w:hAnsiTheme="majorHAnsi" w:cstheme="majorHAnsi"/>
          <w:sz w:val="22"/>
          <w:szCs w:val="22"/>
        </w:rPr>
        <w:t>Formalise</w:t>
      </w:r>
      <w:proofErr w:type="spellEnd"/>
      <w:r w:rsidRPr="00041DB3">
        <w:rPr>
          <w:rFonts w:asciiTheme="majorHAnsi" w:hAnsiTheme="majorHAnsi" w:cstheme="majorHAnsi"/>
          <w:sz w:val="22"/>
          <w:szCs w:val="22"/>
        </w:rPr>
        <w:t xml:space="preserve"> the loan terms and conditions, establishing a clear understanding between parties.</w:t>
      </w:r>
    </w:p>
    <w:p w14:paraId="40D4F0EC" w14:textId="38B9B09E" w:rsidR="00CC72E2" w:rsidRPr="00041DB3" w:rsidRDefault="00CC72E2" w:rsidP="00CC72E2">
      <w:pPr>
        <w:pStyle w:val="ListParagraph"/>
        <w:numPr>
          <w:ilvl w:val="0"/>
          <w:numId w:val="38"/>
        </w:numPr>
        <w:rPr>
          <w:rFonts w:asciiTheme="majorHAnsi" w:hAnsiTheme="majorHAnsi" w:cstheme="majorHAnsi"/>
          <w:sz w:val="22"/>
          <w:szCs w:val="22"/>
        </w:rPr>
      </w:pPr>
      <w:r w:rsidRPr="00041DB3">
        <w:rPr>
          <w:rFonts w:asciiTheme="majorHAnsi" w:hAnsiTheme="majorHAnsi" w:cstheme="majorHAnsi"/>
          <w:sz w:val="22"/>
          <w:szCs w:val="22"/>
        </w:rPr>
        <w:t>Deed of Ratification: Retroactively validate the loan's commencement date, ensuring accuracy and alignment with intentions.</w:t>
      </w:r>
    </w:p>
    <w:p w14:paraId="442B7702" w14:textId="54BBAC2C" w:rsidR="00CC72E2" w:rsidRPr="00041DB3" w:rsidRDefault="00CC72E2" w:rsidP="00CC72E2">
      <w:pPr>
        <w:pStyle w:val="ListParagraph"/>
        <w:numPr>
          <w:ilvl w:val="0"/>
          <w:numId w:val="38"/>
        </w:numPr>
        <w:rPr>
          <w:rFonts w:asciiTheme="majorHAnsi" w:hAnsiTheme="majorHAnsi" w:cstheme="majorHAnsi"/>
          <w:sz w:val="22"/>
          <w:szCs w:val="22"/>
        </w:rPr>
      </w:pPr>
      <w:r w:rsidRPr="00041DB3">
        <w:rPr>
          <w:rFonts w:asciiTheme="majorHAnsi" w:hAnsiTheme="majorHAnsi" w:cstheme="majorHAnsi"/>
          <w:sz w:val="22"/>
          <w:szCs w:val="22"/>
        </w:rPr>
        <w:t>Personal Guarantee: Provide an additional layer of security and trust by including a personal guarantee.</w:t>
      </w:r>
    </w:p>
    <w:p w14:paraId="5281696F" w14:textId="4E01A9BB" w:rsidR="00CC72E2" w:rsidRPr="00041DB3" w:rsidRDefault="00CC72E2" w:rsidP="00CC72E2">
      <w:pPr>
        <w:pStyle w:val="ListParagraph"/>
        <w:numPr>
          <w:ilvl w:val="0"/>
          <w:numId w:val="38"/>
        </w:numPr>
        <w:rPr>
          <w:rFonts w:asciiTheme="majorHAnsi" w:hAnsiTheme="majorHAnsi" w:cstheme="majorHAnsi"/>
          <w:sz w:val="22"/>
          <w:szCs w:val="22"/>
        </w:rPr>
      </w:pPr>
      <w:r w:rsidRPr="00041DB3">
        <w:rPr>
          <w:rFonts w:asciiTheme="majorHAnsi" w:hAnsiTheme="majorHAnsi" w:cstheme="majorHAnsi"/>
          <w:sz w:val="22"/>
          <w:szCs w:val="22"/>
        </w:rPr>
        <w:t>Mortgage Deed and Security Deed: Secure assets related to the loan, protecting against potential risks and non-repayment.</w:t>
      </w:r>
    </w:p>
    <w:p w14:paraId="726A50EA" w14:textId="77777777" w:rsidR="00CC72E2" w:rsidRPr="00041DB3" w:rsidRDefault="00CC72E2" w:rsidP="00CC72E2">
      <w:pPr>
        <w:rPr>
          <w:rFonts w:asciiTheme="majorHAnsi" w:hAnsiTheme="majorHAnsi" w:cstheme="majorHAnsi"/>
        </w:rPr>
      </w:pPr>
      <w:r w:rsidRPr="00041DB3">
        <w:rPr>
          <w:rFonts w:asciiTheme="majorHAnsi" w:hAnsiTheme="majorHAnsi" w:cstheme="majorHAnsi"/>
        </w:rPr>
        <w:t xml:space="preserve">By </w:t>
      </w:r>
      <w:proofErr w:type="spellStart"/>
      <w:r w:rsidRPr="00041DB3">
        <w:rPr>
          <w:rFonts w:asciiTheme="majorHAnsi" w:hAnsiTheme="majorHAnsi" w:cstheme="majorHAnsi"/>
        </w:rPr>
        <w:t>utilising</w:t>
      </w:r>
      <w:proofErr w:type="spellEnd"/>
      <w:r w:rsidRPr="00041DB3">
        <w:rPr>
          <w:rFonts w:asciiTheme="majorHAnsi" w:hAnsiTheme="majorHAnsi" w:cstheme="majorHAnsi"/>
        </w:rPr>
        <w:t xml:space="preserve"> The Enforcer suite, you can fortify your verbal and informal loans with legal validity, structured terms, and essential protections. This </w:t>
      </w:r>
      <w:proofErr w:type="gramStart"/>
      <w:r w:rsidRPr="00041DB3">
        <w:rPr>
          <w:rFonts w:asciiTheme="majorHAnsi" w:hAnsiTheme="majorHAnsi" w:cstheme="majorHAnsi"/>
        </w:rPr>
        <w:t>suite</w:t>
      </w:r>
      <w:proofErr w:type="gramEnd"/>
      <w:r w:rsidRPr="00041DB3">
        <w:rPr>
          <w:rFonts w:asciiTheme="majorHAnsi" w:hAnsiTheme="majorHAnsi" w:cstheme="majorHAnsi"/>
        </w:rPr>
        <w:t xml:space="preserve"> ensures compliance with relevant laws and reduces potential risks associated with these types of loans.</w:t>
      </w:r>
    </w:p>
    <w:p w14:paraId="796CF945" w14:textId="3FA685DD" w:rsidR="003D48E8" w:rsidRPr="00041DB3" w:rsidRDefault="00E10454" w:rsidP="00CC72E2">
      <w:pPr>
        <w:rPr>
          <w:rFonts w:asciiTheme="majorHAnsi" w:hAnsiTheme="majorHAnsi" w:cstheme="majorHAnsi"/>
          <w:i/>
          <w:iCs/>
        </w:rPr>
      </w:pPr>
      <w:r w:rsidRPr="00041DB3">
        <w:rPr>
          <w:rFonts w:asciiTheme="majorHAnsi" w:hAnsiTheme="majorHAnsi" w:cstheme="majorHAnsi"/>
          <w:i/>
          <w:iCs/>
        </w:rPr>
        <w:t xml:space="preserve">Alternatively, </w:t>
      </w:r>
      <w:r w:rsidR="00466725" w:rsidRPr="00041DB3">
        <w:rPr>
          <w:rFonts w:asciiTheme="majorHAnsi" w:hAnsiTheme="majorHAnsi" w:cstheme="majorHAnsi"/>
          <w:i/>
          <w:iCs/>
        </w:rPr>
        <w:t>our legal team</w:t>
      </w:r>
      <w:r w:rsidRPr="00041DB3">
        <w:rPr>
          <w:rFonts w:asciiTheme="majorHAnsi" w:hAnsiTheme="majorHAnsi" w:cstheme="majorHAnsi"/>
          <w:i/>
          <w:iCs/>
        </w:rPr>
        <w:t xml:space="preserve"> can complete the Interview Data Capture by way of a Zoom meeting – please contact us to arrange this meeting.</w:t>
      </w:r>
    </w:p>
    <w:p w14:paraId="1CEC27C7" w14:textId="7F5FAD8C" w:rsidR="00A37800" w:rsidRPr="00041DB3" w:rsidRDefault="00A37800" w:rsidP="00C775AD">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YOUR NAME AND ADDRESS</w:t>
      </w:r>
    </w:p>
    <w:tbl>
      <w:tblPr>
        <w:tblW w:w="9030"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625"/>
        <w:gridCol w:w="1665"/>
        <w:gridCol w:w="1665"/>
        <w:gridCol w:w="3075"/>
      </w:tblGrid>
      <w:tr w:rsidR="00C775AD" w:rsidRPr="00041DB3" w14:paraId="39AE44AE" w14:textId="77777777" w:rsidTr="00466725">
        <w:tc>
          <w:tcPr>
            <w:tcW w:w="2625" w:type="dxa"/>
            <w:shd w:val="clear" w:color="auto" w:fill="A8D08D" w:themeFill="accent6" w:themeFillTint="99"/>
          </w:tcPr>
          <w:p w14:paraId="54C8F72B" w14:textId="77777777" w:rsidR="00C775AD" w:rsidRPr="00041DB3" w:rsidRDefault="00C775AD" w:rsidP="0008720D">
            <w:pPr>
              <w:spacing w:after="120"/>
              <w:rPr>
                <w:rFonts w:asciiTheme="majorHAnsi" w:hAnsiTheme="majorHAnsi" w:cstheme="majorHAnsi"/>
              </w:rPr>
            </w:pPr>
            <w:r w:rsidRPr="00041DB3">
              <w:rPr>
                <w:rFonts w:asciiTheme="majorHAnsi" w:hAnsiTheme="majorHAnsi" w:cstheme="majorHAnsi"/>
              </w:rPr>
              <w:t xml:space="preserve">Full Name </w:t>
            </w:r>
            <w:r w:rsidRPr="00041DB3">
              <w:rPr>
                <w:rFonts w:asciiTheme="majorHAnsi" w:hAnsiTheme="majorHAnsi" w:cstheme="majorHAnsi"/>
              </w:rPr>
              <w:br/>
              <w:t>(including middle name)</w:t>
            </w:r>
          </w:p>
        </w:tc>
        <w:tc>
          <w:tcPr>
            <w:tcW w:w="1665" w:type="dxa"/>
            <w:shd w:val="clear" w:color="auto" w:fill="A8D08D" w:themeFill="accent6" w:themeFillTint="99"/>
          </w:tcPr>
          <w:p w14:paraId="3CBF1B71" w14:textId="77777777" w:rsidR="00C775AD" w:rsidRPr="00041DB3" w:rsidRDefault="00C775AD" w:rsidP="0008720D">
            <w:pPr>
              <w:spacing w:after="120"/>
              <w:rPr>
                <w:rFonts w:asciiTheme="majorHAnsi" w:hAnsiTheme="majorHAnsi" w:cstheme="majorHAnsi"/>
              </w:rPr>
            </w:pPr>
            <w:r w:rsidRPr="00041DB3">
              <w:rPr>
                <w:rFonts w:asciiTheme="majorHAnsi" w:hAnsiTheme="majorHAnsi" w:cstheme="majorHAnsi"/>
              </w:rPr>
              <w:t>Age and Date of Birth</w:t>
            </w:r>
          </w:p>
        </w:tc>
        <w:tc>
          <w:tcPr>
            <w:tcW w:w="1665" w:type="dxa"/>
            <w:shd w:val="clear" w:color="auto" w:fill="A8D08D" w:themeFill="accent6" w:themeFillTint="99"/>
          </w:tcPr>
          <w:p w14:paraId="0A8C8A55" w14:textId="77777777" w:rsidR="00C775AD" w:rsidRPr="00041DB3" w:rsidRDefault="00C775AD" w:rsidP="0008720D">
            <w:pPr>
              <w:spacing w:after="120"/>
              <w:rPr>
                <w:rFonts w:asciiTheme="majorHAnsi" w:hAnsiTheme="majorHAnsi" w:cstheme="majorHAnsi"/>
              </w:rPr>
            </w:pPr>
            <w:r w:rsidRPr="00041DB3">
              <w:rPr>
                <w:rFonts w:asciiTheme="majorHAnsi" w:hAnsiTheme="majorHAnsi" w:cstheme="majorHAnsi"/>
              </w:rPr>
              <w:t>Place of Birth</w:t>
            </w:r>
          </w:p>
        </w:tc>
        <w:tc>
          <w:tcPr>
            <w:tcW w:w="3075" w:type="dxa"/>
            <w:shd w:val="clear" w:color="auto" w:fill="A8D08D" w:themeFill="accent6" w:themeFillTint="99"/>
          </w:tcPr>
          <w:p w14:paraId="4CA38EE8" w14:textId="77777777" w:rsidR="00C775AD" w:rsidRPr="00041DB3" w:rsidRDefault="00C775AD" w:rsidP="0008720D">
            <w:pPr>
              <w:spacing w:after="120"/>
              <w:rPr>
                <w:rFonts w:asciiTheme="majorHAnsi" w:hAnsiTheme="majorHAnsi" w:cstheme="majorHAnsi"/>
              </w:rPr>
            </w:pPr>
            <w:r w:rsidRPr="00041DB3">
              <w:rPr>
                <w:rFonts w:asciiTheme="majorHAnsi" w:hAnsiTheme="majorHAnsi" w:cstheme="majorHAnsi"/>
              </w:rPr>
              <w:t>Home Address</w:t>
            </w:r>
          </w:p>
        </w:tc>
      </w:tr>
      <w:tr w:rsidR="00C775AD" w:rsidRPr="00041DB3" w14:paraId="5AD26FAE" w14:textId="77777777" w:rsidTr="0008720D">
        <w:tc>
          <w:tcPr>
            <w:tcW w:w="2625" w:type="dxa"/>
          </w:tcPr>
          <w:p w14:paraId="6D8D9E5A" w14:textId="77777777" w:rsidR="00C775AD" w:rsidRPr="00041DB3" w:rsidRDefault="00C775AD" w:rsidP="0008720D">
            <w:pPr>
              <w:spacing w:after="120"/>
              <w:rPr>
                <w:rFonts w:asciiTheme="majorHAnsi" w:hAnsiTheme="majorHAnsi" w:cstheme="majorHAnsi"/>
              </w:rPr>
            </w:pPr>
          </w:p>
        </w:tc>
        <w:tc>
          <w:tcPr>
            <w:tcW w:w="1665" w:type="dxa"/>
          </w:tcPr>
          <w:p w14:paraId="6D00C60C" w14:textId="77777777" w:rsidR="00C775AD" w:rsidRPr="00041DB3" w:rsidRDefault="00C775AD" w:rsidP="0008720D">
            <w:pPr>
              <w:spacing w:after="120"/>
              <w:rPr>
                <w:rFonts w:asciiTheme="majorHAnsi" w:hAnsiTheme="majorHAnsi" w:cstheme="majorHAnsi"/>
              </w:rPr>
            </w:pPr>
          </w:p>
        </w:tc>
        <w:tc>
          <w:tcPr>
            <w:tcW w:w="1665" w:type="dxa"/>
          </w:tcPr>
          <w:p w14:paraId="51BAB52B" w14:textId="77777777" w:rsidR="00C775AD" w:rsidRPr="00041DB3" w:rsidRDefault="00C775AD" w:rsidP="0008720D">
            <w:pPr>
              <w:spacing w:after="120"/>
              <w:rPr>
                <w:rFonts w:asciiTheme="majorHAnsi" w:hAnsiTheme="majorHAnsi" w:cstheme="majorHAnsi"/>
              </w:rPr>
            </w:pPr>
          </w:p>
        </w:tc>
        <w:tc>
          <w:tcPr>
            <w:tcW w:w="3075" w:type="dxa"/>
          </w:tcPr>
          <w:p w14:paraId="02C50160" w14:textId="77777777" w:rsidR="00C775AD" w:rsidRPr="00041DB3" w:rsidRDefault="00C775AD" w:rsidP="0008720D">
            <w:pPr>
              <w:spacing w:after="120"/>
              <w:rPr>
                <w:rFonts w:asciiTheme="majorHAnsi" w:hAnsiTheme="majorHAnsi" w:cstheme="majorHAnsi"/>
              </w:rPr>
            </w:pPr>
          </w:p>
        </w:tc>
      </w:tr>
      <w:tr w:rsidR="00C775AD" w:rsidRPr="00041DB3" w14:paraId="59043728" w14:textId="77777777" w:rsidTr="0008720D">
        <w:tc>
          <w:tcPr>
            <w:tcW w:w="2625" w:type="dxa"/>
          </w:tcPr>
          <w:p w14:paraId="56133BB5" w14:textId="77777777" w:rsidR="00C775AD" w:rsidRPr="00041DB3" w:rsidRDefault="00C775AD" w:rsidP="0008720D">
            <w:pPr>
              <w:spacing w:after="120"/>
              <w:rPr>
                <w:rFonts w:asciiTheme="majorHAnsi" w:hAnsiTheme="majorHAnsi" w:cstheme="majorHAnsi"/>
              </w:rPr>
            </w:pPr>
          </w:p>
        </w:tc>
        <w:tc>
          <w:tcPr>
            <w:tcW w:w="1665" w:type="dxa"/>
          </w:tcPr>
          <w:p w14:paraId="3AE662E6" w14:textId="77777777" w:rsidR="00C775AD" w:rsidRPr="00041DB3" w:rsidRDefault="00C775AD" w:rsidP="0008720D">
            <w:pPr>
              <w:spacing w:after="120"/>
              <w:rPr>
                <w:rFonts w:asciiTheme="majorHAnsi" w:hAnsiTheme="majorHAnsi" w:cstheme="majorHAnsi"/>
              </w:rPr>
            </w:pPr>
          </w:p>
        </w:tc>
        <w:tc>
          <w:tcPr>
            <w:tcW w:w="1665" w:type="dxa"/>
          </w:tcPr>
          <w:p w14:paraId="336CEAB8" w14:textId="77777777" w:rsidR="00C775AD" w:rsidRPr="00041DB3" w:rsidRDefault="00C775AD" w:rsidP="0008720D">
            <w:pPr>
              <w:spacing w:after="120"/>
              <w:rPr>
                <w:rFonts w:asciiTheme="majorHAnsi" w:hAnsiTheme="majorHAnsi" w:cstheme="majorHAnsi"/>
              </w:rPr>
            </w:pPr>
          </w:p>
        </w:tc>
        <w:tc>
          <w:tcPr>
            <w:tcW w:w="3075" w:type="dxa"/>
          </w:tcPr>
          <w:p w14:paraId="74757486" w14:textId="77777777" w:rsidR="00C775AD" w:rsidRPr="00041DB3" w:rsidRDefault="00C775AD" w:rsidP="0008720D">
            <w:pPr>
              <w:spacing w:after="120"/>
              <w:rPr>
                <w:rFonts w:asciiTheme="majorHAnsi" w:hAnsiTheme="majorHAnsi" w:cstheme="majorHAnsi"/>
              </w:rPr>
            </w:pPr>
          </w:p>
        </w:tc>
      </w:tr>
    </w:tbl>
    <w:p w14:paraId="7F8CE12F" w14:textId="77777777" w:rsidR="00A37800" w:rsidRPr="00041DB3" w:rsidRDefault="00A37800" w:rsidP="00A37800">
      <w:pPr>
        <w:rPr>
          <w:rFonts w:asciiTheme="majorHAnsi" w:hAnsiTheme="majorHAnsi" w:cstheme="majorHAnsi"/>
        </w:rPr>
      </w:pPr>
    </w:p>
    <w:p w14:paraId="5AA7D1A4" w14:textId="1F9FDD8A" w:rsidR="00A37800" w:rsidRPr="00041DB3" w:rsidRDefault="00A37800" w:rsidP="00C775AD">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COMMON PARTIES AND ADDRESSES</w:t>
      </w:r>
    </w:p>
    <w:p w14:paraId="73226D4C" w14:textId="77777777" w:rsidR="00A37800" w:rsidRPr="00041DB3" w:rsidRDefault="00A37800" w:rsidP="00A37800">
      <w:pPr>
        <w:rPr>
          <w:rFonts w:asciiTheme="majorHAnsi" w:hAnsiTheme="majorHAnsi" w:cstheme="majorHAnsi"/>
        </w:rPr>
      </w:pPr>
      <w:r w:rsidRPr="00041DB3">
        <w:rPr>
          <w:rFonts w:asciiTheme="majorHAnsi" w:hAnsiTheme="majorHAnsi" w:cstheme="majorHAnsi"/>
        </w:rPr>
        <w:t xml:space="preserve">Please include in this table all those persons who may be part of your enduring power of attorney, and your estate including Executors, family members including children and grandchildren, other beneficiaries and any other person such as a friend who may act as your Executor if your family does not want to. For example, this may </w:t>
      </w:r>
      <w:proofErr w:type="gramStart"/>
      <w:r w:rsidRPr="00041DB3">
        <w:rPr>
          <w:rFonts w:asciiTheme="majorHAnsi" w:hAnsiTheme="majorHAnsi" w:cstheme="majorHAnsi"/>
        </w:rPr>
        <w:t>be:</w:t>
      </w:r>
      <w:proofErr w:type="gramEnd"/>
      <w:r w:rsidRPr="00041DB3">
        <w:rPr>
          <w:rFonts w:asciiTheme="majorHAnsi" w:hAnsiTheme="majorHAnsi" w:cstheme="majorHAnsi"/>
        </w:rPr>
        <w:t xml:space="preserve"> John Smith – Son – 11 Olde Road Jonestown WA 7043.</w:t>
      </w:r>
    </w:p>
    <w:tbl>
      <w:tblPr>
        <w:tblW w:w="9016"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690"/>
        <w:gridCol w:w="1984"/>
        <w:gridCol w:w="4342"/>
      </w:tblGrid>
      <w:tr w:rsidR="00AC65C3" w:rsidRPr="00041DB3" w14:paraId="570FC248" w14:textId="77777777" w:rsidTr="00466725">
        <w:trPr>
          <w:trHeight w:val="277"/>
        </w:trPr>
        <w:tc>
          <w:tcPr>
            <w:tcW w:w="2690" w:type="dxa"/>
            <w:shd w:val="clear" w:color="auto" w:fill="A8D08D" w:themeFill="accent6" w:themeFillTint="99"/>
          </w:tcPr>
          <w:p w14:paraId="12C3E466" w14:textId="77777777" w:rsidR="00AC65C3" w:rsidRPr="00041DB3" w:rsidRDefault="00AC65C3" w:rsidP="0008720D">
            <w:pPr>
              <w:spacing w:after="120"/>
              <w:rPr>
                <w:rFonts w:asciiTheme="majorHAnsi" w:hAnsiTheme="majorHAnsi" w:cstheme="majorHAnsi"/>
              </w:rPr>
            </w:pPr>
            <w:r w:rsidRPr="00041DB3">
              <w:rPr>
                <w:rFonts w:asciiTheme="majorHAnsi" w:hAnsiTheme="majorHAnsi" w:cstheme="majorHAnsi"/>
              </w:rPr>
              <w:t>Full Name</w:t>
            </w:r>
            <w:r w:rsidRPr="00041DB3">
              <w:rPr>
                <w:rFonts w:asciiTheme="majorHAnsi" w:hAnsiTheme="majorHAnsi" w:cstheme="majorHAnsi"/>
              </w:rPr>
              <w:br/>
              <w:t>(including middle name)</w:t>
            </w:r>
          </w:p>
        </w:tc>
        <w:tc>
          <w:tcPr>
            <w:tcW w:w="1984" w:type="dxa"/>
            <w:shd w:val="clear" w:color="auto" w:fill="A8D08D" w:themeFill="accent6" w:themeFillTint="99"/>
          </w:tcPr>
          <w:p w14:paraId="001DCEBD" w14:textId="4093C947" w:rsidR="00AC65C3" w:rsidRPr="00041DB3" w:rsidRDefault="005C646C" w:rsidP="0008720D">
            <w:pPr>
              <w:spacing w:after="120"/>
              <w:rPr>
                <w:rFonts w:asciiTheme="majorHAnsi" w:hAnsiTheme="majorHAnsi" w:cstheme="majorHAnsi"/>
              </w:rPr>
            </w:pPr>
            <w:r w:rsidRPr="00041DB3">
              <w:rPr>
                <w:rFonts w:asciiTheme="majorHAnsi" w:hAnsiTheme="majorHAnsi" w:cstheme="majorHAnsi"/>
              </w:rPr>
              <w:t>Date of Birth and Age</w:t>
            </w:r>
          </w:p>
        </w:tc>
        <w:tc>
          <w:tcPr>
            <w:tcW w:w="4342" w:type="dxa"/>
            <w:shd w:val="clear" w:color="auto" w:fill="A8D08D" w:themeFill="accent6" w:themeFillTint="99"/>
          </w:tcPr>
          <w:p w14:paraId="1290C62F" w14:textId="77777777" w:rsidR="00AC65C3" w:rsidRPr="00041DB3" w:rsidRDefault="00AC65C3" w:rsidP="0008720D">
            <w:pPr>
              <w:spacing w:after="120"/>
              <w:rPr>
                <w:rFonts w:asciiTheme="majorHAnsi" w:hAnsiTheme="majorHAnsi" w:cstheme="majorHAnsi"/>
              </w:rPr>
            </w:pPr>
            <w:proofErr w:type="gramStart"/>
            <w:r w:rsidRPr="00041DB3">
              <w:rPr>
                <w:rFonts w:asciiTheme="majorHAnsi" w:hAnsiTheme="majorHAnsi" w:cstheme="majorHAnsi"/>
              </w:rPr>
              <w:t>Contact Details</w:t>
            </w:r>
            <w:proofErr w:type="gramEnd"/>
            <w:r w:rsidRPr="00041DB3">
              <w:rPr>
                <w:rFonts w:asciiTheme="majorHAnsi" w:hAnsiTheme="majorHAnsi" w:cstheme="majorHAnsi"/>
              </w:rPr>
              <w:t xml:space="preserve"> (home address, email address, phone number)</w:t>
            </w:r>
          </w:p>
        </w:tc>
      </w:tr>
      <w:tr w:rsidR="00AC65C3" w:rsidRPr="00041DB3" w14:paraId="08DB8F2D" w14:textId="77777777" w:rsidTr="0008720D">
        <w:tc>
          <w:tcPr>
            <w:tcW w:w="2690" w:type="dxa"/>
          </w:tcPr>
          <w:p w14:paraId="129D17C3" w14:textId="77777777" w:rsidR="00AC65C3" w:rsidRPr="00041DB3" w:rsidRDefault="00AC65C3" w:rsidP="0008720D">
            <w:pPr>
              <w:spacing w:after="120"/>
              <w:rPr>
                <w:rFonts w:asciiTheme="majorHAnsi" w:hAnsiTheme="majorHAnsi" w:cstheme="majorHAnsi"/>
              </w:rPr>
            </w:pPr>
          </w:p>
        </w:tc>
        <w:tc>
          <w:tcPr>
            <w:tcW w:w="1984" w:type="dxa"/>
          </w:tcPr>
          <w:p w14:paraId="2FA54418" w14:textId="77777777" w:rsidR="00AC65C3" w:rsidRPr="00041DB3" w:rsidRDefault="00AC65C3" w:rsidP="0008720D">
            <w:pPr>
              <w:spacing w:after="120"/>
              <w:rPr>
                <w:rFonts w:asciiTheme="majorHAnsi" w:hAnsiTheme="majorHAnsi" w:cstheme="majorHAnsi"/>
              </w:rPr>
            </w:pPr>
          </w:p>
        </w:tc>
        <w:tc>
          <w:tcPr>
            <w:tcW w:w="4342" w:type="dxa"/>
          </w:tcPr>
          <w:p w14:paraId="723225A8" w14:textId="77777777" w:rsidR="00AC65C3" w:rsidRPr="00041DB3" w:rsidRDefault="00AC65C3" w:rsidP="0008720D">
            <w:pPr>
              <w:spacing w:after="120"/>
              <w:rPr>
                <w:rFonts w:asciiTheme="majorHAnsi" w:hAnsiTheme="majorHAnsi" w:cstheme="majorHAnsi"/>
              </w:rPr>
            </w:pPr>
          </w:p>
        </w:tc>
      </w:tr>
      <w:tr w:rsidR="00AC65C3" w:rsidRPr="00041DB3" w14:paraId="101A28EC" w14:textId="77777777" w:rsidTr="0008720D">
        <w:tc>
          <w:tcPr>
            <w:tcW w:w="2690" w:type="dxa"/>
          </w:tcPr>
          <w:p w14:paraId="6A106F9C" w14:textId="77777777" w:rsidR="00AC65C3" w:rsidRPr="00041DB3" w:rsidRDefault="00AC65C3" w:rsidP="0008720D">
            <w:pPr>
              <w:spacing w:after="120"/>
              <w:rPr>
                <w:rFonts w:asciiTheme="majorHAnsi" w:hAnsiTheme="majorHAnsi" w:cstheme="majorHAnsi"/>
              </w:rPr>
            </w:pPr>
          </w:p>
        </w:tc>
        <w:tc>
          <w:tcPr>
            <w:tcW w:w="1984" w:type="dxa"/>
          </w:tcPr>
          <w:p w14:paraId="1396B1B4" w14:textId="77777777" w:rsidR="00AC65C3" w:rsidRPr="00041DB3" w:rsidRDefault="00AC65C3" w:rsidP="0008720D">
            <w:pPr>
              <w:spacing w:after="120"/>
              <w:rPr>
                <w:rFonts w:asciiTheme="majorHAnsi" w:hAnsiTheme="majorHAnsi" w:cstheme="majorHAnsi"/>
              </w:rPr>
            </w:pPr>
          </w:p>
        </w:tc>
        <w:tc>
          <w:tcPr>
            <w:tcW w:w="4342" w:type="dxa"/>
          </w:tcPr>
          <w:p w14:paraId="172C0DCD" w14:textId="77777777" w:rsidR="00AC65C3" w:rsidRPr="00041DB3" w:rsidRDefault="00AC65C3" w:rsidP="0008720D">
            <w:pPr>
              <w:spacing w:after="120"/>
              <w:rPr>
                <w:rFonts w:asciiTheme="majorHAnsi" w:hAnsiTheme="majorHAnsi" w:cstheme="majorHAnsi"/>
              </w:rPr>
            </w:pPr>
          </w:p>
        </w:tc>
      </w:tr>
      <w:tr w:rsidR="00AC65C3" w:rsidRPr="00041DB3" w14:paraId="09B6D4B8" w14:textId="77777777" w:rsidTr="0008720D">
        <w:tc>
          <w:tcPr>
            <w:tcW w:w="2690" w:type="dxa"/>
          </w:tcPr>
          <w:p w14:paraId="56A0A918" w14:textId="77777777" w:rsidR="00AC65C3" w:rsidRPr="00041DB3" w:rsidRDefault="00AC65C3" w:rsidP="0008720D">
            <w:pPr>
              <w:spacing w:after="120"/>
              <w:rPr>
                <w:rFonts w:asciiTheme="majorHAnsi" w:hAnsiTheme="majorHAnsi" w:cstheme="majorHAnsi"/>
              </w:rPr>
            </w:pPr>
          </w:p>
        </w:tc>
        <w:tc>
          <w:tcPr>
            <w:tcW w:w="1984" w:type="dxa"/>
          </w:tcPr>
          <w:p w14:paraId="6C83E2DF" w14:textId="77777777" w:rsidR="00AC65C3" w:rsidRPr="00041DB3" w:rsidRDefault="00AC65C3" w:rsidP="0008720D">
            <w:pPr>
              <w:spacing w:after="120"/>
              <w:rPr>
                <w:rFonts w:asciiTheme="majorHAnsi" w:hAnsiTheme="majorHAnsi" w:cstheme="majorHAnsi"/>
              </w:rPr>
            </w:pPr>
          </w:p>
        </w:tc>
        <w:tc>
          <w:tcPr>
            <w:tcW w:w="4342" w:type="dxa"/>
          </w:tcPr>
          <w:p w14:paraId="1AA36718" w14:textId="77777777" w:rsidR="00AC65C3" w:rsidRPr="00041DB3" w:rsidRDefault="00AC65C3" w:rsidP="0008720D">
            <w:pPr>
              <w:spacing w:after="120"/>
              <w:rPr>
                <w:rFonts w:asciiTheme="majorHAnsi" w:hAnsiTheme="majorHAnsi" w:cstheme="majorHAnsi"/>
              </w:rPr>
            </w:pPr>
          </w:p>
        </w:tc>
      </w:tr>
      <w:tr w:rsidR="00AC65C3" w:rsidRPr="00041DB3" w14:paraId="750073E6" w14:textId="77777777" w:rsidTr="0008720D">
        <w:tc>
          <w:tcPr>
            <w:tcW w:w="2690" w:type="dxa"/>
          </w:tcPr>
          <w:p w14:paraId="460B57E2" w14:textId="77777777" w:rsidR="00AC65C3" w:rsidRPr="00041DB3" w:rsidRDefault="00AC65C3" w:rsidP="0008720D">
            <w:pPr>
              <w:spacing w:after="120"/>
              <w:rPr>
                <w:rFonts w:asciiTheme="majorHAnsi" w:hAnsiTheme="majorHAnsi" w:cstheme="majorHAnsi"/>
              </w:rPr>
            </w:pPr>
          </w:p>
        </w:tc>
        <w:tc>
          <w:tcPr>
            <w:tcW w:w="1984" w:type="dxa"/>
          </w:tcPr>
          <w:p w14:paraId="3C37460E" w14:textId="77777777" w:rsidR="00AC65C3" w:rsidRPr="00041DB3" w:rsidRDefault="00AC65C3" w:rsidP="0008720D">
            <w:pPr>
              <w:spacing w:after="120"/>
              <w:rPr>
                <w:rFonts w:asciiTheme="majorHAnsi" w:hAnsiTheme="majorHAnsi" w:cstheme="majorHAnsi"/>
              </w:rPr>
            </w:pPr>
          </w:p>
        </w:tc>
        <w:tc>
          <w:tcPr>
            <w:tcW w:w="4342" w:type="dxa"/>
          </w:tcPr>
          <w:p w14:paraId="2F874F78" w14:textId="77777777" w:rsidR="00AC65C3" w:rsidRPr="00041DB3" w:rsidRDefault="00AC65C3" w:rsidP="0008720D">
            <w:pPr>
              <w:spacing w:after="120"/>
              <w:rPr>
                <w:rFonts w:asciiTheme="majorHAnsi" w:hAnsiTheme="majorHAnsi" w:cstheme="majorHAnsi"/>
              </w:rPr>
            </w:pPr>
          </w:p>
        </w:tc>
      </w:tr>
      <w:tr w:rsidR="00AC65C3" w:rsidRPr="00041DB3" w14:paraId="71E1D736" w14:textId="77777777" w:rsidTr="0008720D">
        <w:tc>
          <w:tcPr>
            <w:tcW w:w="2690" w:type="dxa"/>
          </w:tcPr>
          <w:p w14:paraId="2D6B3F6F" w14:textId="77777777" w:rsidR="00AC65C3" w:rsidRPr="00041DB3" w:rsidRDefault="00AC65C3" w:rsidP="0008720D">
            <w:pPr>
              <w:spacing w:after="120"/>
              <w:rPr>
                <w:rFonts w:asciiTheme="majorHAnsi" w:hAnsiTheme="majorHAnsi" w:cstheme="majorHAnsi"/>
              </w:rPr>
            </w:pPr>
          </w:p>
        </w:tc>
        <w:tc>
          <w:tcPr>
            <w:tcW w:w="1984" w:type="dxa"/>
          </w:tcPr>
          <w:p w14:paraId="066D48FD" w14:textId="77777777" w:rsidR="00AC65C3" w:rsidRPr="00041DB3" w:rsidRDefault="00AC65C3" w:rsidP="0008720D">
            <w:pPr>
              <w:spacing w:after="120"/>
              <w:rPr>
                <w:rFonts w:asciiTheme="majorHAnsi" w:hAnsiTheme="majorHAnsi" w:cstheme="majorHAnsi"/>
              </w:rPr>
            </w:pPr>
          </w:p>
        </w:tc>
        <w:tc>
          <w:tcPr>
            <w:tcW w:w="4342" w:type="dxa"/>
          </w:tcPr>
          <w:p w14:paraId="2995C636" w14:textId="77777777" w:rsidR="00AC65C3" w:rsidRPr="00041DB3" w:rsidRDefault="00AC65C3" w:rsidP="0008720D">
            <w:pPr>
              <w:spacing w:after="120"/>
              <w:rPr>
                <w:rFonts w:asciiTheme="majorHAnsi" w:hAnsiTheme="majorHAnsi" w:cstheme="majorHAnsi"/>
              </w:rPr>
            </w:pPr>
          </w:p>
        </w:tc>
      </w:tr>
      <w:tr w:rsidR="00AC65C3" w:rsidRPr="00041DB3" w14:paraId="42A75344" w14:textId="77777777" w:rsidTr="0008720D">
        <w:tc>
          <w:tcPr>
            <w:tcW w:w="2690" w:type="dxa"/>
          </w:tcPr>
          <w:p w14:paraId="000A2B68" w14:textId="77777777" w:rsidR="00AC65C3" w:rsidRPr="00041DB3" w:rsidRDefault="00AC65C3" w:rsidP="0008720D">
            <w:pPr>
              <w:spacing w:after="120"/>
              <w:rPr>
                <w:rFonts w:asciiTheme="majorHAnsi" w:hAnsiTheme="majorHAnsi" w:cstheme="majorHAnsi"/>
              </w:rPr>
            </w:pPr>
          </w:p>
        </w:tc>
        <w:tc>
          <w:tcPr>
            <w:tcW w:w="1984" w:type="dxa"/>
          </w:tcPr>
          <w:p w14:paraId="212FE0C4" w14:textId="77777777" w:rsidR="00AC65C3" w:rsidRPr="00041DB3" w:rsidRDefault="00AC65C3" w:rsidP="0008720D">
            <w:pPr>
              <w:spacing w:after="120"/>
              <w:rPr>
                <w:rFonts w:asciiTheme="majorHAnsi" w:hAnsiTheme="majorHAnsi" w:cstheme="majorHAnsi"/>
              </w:rPr>
            </w:pPr>
          </w:p>
        </w:tc>
        <w:tc>
          <w:tcPr>
            <w:tcW w:w="4342" w:type="dxa"/>
          </w:tcPr>
          <w:p w14:paraId="44CE8A95" w14:textId="77777777" w:rsidR="00AC65C3" w:rsidRPr="00041DB3" w:rsidRDefault="00AC65C3" w:rsidP="0008720D">
            <w:pPr>
              <w:spacing w:after="120"/>
              <w:rPr>
                <w:rFonts w:asciiTheme="majorHAnsi" w:hAnsiTheme="majorHAnsi" w:cstheme="majorHAnsi"/>
              </w:rPr>
            </w:pPr>
          </w:p>
        </w:tc>
      </w:tr>
    </w:tbl>
    <w:p w14:paraId="432645B3" w14:textId="77777777" w:rsidR="00AD50C9" w:rsidRPr="00041DB3" w:rsidRDefault="00AD50C9" w:rsidP="00AD50C9">
      <w:pPr>
        <w:rPr>
          <w:rFonts w:asciiTheme="majorHAnsi" w:hAnsiTheme="majorHAnsi" w:cstheme="majorHAnsi"/>
        </w:rPr>
      </w:pPr>
    </w:p>
    <w:p w14:paraId="6657D705" w14:textId="160E7189" w:rsidR="00AD50C9" w:rsidRPr="00041DB3" w:rsidRDefault="00AD50C9" w:rsidP="00AE4C4B">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lastRenderedPageBreak/>
        <w:t>GENERAL INFORMATION</w:t>
      </w:r>
    </w:p>
    <w:p w14:paraId="52E0B6C1" w14:textId="77777777" w:rsidR="00AD50C9" w:rsidRPr="00041DB3" w:rsidRDefault="00AD50C9" w:rsidP="00AD50C9">
      <w:pPr>
        <w:rPr>
          <w:rFonts w:asciiTheme="majorHAnsi" w:hAnsiTheme="majorHAnsi" w:cstheme="majorHAnsi"/>
        </w:rPr>
      </w:pPr>
      <w:r w:rsidRPr="00041DB3">
        <w:rPr>
          <w:rFonts w:asciiTheme="majorHAnsi" w:hAnsiTheme="majorHAnsi" w:cstheme="majorHAnsi"/>
        </w:rPr>
        <w:t xml:space="preserve">Please list the Name of the Recipient, Name of the Firm and the Name of person signing on behalf of the firm: </w:t>
      </w:r>
    </w:p>
    <w:tbl>
      <w:tblPr>
        <w:tblW w:w="9497"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150"/>
        <w:gridCol w:w="3150"/>
        <w:gridCol w:w="3197"/>
      </w:tblGrid>
      <w:tr w:rsidR="00AE4C4B" w:rsidRPr="00041DB3" w14:paraId="53B714A6" w14:textId="77777777" w:rsidTr="00041DB3">
        <w:tc>
          <w:tcPr>
            <w:tcW w:w="3150" w:type="dxa"/>
            <w:shd w:val="clear" w:color="auto" w:fill="A8D08D" w:themeFill="accent6" w:themeFillTint="99"/>
          </w:tcPr>
          <w:p w14:paraId="09CCD83E" w14:textId="77777777" w:rsidR="00AE4C4B" w:rsidRPr="00041DB3" w:rsidRDefault="00AE4C4B" w:rsidP="00274829">
            <w:pPr>
              <w:keepNext/>
              <w:spacing w:after="120"/>
              <w:rPr>
                <w:rFonts w:asciiTheme="majorHAnsi" w:hAnsiTheme="majorHAnsi" w:cstheme="majorHAnsi"/>
                <w:b/>
              </w:rPr>
            </w:pPr>
            <w:r w:rsidRPr="00041DB3">
              <w:rPr>
                <w:rFonts w:asciiTheme="majorHAnsi" w:hAnsiTheme="majorHAnsi" w:cstheme="majorHAnsi"/>
                <w:b/>
              </w:rPr>
              <w:t>Name of Recipient</w:t>
            </w:r>
          </w:p>
        </w:tc>
        <w:tc>
          <w:tcPr>
            <w:tcW w:w="3150" w:type="dxa"/>
            <w:shd w:val="clear" w:color="auto" w:fill="A8D08D" w:themeFill="accent6" w:themeFillTint="99"/>
          </w:tcPr>
          <w:p w14:paraId="12906C90" w14:textId="77777777" w:rsidR="00AE4C4B" w:rsidRPr="00041DB3" w:rsidRDefault="00AE4C4B" w:rsidP="00274829">
            <w:pPr>
              <w:keepNext/>
              <w:spacing w:after="120"/>
              <w:rPr>
                <w:rFonts w:asciiTheme="majorHAnsi" w:hAnsiTheme="majorHAnsi" w:cstheme="majorHAnsi"/>
                <w:b/>
              </w:rPr>
            </w:pPr>
            <w:r w:rsidRPr="00041DB3">
              <w:rPr>
                <w:rFonts w:asciiTheme="majorHAnsi" w:hAnsiTheme="majorHAnsi" w:cstheme="majorHAnsi"/>
                <w:b/>
              </w:rPr>
              <w:t>Name of the Firm</w:t>
            </w:r>
          </w:p>
        </w:tc>
        <w:tc>
          <w:tcPr>
            <w:tcW w:w="3197" w:type="dxa"/>
            <w:shd w:val="clear" w:color="auto" w:fill="A8D08D" w:themeFill="accent6" w:themeFillTint="99"/>
          </w:tcPr>
          <w:p w14:paraId="49A17FF7" w14:textId="77777777" w:rsidR="00AE4C4B" w:rsidRPr="00041DB3" w:rsidRDefault="00AE4C4B" w:rsidP="00274829">
            <w:pPr>
              <w:keepNext/>
              <w:spacing w:after="120"/>
              <w:rPr>
                <w:rFonts w:asciiTheme="majorHAnsi" w:hAnsiTheme="majorHAnsi" w:cstheme="majorHAnsi"/>
                <w:b/>
              </w:rPr>
            </w:pPr>
            <w:r w:rsidRPr="00041DB3">
              <w:rPr>
                <w:rFonts w:asciiTheme="majorHAnsi" w:hAnsiTheme="majorHAnsi" w:cstheme="majorHAnsi"/>
                <w:b/>
              </w:rPr>
              <w:t>Name of the person signing on behalf of the firm</w:t>
            </w:r>
          </w:p>
        </w:tc>
      </w:tr>
      <w:tr w:rsidR="00AE4C4B" w:rsidRPr="00041DB3" w14:paraId="1597FAC9" w14:textId="77777777" w:rsidTr="00274829">
        <w:trPr>
          <w:trHeight w:val="617"/>
        </w:trPr>
        <w:tc>
          <w:tcPr>
            <w:tcW w:w="3150" w:type="dxa"/>
          </w:tcPr>
          <w:p w14:paraId="31A0100E" w14:textId="77777777" w:rsidR="00AE4C4B" w:rsidRPr="00041DB3" w:rsidRDefault="00AE4C4B" w:rsidP="00274829">
            <w:pPr>
              <w:rPr>
                <w:rFonts w:asciiTheme="majorHAnsi" w:hAnsiTheme="majorHAnsi" w:cstheme="majorHAnsi"/>
              </w:rPr>
            </w:pPr>
          </w:p>
        </w:tc>
        <w:tc>
          <w:tcPr>
            <w:tcW w:w="3150" w:type="dxa"/>
          </w:tcPr>
          <w:p w14:paraId="6494A434" w14:textId="77777777" w:rsidR="00AE4C4B" w:rsidRPr="00041DB3" w:rsidRDefault="00AE4C4B" w:rsidP="00274829">
            <w:pPr>
              <w:keepNext/>
              <w:spacing w:after="120"/>
              <w:rPr>
                <w:rFonts w:asciiTheme="majorHAnsi" w:hAnsiTheme="majorHAnsi" w:cstheme="majorHAnsi"/>
              </w:rPr>
            </w:pPr>
          </w:p>
        </w:tc>
        <w:tc>
          <w:tcPr>
            <w:tcW w:w="3197" w:type="dxa"/>
          </w:tcPr>
          <w:p w14:paraId="356C44CB" w14:textId="77777777" w:rsidR="00AE4C4B" w:rsidRPr="00041DB3" w:rsidRDefault="00AE4C4B" w:rsidP="00274829">
            <w:pPr>
              <w:keepNext/>
              <w:spacing w:after="120"/>
              <w:rPr>
                <w:rFonts w:asciiTheme="majorHAnsi" w:hAnsiTheme="majorHAnsi" w:cstheme="majorHAnsi"/>
              </w:rPr>
            </w:pPr>
          </w:p>
        </w:tc>
      </w:tr>
    </w:tbl>
    <w:p w14:paraId="6EAE01B7" w14:textId="77777777" w:rsidR="00AD50C9" w:rsidRPr="00041DB3" w:rsidRDefault="00AD50C9" w:rsidP="00AD50C9">
      <w:pPr>
        <w:rPr>
          <w:rFonts w:asciiTheme="majorHAnsi" w:hAnsiTheme="majorHAnsi" w:cstheme="majorHAnsi"/>
        </w:rPr>
      </w:pPr>
      <w:r w:rsidRPr="00041DB3">
        <w:rPr>
          <w:rFonts w:asciiTheme="majorHAnsi" w:hAnsiTheme="majorHAnsi" w:cstheme="majorHAnsi"/>
        </w:rPr>
        <w:tab/>
      </w:r>
      <w:r w:rsidRPr="00041DB3">
        <w:rPr>
          <w:rFonts w:asciiTheme="majorHAnsi" w:hAnsiTheme="majorHAnsi" w:cstheme="majorHAnsi"/>
        </w:rPr>
        <w:tab/>
      </w:r>
    </w:p>
    <w:p w14:paraId="2484C890" w14:textId="03507539" w:rsidR="00AD50C9" w:rsidRPr="00041DB3" w:rsidRDefault="00AD50C9" w:rsidP="00AE4C4B">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LOAN AGREEMENT DETAILS</w:t>
      </w:r>
    </w:p>
    <w:p w14:paraId="21C5F2D4" w14:textId="5A021307" w:rsidR="00011842" w:rsidRPr="00041DB3" w:rsidRDefault="00AD50C9" w:rsidP="00011842">
      <w:pPr>
        <w:pStyle w:val="ListParagraph"/>
        <w:numPr>
          <w:ilvl w:val="0"/>
          <w:numId w:val="41"/>
        </w:numPr>
        <w:rPr>
          <w:rFonts w:asciiTheme="majorHAnsi" w:hAnsiTheme="majorHAnsi" w:cstheme="majorHAnsi"/>
          <w:sz w:val="22"/>
          <w:szCs w:val="22"/>
        </w:rPr>
      </w:pPr>
      <w:r w:rsidRPr="00041DB3">
        <w:rPr>
          <w:rFonts w:asciiTheme="majorHAnsi" w:hAnsiTheme="majorHAnsi" w:cstheme="majorHAnsi"/>
          <w:sz w:val="22"/>
          <w:szCs w:val="22"/>
        </w:rPr>
        <w:t xml:space="preserve">Loan details </w:t>
      </w:r>
    </w:p>
    <w:tbl>
      <w:tblPr>
        <w:tblW w:w="945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5040"/>
        <w:gridCol w:w="4410"/>
      </w:tblGrid>
      <w:tr w:rsidR="00011842" w:rsidRPr="00041DB3" w14:paraId="38143BE4" w14:textId="77777777" w:rsidTr="00041DB3">
        <w:trPr>
          <w:trHeight w:val="617"/>
        </w:trPr>
        <w:tc>
          <w:tcPr>
            <w:tcW w:w="5040" w:type="dxa"/>
            <w:shd w:val="clear" w:color="auto" w:fill="A8D08D" w:themeFill="accent6" w:themeFillTint="99"/>
          </w:tcPr>
          <w:p w14:paraId="31E7DC54" w14:textId="70E8ABC2" w:rsidR="00011842" w:rsidRPr="00041DB3" w:rsidRDefault="00B446D1" w:rsidP="00274829">
            <w:pPr>
              <w:keepNext/>
              <w:spacing w:after="120"/>
              <w:rPr>
                <w:rFonts w:asciiTheme="majorHAnsi" w:hAnsiTheme="majorHAnsi" w:cstheme="majorHAnsi"/>
                <w:b/>
                <w:bCs/>
              </w:rPr>
            </w:pPr>
            <w:r w:rsidRPr="00041DB3">
              <w:rPr>
                <w:rFonts w:asciiTheme="majorHAnsi" w:hAnsiTheme="majorHAnsi" w:cstheme="majorHAnsi"/>
                <w:b/>
              </w:rPr>
              <w:t>Date of Oral Agreement (Fill this in if you want to ratify the loan to an earlier date)</w:t>
            </w:r>
          </w:p>
        </w:tc>
        <w:tc>
          <w:tcPr>
            <w:tcW w:w="4410" w:type="dxa"/>
          </w:tcPr>
          <w:p w14:paraId="26FC4C9F" w14:textId="77777777" w:rsidR="00011842" w:rsidRPr="00041DB3" w:rsidRDefault="00011842" w:rsidP="00274829">
            <w:pPr>
              <w:keepNext/>
              <w:spacing w:after="120"/>
              <w:rPr>
                <w:rFonts w:asciiTheme="majorHAnsi" w:hAnsiTheme="majorHAnsi" w:cstheme="majorHAnsi"/>
              </w:rPr>
            </w:pPr>
          </w:p>
        </w:tc>
      </w:tr>
      <w:tr w:rsidR="00011842" w:rsidRPr="00041DB3" w14:paraId="4E73A6A7" w14:textId="77777777" w:rsidTr="00041DB3">
        <w:trPr>
          <w:trHeight w:val="617"/>
        </w:trPr>
        <w:tc>
          <w:tcPr>
            <w:tcW w:w="5040" w:type="dxa"/>
            <w:shd w:val="clear" w:color="auto" w:fill="A8D08D" w:themeFill="accent6" w:themeFillTint="99"/>
          </w:tcPr>
          <w:p w14:paraId="7B4A6248" w14:textId="0D1BFEB0" w:rsidR="00011842" w:rsidRPr="00041DB3" w:rsidRDefault="00B42A61" w:rsidP="00274829">
            <w:pPr>
              <w:keepNext/>
              <w:spacing w:after="120"/>
              <w:rPr>
                <w:rFonts w:asciiTheme="majorHAnsi" w:hAnsiTheme="majorHAnsi" w:cstheme="majorHAnsi"/>
                <w:b/>
                <w:bCs/>
              </w:rPr>
            </w:pPr>
            <w:r w:rsidRPr="00041DB3">
              <w:rPr>
                <w:rFonts w:asciiTheme="majorHAnsi" w:hAnsiTheme="majorHAnsi" w:cstheme="majorHAnsi"/>
                <w:b/>
                <w:bCs/>
              </w:rPr>
              <w:t>Date of Commencement</w:t>
            </w:r>
          </w:p>
        </w:tc>
        <w:tc>
          <w:tcPr>
            <w:tcW w:w="4410" w:type="dxa"/>
          </w:tcPr>
          <w:p w14:paraId="6FA956CB" w14:textId="77777777" w:rsidR="00011842" w:rsidRPr="00041DB3" w:rsidRDefault="00011842" w:rsidP="00274829">
            <w:pPr>
              <w:keepNext/>
              <w:spacing w:after="120"/>
              <w:rPr>
                <w:rFonts w:asciiTheme="majorHAnsi" w:hAnsiTheme="majorHAnsi" w:cstheme="majorHAnsi"/>
              </w:rPr>
            </w:pPr>
          </w:p>
        </w:tc>
      </w:tr>
      <w:tr w:rsidR="00011842" w:rsidRPr="00041DB3" w14:paraId="0FA70652" w14:textId="77777777" w:rsidTr="00041DB3">
        <w:trPr>
          <w:trHeight w:val="617"/>
        </w:trPr>
        <w:tc>
          <w:tcPr>
            <w:tcW w:w="5040" w:type="dxa"/>
            <w:shd w:val="clear" w:color="auto" w:fill="A8D08D" w:themeFill="accent6" w:themeFillTint="99"/>
          </w:tcPr>
          <w:p w14:paraId="45CD26B7" w14:textId="16AF7A30" w:rsidR="00011842" w:rsidRPr="00041DB3" w:rsidRDefault="00FC673F" w:rsidP="00274829">
            <w:pPr>
              <w:keepNext/>
              <w:spacing w:after="120"/>
              <w:rPr>
                <w:rFonts w:asciiTheme="majorHAnsi" w:hAnsiTheme="majorHAnsi" w:cstheme="majorHAnsi"/>
                <w:b/>
                <w:bCs/>
              </w:rPr>
            </w:pPr>
            <w:r w:rsidRPr="00041DB3">
              <w:rPr>
                <w:rFonts w:asciiTheme="majorHAnsi" w:hAnsiTheme="majorHAnsi" w:cstheme="majorHAnsi"/>
                <w:b/>
                <w:bCs/>
              </w:rPr>
              <w:t>Jurisdiction</w:t>
            </w:r>
          </w:p>
        </w:tc>
        <w:tc>
          <w:tcPr>
            <w:tcW w:w="4410" w:type="dxa"/>
          </w:tcPr>
          <w:p w14:paraId="6A531059" w14:textId="77777777" w:rsidR="00011842" w:rsidRPr="00041DB3" w:rsidRDefault="00011842" w:rsidP="00274829">
            <w:pPr>
              <w:keepNext/>
              <w:spacing w:after="120"/>
              <w:rPr>
                <w:rFonts w:asciiTheme="majorHAnsi" w:hAnsiTheme="majorHAnsi" w:cstheme="majorHAnsi"/>
              </w:rPr>
            </w:pPr>
          </w:p>
        </w:tc>
      </w:tr>
      <w:tr w:rsidR="00011842" w:rsidRPr="00041DB3" w14:paraId="4DB8A573" w14:textId="77777777" w:rsidTr="00041DB3">
        <w:trPr>
          <w:trHeight w:val="617"/>
        </w:trPr>
        <w:tc>
          <w:tcPr>
            <w:tcW w:w="5040" w:type="dxa"/>
            <w:shd w:val="clear" w:color="auto" w:fill="A8D08D" w:themeFill="accent6" w:themeFillTint="99"/>
          </w:tcPr>
          <w:p w14:paraId="42016AF5"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Is the Loan Fixed or Variable?</w:t>
            </w:r>
          </w:p>
        </w:tc>
        <w:tc>
          <w:tcPr>
            <w:tcW w:w="4410" w:type="dxa"/>
          </w:tcPr>
          <w:p w14:paraId="4B711ED5" w14:textId="77777777" w:rsidR="00011842" w:rsidRPr="00041DB3" w:rsidRDefault="00011842" w:rsidP="00274829">
            <w:pPr>
              <w:keepNext/>
              <w:spacing w:after="120"/>
              <w:rPr>
                <w:rFonts w:asciiTheme="majorHAnsi" w:hAnsiTheme="majorHAnsi" w:cstheme="majorHAnsi"/>
              </w:rPr>
            </w:pPr>
          </w:p>
        </w:tc>
      </w:tr>
      <w:tr w:rsidR="00011842" w:rsidRPr="00041DB3" w14:paraId="61C03414" w14:textId="77777777" w:rsidTr="00041DB3">
        <w:trPr>
          <w:trHeight w:val="617"/>
        </w:trPr>
        <w:tc>
          <w:tcPr>
            <w:tcW w:w="5040" w:type="dxa"/>
            <w:shd w:val="clear" w:color="auto" w:fill="A8D08D" w:themeFill="accent6" w:themeFillTint="99"/>
          </w:tcPr>
          <w:p w14:paraId="3FAFFEF9"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Line of Credit</w:t>
            </w:r>
          </w:p>
        </w:tc>
        <w:tc>
          <w:tcPr>
            <w:tcW w:w="4410" w:type="dxa"/>
          </w:tcPr>
          <w:p w14:paraId="5DD57A43" w14:textId="77777777" w:rsidR="00011842" w:rsidRPr="00041DB3" w:rsidRDefault="00011842" w:rsidP="00274829">
            <w:pPr>
              <w:keepNext/>
              <w:spacing w:after="120"/>
              <w:rPr>
                <w:rFonts w:asciiTheme="majorHAnsi" w:hAnsiTheme="majorHAnsi" w:cstheme="majorHAnsi"/>
              </w:rPr>
            </w:pPr>
          </w:p>
        </w:tc>
      </w:tr>
      <w:tr w:rsidR="00011842" w:rsidRPr="00041DB3" w14:paraId="5CD374D2" w14:textId="77777777" w:rsidTr="00041DB3">
        <w:trPr>
          <w:trHeight w:val="617"/>
        </w:trPr>
        <w:tc>
          <w:tcPr>
            <w:tcW w:w="5040" w:type="dxa"/>
            <w:shd w:val="clear" w:color="auto" w:fill="A8D08D" w:themeFill="accent6" w:themeFillTint="99"/>
          </w:tcPr>
          <w:p w14:paraId="259AD801"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Principal Loan Amount</w:t>
            </w:r>
          </w:p>
        </w:tc>
        <w:tc>
          <w:tcPr>
            <w:tcW w:w="4410" w:type="dxa"/>
          </w:tcPr>
          <w:p w14:paraId="405D780E" w14:textId="77777777" w:rsidR="00011842" w:rsidRPr="00041DB3" w:rsidRDefault="00011842" w:rsidP="00274829">
            <w:pPr>
              <w:keepNext/>
              <w:spacing w:after="120"/>
              <w:rPr>
                <w:rFonts w:asciiTheme="majorHAnsi" w:hAnsiTheme="majorHAnsi" w:cstheme="majorHAnsi"/>
              </w:rPr>
            </w:pPr>
          </w:p>
        </w:tc>
      </w:tr>
      <w:tr w:rsidR="00011842" w:rsidRPr="00041DB3" w14:paraId="3B3EAE6A" w14:textId="77777777" w:rsidTr="00041DB3">
        <w:trPr>
          <w:trHeight w:val="617"/>
        </w:trPr>
        <w:tc>
          <w:tcPr>
            <w:tcW w:w="5040" w:type="dxa"/>
            <w:shd w:val="clear" w:color="auto" w:fill="A8D08D" w:themeFill="accent6" w:themeFillTint="99"/>
          </w:tcPr>
          <w:p w14:paraId="37357DEC"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 xml:space="preserve">Loan Term </w:t>
            </w:r>
          </w:p>
        </w:tc>
        <w:tc>
          <w:tcPr>
            <w:tcW w:w="4410" w:type="dxa"/>
          </w:tcPr>
          <w:p w14:paraId="1A2C9436" w14:textId="77777777" w:rsidR="00011842" w:rsidRPr="00041DB3" w:rsidRDefault="00011842" w:rsidP="00274829">
            <w:pPr>
              <w:keepNext/>
              <w:spacing w:after="120"/>
              <w:rPr>
                <w:rFonts w:asciiTheme="majorHAnsi" w:hAnsiTheme="majorHAnsi" w:cstheme="majorHAnsi"/>
              </w:rPr>
            </w:pPr>
          </w:p>
        </w:tc>
      </w:tr>
      <w:tr w:rsidR="00011842" w:rsidRPr="00041DB3" w14:paraId="5193BBE6" w14:textId="77777777" w:rsidTr="00041DB3">
        <w:trPr>
          <w:trHeight w:val="617"/>
        </w:trPr>
        <w:tc>
          <w:tcPr>
            <w:tcW w:w="5040" w:type="dxa"/>
            <w:shd w:val="clear" w:color="auto" w:fill="A8D08D" w:themeFill="accent6" w:themeFillTint="99"/>
          </w:tcPr>
          <w:p w14:paraId="6EB5E754"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Interest Rate</w:t>
            </w:r>
          </w:p>
        </w:tc>
        <w:tc>
          <w:tcPr>
            <w:tcW w:w="4410" w:type="dxa"/>
          </w:tcPr>
          <w:p w14:paraId="53788504" w14:textId="77777777" w:rsidR="00011842" w:rsidRPr="00041DB3" w:rsidRDefault="00011842" w:rsidP="00274829">
            <w:pPr>
              <w:keepNext/>
              <w:spacing w:after="120"/>
              <w:rPr>
                <w:rFonts w:asciiTheme="majorHAnsi" w:hAnsiTheme="majorHAnsi" w:cstheme="majorHAnsi"/>
              </w:rPr>
            </w:pPr>
          </w:p>
        </w:tc>
      </w:tr>
      <w:tr w:rsidR="00011842" w:rsidRPr="00041DB3" w14:paraId="3BD8925B" w14:textId="77777777" w:rsidTr="00041DB3">
        <w:trPr>
          <w:trHeight w:val="617"/>
        </w:trPr>
        <w:tc>
          <w:tcPr>
            <w:tcW w:w="5040" w:type="dxa"/>
            <w:shd w:val="clear" w:color="auto" w:fill="A8D08D" w:themeFill="accent6" w:themeFillTint="99"/>
          </w:tcPr>
          <w:p w14:paraId="2B9C5167"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 xml:space="preserve">When is the interest rate to be reviewed </w:t>
            </w:r>
          </w:p>
        </w:tc>
        <w:tc>
          <w:tcPr>
            <w:tcW w:w="4410" w:type="dxa"/>
          </w:tcPr>
          <w:p w14:paraId="26EBB702" w14:textId="77777777" w:rsidR="00011842" w:rsidRPr="00041DB3" w:rsidRDefault="00011842" w:rsidP="00274829">
            <w:pPr>
              <w:keepNext/>
              <w:spacing w:after="120"/>
              <w:rPr>
                <w:rFonts w:asciiTheme="majorHAnsi" w:hAnsiTheme="majorHAnsi" w:cstheme="majorHAnsi"/>
              </w:rPr>
            </w:pPr>
          </w:p>
        </w:tc>
      </w:tr>
      <w:tr w:rsidR="00011842" w:rsidRPr="00041DB3" w14:paraId="18A1126C" w14:textId="77777777" w:rsidTr="00041DB3">
        <w:trPr>
          <w:trHeight w:val="617"/>
        </w:trPr>
        <w:tc>
          <w:tcPr>
            <w:tcW w:w="5040" w:type="dxa"/>
            <w:shd w:val="clear" w:color="auto" w:fill="A8D08D" w:themeFill="accent6" w:themeFillTint="99"/>
          </w:tcPr>
          <w:p w14:paraId="7E738399"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 xml:space="preserve">Repayment </w:t>
            </w:r>
            <w:r w:rsidRPr="00041DB3">
              <w:rPr>
                <w:rFonts w:asciiTheme="majorHAnsi" w:hAnsiTheme="majorHAnsi" w:cstheme="majorHAnsi"/>
                <w:b/>
                <w:bCs/>
              </w:rPr>
              <w:br/>
              <w:t>(Interest only/Principal and Interest)</w:t>
            </w:r>
          </w:p>
        </w:tc>
        <w:tc>
          <w:tcPr>
            <w:tcW w:w="4410" w:type="dxa"/>
          </w:tcPr>
          <w:p w14:paraId="308C7CEB" w14:textId="77777777" w:rsidR="00011842" w:rsidRPr="00041DB3" w:rsidRDefault="00011842" w:rsidP="00274829">
            <w:pPr>
              <w:keepNext/>
              <w:spacing w:after="120"/>
              <w:rPr>
                <w:rFonts w:asciiTheme="majorHAnsi" w:hAnsiTheme="majorHAnsi" w:cstheme="majorHAnsi"/>
              </w:rPr>
            </w:pPr>
          </w:p>
        </w:tc>
      </w:tr>
      <w:tr w:rsidR="00011842" w:rsidRPr="00041DB3" w14:paraId="70B9E087" w14:textId="77777777" w:rsidTr="00041DB3">
        <w:trPr>
          <w:trHeight w:val="617"/>
        </w:trPr>
        <w:tc>
          <w:tcPr>
            <w:tcW w:w="5040" w:type="dxa"/>
            <w:shd w:val="clear" w:color="auto" w:fill="A8D08D" w:themeFill="accent6" w:themeFillTint="99"/>
          </w:tcPr>
          <w:p w14:paraId="764C84E9" w14:textId="77777777" w:rsidR="00011842" w:rsidRPr="00041DB3" w:rsidRDefault="00011842" w:rsidP="00274829">
            <w:pPr>
              <w:keepNext/>
              <w:spacing w:after="120"/>
              <w:rPr>
                <w:rFonts w:asciiTheme="majorHAnsi" w:hAnsiTheme="majorHAnsi" w:cstheme="majorHAnsi"/>
                <w:b/>
                <w:bCs/>
              </w:rPr>
            </w:pPr>
            <w:r w:rsidRPr="00041DB3">
              <w:rPr>
                <w:rFonts w:asciiTheme="majorHAnsi" w:hAnsiTheme="majorHAnsi" w:cstheme="majorHAnsi"/>
                <w:b/>
                <w:bCs/>
              </w:rPr>
              <w:t>Repayment Amount</w:t>
            </w:r>
          </w:p>
        </w:tc>
        <w:tc>
          <w:tcPr>
            <w:tcW w:w="4410" w:type="dxa"/>
          </w:tcPr>
          <w:p w14:paraId="7093CA04" w14:textId="77777777" w:rsidR="00011842" w:rsidRPr="00041DB3" w:rsidRDefault="00011842" w:rsidP="00274829">
            <w:pPr>
              <w:keepNext/>
              <w:spacing w:after="120"/>
              <w:rPr>
                <w:rFonts w:asciiTheme="majorHAnsi" w:hAnsiTheme="majorHAnsi" w:cstheme="majorHAnsi"/>
              </w:rPr>
            </w:pPr>
          </w:p>
        </w:tc>
      </w:tr>
    </w:tbl>
    <w:p w14:paraId="3BA08A96" w14:textId="7D356B75" w:rsidR="00E86EAB" w:rsidRPr="00041DB3" w:rsidRDefault="00E86EAB" w:rsidP="00AD50C9">
      <w:pPr>
        <w:rPr>
          <w:rFonts w:asciiTheme="majorHAnsi" w:hAnsiTheme="majorHAnsi" w:cstheme="majorHAnsi"/>
        </w:rPr>
      </w:pPr>
    </w:p>
    <w:p w14:paraId="05686B15" w14:textId="77777777" w:rsidR="00E86EAB" w:rsidRPr="00041DB3" w:rsidRDefault="00E86EAB">
      <w:pPr>
        <w:spacing w:line="259" w:lineRule="auto"/>
        <w:rPr>
          <w:rFonts w:asciiTheme="majorHAnsi" w:hAnsiTheme="majorHAnsi" w:cstheme="majorHAnsi"/>
        </w:rPr>
      </w:pPr>
      <w:r w:rsidRPr="00041DB3">
        <w:rPr>
          <w:rFonts w:asciiTheme="majorHAnsi" w:hAnsiTheme="majorHAnsi" w:cstheme="majorHAnsi"/>
        </w:rPr>
        <w:br w:type="page"/>
      </w:r>
    </w:p>
    <w:p w14:paraId="27838FEE" w14:textId="77777777" w:rsidR="00AD50C9" w:rsidRPr="00041DB3" w:rsidRDefault="00AD50C9" w:rsidP="00AD50C9">
      <w:pPr>
        <w:rPr>
          <w:rFonts w:asciiTheme="majorHAnsi" w:hAnsiTheme="majorHAnsi" w:cstheme="majorHAnsi"/>
        </w:rPr>
      </w:pPr>
    </w:p>
    <w:p w14:paraId="18F17A9B" w14:textId="7FB0A825" w:rsidR="00AD50C9" w:rsidRPr="00041DB3" w:rsidRDefault="00AD50C9" w:rsidP="00E86EAB">
      <w:pPr>
        <w:pStyle w:val="ListParagraph"/>
        <w:numPr>
          <w:ilvl w:val="0"/>
          <w:numId w:val="41"/>
        </w:numPr>
        <w:rPr>
          <w:rFonts w:asciiTheme="majorHAnsi" w:hAnsiTheme="majorHAnsi" w:cstheme="majorHAnsi"/>
          <w:sz w:val="22"/>
          <w:szCs w:val="22"/>
        </w:rPr>
      </w:pPr>
      <w:r w:rsidRPr="00041DB3">
        <w:rPr>
          <w:rFonts w:asciiTheme="majorHAnsi" w:hAnsiTheme="majorHAnsi" w:cstheme="majorHAnsi"/>
          <w:sz w:val="22"/>
          <w:szCs w:val="22"/>
        </w:rPr>
        <w:t>Lender details</w:t>
      </w:r>
    </w:p>
    <w:p w14:paraId="02F9452F" w14:textId="77777777" w:rsidR="00AD50C9" w:rsidRPr="00041DB3" w:rsidRDefault="00AD50C9" w:rsidP="00AD50C9">
      <w:pPr>
        <w:rPr>
          <w:rFonts w:asciiTheme="majorHAnsi" w:hAnsiTheme="majorHAnsi" w:cstheme="majorHAnsi"/>
        </w:rPr>
      </w:pPr>
      <w:r w:rsidRPr="00041DB3">
        <w:rPr>
          <w:rFonts w:ascii="Segoe UI Symbol" w:hAnsi="Segoe UI Symbol" w:cs="Segoe UI Symbol"/>
        </w:rPr>
        <w:t>☐</w:t>
      </w:r>
      <w:r w:rsidRPr="00041DB3">
        <w:rPr>
          <w:rFonts w:asciiTheme="majorHAnsi" w:hAnsiTheme="majorHAnsi" w:cstheme="majorHAnsi"/>
        </w:rPr>
        <w:t xml:space="preserve"> If </w:t>
      </w:r>
      <w:proofErr w:type="gramStart"/>
      <w:r w:rsidRPr="00041DB3">
        <w:rPr>
          <w:rFonts w:asciiTheme="majorHAnsi" w:hAnsiTheme="majorHAnsi" w:cstheme="majorHAnsi"/>
        </w:rPr>
        <w:t>Individual :</w:t>
      </w:r>
      <w:proofErr w:type="gramEnd"/>
    </w:p>
    <w:tbl>
      <w:tblPr>
        <w:tblW w:w="9498"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686"/>
        <w:gridCol w:w="5812"/>
      </w:tblGrid>
      <w:tr w:rsidR="00E86EAB" w:rsidRPr="00041DB3" w14:paraId="19821C48" w14:textId="77777777" w:rsidTr="00A77C80">
        <w:tc>
          <w:tcPr>
            <w:tcW w:w="3686" w:type="dxa"/>
            <w:shd w:val="clear" w:color="auto" w:fill="A8D08D" w:themeFill="accent6" w:themeFillTint="99"/>
          </w:tcPr>
          <w:p w14:paraId="5C6A557B" w14:textId="77777777" w:rsidR="00E86EAB" w:rsidRPr="00041DB3" w:rsidRDefault="00E86EAB" w:rsidP="00274829">
            <w:pPr>
              <w:keepNext/>
              <w:spacing w:after="120"/>
              <w:rPr>
                <w:rFonts w:asciiTheme="majorHAnsi" w:hAnsiTheme="majorHAnsi" w:cstheme="majorHAnsi"/>
                <w:b/>
              </w:rPr>
            </w:pPr>
            <w:r w:rsidRPr="00041DB3">
              <w:rPr>
                <w:rFonts w:asciiTheme="majorHAnsi" w:hAnsiTheme="majorHAnsi" w:cstheme="majorHAnsi"/>
                <w:b/>
              </w:rPr>
              <w:t>Full Name</w:t>
            </w:r>
          </w:p>
        </w:tc>
        <w:tc>
          <w:tcPr>
            <w:tcW w:w="5812" w:type="dxa"/>
            <w:shd w:val="clear" w:color="auto" w:fill="A8D08D" w:themeFill="accent6" w:themeFillTint="99"/>
          </w:tcPr>
          <w:p w14:paraId="765E44CB" w14:textId="77777777" w:rsidR="00E86EAB" w:rsidRPr="00041DB3" w:rsidRDefault="00E86EAB" w:rsidP="00274829">
            <w:pPr>
              <w:keepNext/>
              <w:spacing w:after="120"/>
              <w:rPr>
                <w:rFonts w:asciiTheme="majorHAnsi" w:hAnsiTheme="majorHAnsi" w:cstheme="majorHAnsi"/>
                <w:b/>
              </w:rPr>
            </w:pPr>
            <w:r w:rsidRPr="00041DB3">
              <w:rPr>
                <w:rFonts w:asciiTheme="majorHAnsi" w:hAnsiTheme="majorHAnsi" w:cstheme="majorHAnsi"/>
                <w:b/>
              </w:rPr>
              <w:t>Address</w:t>
            </w:r>
          </w:p>
        </w:tc>
      </w:tr>
      <w:tr w:rsidR="00E86EAB" w:rsidRPr="00041DB3" w14:paraId="72E82D30" w14:textId="77777777" w:rsidTr="00274829">
        <w:trPr>
          <w:trHeight w:val="617"/>
        </w:trPr>
        <w:tc>
          <w:tcPr>
            <w:tcW w:w="3686" w:type="dxa"/>
          </w:tcPr>
          <w:p w14:paraId="2F83A570" w14:textId="77777777" w:rsidR="00E86EAB" w:rsidRPr="00041DB3" w:rsidRDefault="00E86EAB" w:rsidP="00274829">
            <w:pPr>
              <w:rPr>
                <w:rFonts w:asciiTheme="majorHAnsi" w:hAnsiTheme="majorHAnsi" w:cstheme="majorHAnsi"/>
              </w:rPr>
            </w:pPr>
          </w:p>
        </w:tc>
        <w:tc>
          <w:tcPr>
            <w:tcW w:w="5812" w:type="dxa"/>
          </w:tcPr>
          <w:p w14:paraId="686E84C3" w14:textId="77777777" w:rsidR="00E86EAB" w:rsidRPr="00041DB3" w:rsidRDefault="00E86EAB" w:rsidP="00274829">
            <w:pPr>
              <w:keepNext/>
              <w:spacing w:after="120"/>
              <w:rPr>
                <w:rFonts w:asciiTheme="majorHAnsi" w:hAnsiTheme="majorHAnsi" w:cstheme="majorHAnsi"/>
              </w:rPr>
            </w:pPr>
          </w:p>
        </w:tc>
      </w:tr>
    </w:tbl>
    <w:p w14:paraId="0B022822" w14:textId="77777777" w:rsidR="00AD50C9" w:rsidRPr="00041DB3" w:rsidRDefault="00AD50C9" w:rsidP="00AD50C9">
      <w:pPr>
        <w:rPr>
          <w:rFonts w:asciiTheme="majorHAnsi" w:hAnsiTheme="majorHAnsi" w:cstheme="majorHAnsi"/>
        </w:rPr>
      </w:pPr>
      <w:r w:rsidRPr="00041DB3">
        <w:rPr>
          <w:rFonts w:ascii="Segoe UI Symbol" w:hAnsi="Segoe UI Symbol" w:cs="Segoe UI Symbol"/>
        </w:rPr>
        <w:t>☐</w:t>
      </w:r>
      <w:r w:rsidRPr="00041DB3">
        <w:rPr>
          <w:rFonts w:asciiTheme="majorHAnsi" w:hAnsiTheme="majorHAnsi" w:cstheme="majorHAnsi"/>
        </w:rPr>
        <w:t xml:space="preserve"> If </w:t>
      </w:r>
      <w:proofErr w:type="gramStart"/>
      <w:r w:rsidRPr="00041DB3">
        <w:rPr>
          <w:rFonts w:asciiTheme="majorHAnsi" w:hAnsiTheme="majorHAnsi" w:cstheme="majorHAnsi"/>
        </w:rPr>
        <w:t>Company :</w:t>
      </w:r>
      <w:proofErr w:type="gramEnd"/>
    </w:p>
    <w:tbl>
      <w:tblPr>
        <w:tblW w:w="954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835"/>
        <w:gridCol w:w="2115"/>
        <w:gridCol w:w="2250"/>
        <w:gridCol w:w="2340"/>
      </w:tblGrid>
      <w:tr w:rsidR="00DF2B58" w:rsidRPr="00041DB3" w14:paraId="0C683827" w14:textId="77777777" w:rsidTr="00A77C80">
        <w:tc>
          <w:tcPr>
            <w:tcW w:w="2835" w:type="dxa"/>
            <w:shd w:val="clear" w:color="auto" w:fill="A8D08D" w:themeFill="accent6" w:themeFillTint="99"/>
          </w:tcPr>
          <w:p w14:paraId="13FB1125" w14:textId="77777777" w:rsidR="00DF2B58" w:rsidRPr="00041DB3" w:rsidRDefault="00DF2B58" w:rsidP="00274829">
            <w:pPr>
              <w:keepNext/>
              <w:spacing w:after="120"/>
              <w:rPr>
                <w:rFonts w:asciiTheme="majorHAnsi" w:hAnsiTheme="majorHAnsi" w:cstheme="majorHAnsi"/>
                <w:b/>
              </w:rPr>
            </w:pPr>
            <w:r w:rsidRPr="00041DB3">
              <w:rPr>
                <w:rFonts w:asciiTheme="majorHAnsi" w:hAnsiTheme="majorHAnsi" w:cstheme="majorHAnsi"/>
                <w:b/>
              </w:rPr>
              <w:t>Company Name</w:t>
            </w:r>
          </w:p>
        </w:tc>
        <w:tc>
          <w:tcPr>
            <w:tcW w:w="2115" w:type="dxa"/>
            <w:shd w:val="clear" w:color="auto" w:fill="A8D08D" w:themeFill="accent6" w:themeFillTint="99"/>
          </w:tcPr>
          <w:p w14:paraId="21CD7B0E" w14:textId="77777777" w:rsidR="00DF2B58" w:rsidRPr="00041DB3" w:rsidRDefault="00DF2B58" w:rsidP="00274829">
            <w:pPr>
              <w:keepNext/>
              <w:spacing w:after="120"/>
              <w:rPr>
                <w:rFonts w:asciiTheme="majorHAnsi" w:hAnsiTheme="majorHAnsi" w:cstheme="majorHAnsi"/>
                <w:b/>
              </w:rPr>
            </w:pPr>
            <w:r w:rsidRPr="00041DB3">
              <w:rPr>
                <w:rFonts w:asciiTheme="majorHAnsi" w:hAnsiTheme="majorHAnsi" w:cstheme="majorHAnsi"/>
                <w:b/>
              </w:rPr>
              <w:t xml:space="preserve">ACN </w:t>
            </w:r>
          </w:p>
        </w:tc>
        <w:tc>
          <w:tcPr>
            <w:tcW w:w="2250" w:type="dxa"/>
            <w:shd w:val="clear" w:color="auto" w:fill="A8D08D" w:themeFill="accent6" w:themeFillTint="99"/>
          </w:tcPr>
          <w:p w14:paraId="62F68DEB" w14:textId="77777777" w:rsidR="00DF2B58" w:rsidRPr="00041DB3" w:rsidRDefault="00DF2B58" w:rsidP="00274829">
            <w:pPr>
              <w:keepNext/>
              <w:spacing w:after="120"/>
              <w:rPr>
                <w:rFonts w:asciiTheme="majorHAnsi" w:hAnsiTheme="majorHAnsi" w:cstheme="majorHAnsi"/>
                <w:b/>
              </w:rPr>
            </w:pPr>
            <w:r w:rsidRPr="00041DB3">
              <w:rPr>
                <w:rFonts w:asciiTheme="majorHAnsi" w:hAnsiTheme="majorHAnsi" w:cstheme="majorHAnsi"/>
                <w:b/>
              </w:rPr>
              <w:t>Address</w:t>
            </w:r>
          </w:p>
        </w:tc>
        <w:tc>
          <w:tcPr>
            <w:tcW w:w="2340" w:type="dxa"/>
            <w:shd w:val="clear" w:color="auto" w:fill="A8D08D" w:themeFill="accent6" w:themeFillTint="99"/>
          </w:tcPr>
          <w:p w14:paraId="27AF554D" w14:textId="77777777" w:rsidR="00DF2B58" w:rsidRPr="00041DB3" w:rsidRDefault="00DF2B58" w:rsidP="00274829">
            <w:pPr>
              <w:keepNext/>
              <w:spacing w:after="120"/>
              <w:rPr>
                <w:rFonts w:asciiTheme="majorHAnsi" w:hAnsiTheme="majorHAnsi" w:cstheme="majorHAnsi"/>
                <w:b/>
              </w:rPr>
            </w:pPr>
            <w:r w:rsidRPr="00041DB3">
              <w:rPr>
                <w:rFonts w:asciiTheme="majorHAnsi" w:hAnsiTheme="majorHAnsi" w:cstheme="majorHAnsi"/>
                <w:b/>
              </w:rPr>
              <w:t>Director</w:t>
            </w:r>
          </w:p>
        </w:tc>
      </w:tr>
      <w:tr w:rsidR="00DF2B58" w:rsidRPr="00041DB3" w14:paraId="364A3E61" w14:textId="77777777" w:rsidTr="00274829">
        <w:trPr>
          <w:trHeight w:val="617"/>
        </w:trPr>
        <w:tc>
          <w:tcPr>
            <w:tcW w:w="2835" w:type="dxa"/>
          </w:tcPr>
          <w:p w14:paraId="153EE718" w14:textId="77777777" w:rsidR="00DF2B58" w:rsidRPr="00041DB3" w:rsidRDefault="00DF2B58" w:rsidP="00274829">
            <w:pPr>
              <w:rPr>
                <w:rFonts w:asciiTheme="majorHAnsi" w:hAnsiTheme="majorHAnsi" w:cstheme="majorHAnsi"/>
              </w:rPr>
            </w:pPr>
          </w:p>
        </w:tc>
        <w:tc>
          <w:tcPr>
            <w:tcW w:w="2115" w:type="dxa"/>
          </w:tcPr>
          <w:p w14:paraId="29343CAA" w14:textId="77777777" w:rsidR="00DF2B58" w:rsidRPr="00041DB3" w:rsidRDefault="00DF2B58" w:rsidP="00274829">
            <w:pPr>
              <w:keepNext/>
              <w:spacing w:after="120"/>
              <w:rPr>
                <w:rFonts w:asciiTheme="majorHAnsi" w:hAnsiTheme="majorHAnsi" w:cstheme="majorHAnsi"/>
              </w:rPr>
            </w:pPr>
          </w:p>
        </w:tc>
        <w:tc>
          <w:tcPr>
            <w:tcW w:w="2250" w:type="dxa"/>
          </w:tcPr>
          <w:p w14:paraId="54082165" w14:textId="77777777" w:rsidR="00DF2B58" w:rsidRPr="00041DB3" w:rsidRDefault="00DF2B58" w:rsidP="00274829">
            <w:pPr>
              <w:keepNext/>
              <w:spacing w:after="120"/>
              <w:rPr>
                <w:rFonts w:asciiTheme="majorHAnsi" w:hAnsiTheme="majorHAnsi" w:cstheme="majorHAnsi"/>
              </w:rPr>
            </w:pPr>
          </w:p>
        </w:tc>
        <w:tc>
          <w:tcPr>
            <w:tcW w:w="2340" w:type="dxa"/>
          </w:tcPr>
          <w:p w14:paraId="56F5FF26" w14:textId="77777777" w:rsidR="00DF2B58" w:rsidRPr="00041DB3" w:rsidRDefault="00DF2B58" w:rsidP="00274829">
            <w:pPr>
              <w:keepNext/>
              <w:spacing w:after="120"/>
              <w:rPr>
                <w:rFonts w:asciiTheme="majorHAnsi" w:hAnsiTheme="majorHAnsi" w:cstheme="majorHAnsi"/>
              </w:rPr>
            </w:pPr>
          </w:p>
        </w:tc>
      </w:tr>
    </w:tbl>
    <w:p w14:paraId="5BC4CC51" w14:textId="77777777" w:rsidR="00AD50C9" w:rsidRPr="00041DB3" w:rsidRDefault="00AD50C9" w:rsidP="00AD50C9">
      <w:pPr>
        <w:rPr>
          <w:rFonts w:asciiTheme="majorHAnsi" w:hAnsiTheme="majorHAnsi" w:cstheme="majorHAnsi"/>
        </w:rPr>
      </w:pPr>
      <w:r w:rsidRPr="00041DB3">
        <w:rPr>
          <w:rFonts w:ascii="Segoe UI Symbol" w:hAnsi="Segoe UI Symbol" w:cs="Segoe UI Symbol"/>
        </w:rPr>
        <w:t>☐</w:t>
      </w:r>
      <w:r w:rsidRPr="00041DB3">
        <w:rPr>
          <w:rFonts w:asciiTheme="majorHAnsi" w:hAnsiTheme="majorHAnsi" w:cstheme="majorHAnsi"/>
        </w:rPr>
        <w:t xml:space="preserve"> If </w:t>
      </w:r>
      <w:proofErr w:type="gramStart"/>
      <w:r w:rsidRPr="00041DB3">
        <w:rPr>
          <w:rFonts w:asciiTheme="majorHAnsi" w:hAnsiTheme="majorHAnsi" w:cstheme="majorHAnsi"/>
        </w:rPr>
        <w:t>Trust :</w:t>
      </w:r>
      <w:proofErr w:type="gramEnd"/>
    </w:p>
    <w:tbl>
      <w:tblPr>
        <w:tblW w:w="9498"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686"/>
        <w:gridCol w:w="2693"/>
        <w:gridCol w:w="3119"/>
      </w:tblGrid>
      <w:tr w:rsidR="0099122B" w:rsidRPr="00041DB3" w14:paraId="7D78547F" w14:textId="77777777" w:rsidTr="00A77C80">
        <w:tc>
          <w:tcPr>
            <w:tcW w:w="3686" w:type="dxa"/>
            <w:shd w:val="clear" w:color="auto" w:fill="A8D08D" w:themeFill="accent6" w:themeFillTint="99"/>
          </w:tcPr>
          <w:p w14:paraId="17EC9761" w14:textId="77777777" w:rsidR="0099122B" w:rsidRPr="00041DB3" w:rsidRDefault="0099122B" w:rsidP="00274829">
            <w:pPr>
              <w:keepNext/>
              <w:spacing w:after="120"/>
              <w:rPr>
                <w:rFonts w:asciiTheme="majorHAnsi" w:hAnsiTheme="majorHAnsi" w:cstheme="majorHAnsi"/>
                <w:b/>
              </w:rPr>
            </w:pPr>
            <w:r w:rsidRPr="00041DB3">
              <w:rPr>
                <w:rFonts w:asciiTheme="majorHAnsi" w:hAnsiTheme="majorHAnsi" w:cstheme="majorHAnsi"/>
                <w:b/>
              </w:rPr>
              <w:t xml:space="preserve">Trust Name </w:t>
            </w:r>
          </w:p>
        </w:tc>
        <w:tc>
          <w:tcPr>
            <w:tcW w:w="2693" w:type="dxa"/>
            <w:shd w:val="clear" w:color="auto" w:fill="A8D08D" w:themeFill="accent6" w:themeFillTint="99"/>
          </w:tcPr>
          <w:p w14:paraId="6A781E9B" w14:textId="77777777" w:rsidR="0099122B" w:rsidRPr="00041DB3" w:rsidRDefault="0099122B" w:rsidP="00274829">
            <w:pPr>
              <w:keepNext/>
              <w:spacing w:after="120"/>
              <w:rPr>
                <w:rFonts w:asciiTheme="majorHAnsi" w:hAnsiTheme="majorHAnsi" w:cstheme="majorHAnsi"/>
                <w:b/>
              </w:rPr>
            </w:pPr>
            <w:r w:rsidRPr="00041DB3">
              <w:rPr>
                <w:rFonts w:asciiTheme="majorHAnsi" w:hAnsiTheme="majorHAnsi" w:cstheme="majorHAnsi"/>
                <w:b/>
              </w:rPr>
              <w:t>Trustee Details (Individual – name and address)</w:t>
            </w:r>
          </w:p>
        </w:tc>
        <w:tc>
          <w:tcPr>
            <w:tcW w:w="3119" w:type="dxa"/>
            <w:shd w:val="clear" w:color="auto" w:fill="A8D08D" w:themeFill="accent6" w:themeFillTint="99"/>
          </w:tcPr>
          <w:p w14:paraId="1D3B0D42" w14:textId="77777777" w:rsidR="0099122B" w:rsidRPr="00041DB3" w:rsidRDefault="0099122B" w:rsidP="00274829">
            <w:pPr>
              <w:keepNext/>
              <w:spacing w:after="120"/>
              <w:rPr>
                <w:rFonts w:asciiTheme="majorHAnsi" w:hAnsiTheme="majorHAnsi" w:cstheme="majorHAnsi"/>
                <w:b/>
              </w:rPr>
            </w:pPr>
            <w:r w:rsidRPr="00041DB3">
              <w:rPr>
                <w:rFonts w:asciiTheme="majorHAnsi" w:hAnsiTheme="majorHAnsi" w:cstheme="majorHAnsi"/>
                <w:b/>
              </w:rPr>
              <w:t>Trustee Details (Corporate – Name, ACN, Address, Name of Directors)</w:t>
            </w:r>
          </w:p>
        </w:tc>
      </w:tr>
      <w:tr w:rsidR="0099122B" w:rsidRPr="00041DB3" w14:paraId="493DBD58" w14:textId="77777777" w:rsidTr="00274829">
        <w:trPr>
          <w:trHeight w:val="617"/>
        </w:trPr>
        <w:tc>
          <w:tcPr>
            <w:tcW w:w="3686" w:type="dxa"/>
          </w:tcPr>
          <w:p w14:paraId="0C4E7CD5" w14:textId="77777777" w:rsidR="0099122B" w:rsidRPr="00041DB3" w:rsidRDefault="0099122B" w:rsidP="00274829">
            <w:pPr>
              <w:rPr>
                <w:rFonts w:asciiTheme="majorHAnsi" w:hAnsiTheme="majorHAnsi" w:cstheme="majorHAnsi"/>
              </w:rPr>
            </w:pPr>
          </w:p>
          <w:p w14:paraId="3A17B20C" w14:textId="77777777" w:rsidR="0099122B" w:rsidRPr="00041DB3" w:rsidRDefault="0099122B" w:rsidP="00274829">
            <w:pPr>
              <w:rPr>
                <w:rFonts w:asciiTheme="majorHAnsi" w:hAnsiTheme="majorHAnsi" w:cstheme="majorHAnsi"/>
              </w:rPr>
            </w:pPr>
          </w:p>
        </w:tc>
        <w:tc>
          <w:tcPr>
            <w:tcW w:w="2693" w:type="dxa"/>
          </w:tcPr>
          <w:p w14:paraId="3A1658D1" w14:textId="77777777" w:rsidR="0099122B" w:rsidRPr="00041DB3" w:rsidRDefault="0099122B" w:rsidP="00274829">
            <w:pPr>
              <w:keepNext/>
              <w:spacing w:after="120"/>
              <w:rPr>
                <w:rFonts w:asciiTheme="majorHAnsi" w:hAnsiTheme="majorHAnsi" w:cstheme="majorHAnsi"/>
              </w:rPr>
            </w:pPr>
          </w:p>
        </w:tc>
        <w:tc>
          <w:tcPr>
            <w:tcW w:w="3119" w:type="dxa"/>
          </w:tcPr>
          <w:p w14:paraId="065A1755" w14:textId="77777777" w:rsidR="0099122B" w:rsidRPr="00041DB3" w:rsidRDefault="0099122B" w:rsidP="00274829">
            <w:pPr>
              <w:keepNext/>
              <w:spacing w:after="120"/>
              <w:rPr>
                <w:rFonts w:asciiTheme="majorHAnsi" w:hAnsiTheme="majorHAnsi" w:cstheme="majorHAnsi"/>
              </w:rPr>
            </w:pPr>
          </w:p>
        </w:tc>
      </w:tr>
    </w:tbl>
    <w:p w14:paraId="67211C15" w14:textId="77777777" w:rsidR="00AD50C9" w:rsidRPr="00041DB3" w:rsidRDefault="00AD50C9" w:rsidP="00AD50C9">
      <w:pPr>
        <w:rPr>
          <w:rFonts w:asciiTheme="majorHAnsi" w:hAnsiTheme="majorHAnsi" w:cstheme="majorHAnsi"/>
        </w:rPr>
      </w:pPr>
      <w:r w:rsidRPr="00041DB3">
        <w:rPr>
          <w:rFonts w:ascii="Segoe UI Symbol" w:hAnsi="Segoe UI Symbol" w:cs="Segoe UI Symbol"/>
        </w:rPr>
        <w:t>☐</w:t>
      </w:r>
      <w:r w:rsidRPr="00041DB3">
        <w:rPr>
          <w:rFonts w:asciiTheme="majorHAnsi" w:hAnsiTheme="majorHAnsi" w:cstheme="majorHAnsi"/>
        </w:rPr>
        <w:t xml:space="preserve"> If SMSF:</w:t>
      </w:r>
    </w:p>
    <w:tbl>
      <w:tblPr>
        <w:tblW w:w="9639"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686"/>
        <w:gridCol w:w="2693"/>
        <w:gridCol w:w="3260"/>
      </w:tblGrid>
      <w:tr w:rsidR="00F05CE1" w:rsidRPr="00041DB3" w14:paraId="46773B0E" w14:textId="77777777" w:rsidTr="00A77C80">
        <w:tc>
          <w:tcPr>
            <w:tcW w:w="3686" w:type="dxa"/>
            <w:shd w:val="clear" w:color="auto" w:fill="A8D08D" w:themeFill="accent6" w:themeFillTint="99"/>
          </w:tcPr>
          <w:p w14:paraId="6247FE07" w14:textId="77777777" w:rsidR="00F05CE1" w:rsidRPr="00041DB3" w:rsidRDefault="00F05CE1" w:rsidP="00274829">
            <w:pPr>
              <w:keepNext/>
              <w:spacing w:after="120"/>
              <w:rPr>
                <w:rFonts w:asciiTheme="majorHAnsi" w:hAnsiTheme="majorHAnsi" w:cstheme="majorHAnsi"/>
                <w:b/>
              </w:rPr>
            </w:pPr>
            <w:r w:rsidRPr="00041DB3">
              <w:rPr>
                <w:rFonts w:asciiTheme="majorHAnsi" w:hAnsiTheme="majorHAnsi" w:cstheme="majorHAnsi"/>
                <w:b/>
              </w:rPr>
              <w:t>SMSF Name</w:t>
            </w:r>
          </w:p>
        </w:tc>
        <w:tc>
          <w:tcPr>
            <w:tcW w:w="2693" w:type="dxa"/>
            <w:shd w:val="clear" w:color="auto" w:fill="A8D08D" w:themeFill="accent6" w:themeFillTint="99"/>
          </w:tcPr>
          <w:p w14:paraId="7EE94DCC" w14:textId="77777777" w:rsidR="00F05CE1" w:rsidRPr="00041DB3" w:rsidRDefault="00F05CE1" w:rsidP="00274829">
            <w:pPr>
              <w:keepNext/>
              <w:spacing w:after="120"/>
              <w:rPr>
                <w:rFonts w:asciiTheme="majorHAnsi" w:hAnsiTheme="majorHAnsi" w:cstheme="majorHAnsi"/>
                <w:b/>
              </w:rPr>
            </w:pPr>
            <w:r w:rsidRPr="00041DB3">
              <w:rPr>
                <w:rFonts w:asciiTheme="majorHAnsi" w:hAnsiTheme="majorHAnsi" w:cstheme="majorHAnsi"/>
                <w:b/>
              </w:rPr>
              <w:t>Trustee Details (Individual – name and address)</w:t>
            </w:r>
          </w:p>
        </w:tc>
        <w:tc>
          <w:tcPr>
            <w:tcW w:w="3260" w:type="dxa"/>
            <w:shd w:val="clear" w:color="auto" w:fill="A8D08D" w:themeFill="accent6" w:themeFillTint="99"/>
          </w:tcPr>
          <w:p w14:paraId="575A8398" w14:textId="77777777" w:rsidR="00F05CE1" w:rsidRPr="00041DB3" w:rsidRDefault="00F05CE1" w:rsidP="00274829">
            <w:pPr>
              <w:keepNext/>
              <w:spacing w:after="120"/>
              <w:rPr>
                <w:rFonts w:asciiTheme="majorHAnsi" w:hAnsiTheme="majorHAnsi" w:cstheme="majorHAnsi"/>
                <w:b/>
              </w:rPr>
            </w:pPr>
            <w:r w:rsidRPr="00041DB3">
              <w:rPr>
                <w:rFonts w:asciiTheme="majorHAnsi" w:hAnsiTheme="majorHAnsi" w:cstheme="majorHAnsi"/>
                <w:b/>
              </w:rPr>
              <w:t>Trustee Details (Corporate – Name, ACN, Address, Name of Directors)</w:t>
            </w:r>
          </w:p>
        </w:tc>
      </w:tr>
      <w:tr w:rsidR="00F05CE1" w:rsidRPr="00041DB3" w14:paraId="60125326" w14:textId="77777777" w:rsidTr="00274829">
        <w:trPr>
          <w:trHeight w:val="617"/>
        </w:trPr>
        <w:tc>
          <w:tcPr>
            <w:tcW w:w="3686" w:type="dxa"/>
          </w:tcPr>
          <w:p w14:paraId="672163F2" w14:textId="77777777" w:rsidR="00F05CE1" w:rsidRPr="00041DB3" w:rsidRDefault="00F05CE1" w:rsidP="00274829">
            <w:pPr>
              <w:rPr>
                <w:rFonts w:asciiTheme="majorHAnsi" w:hAnsiTheme="majorHAnsi" w:cstheme="majorHAnsi"/>
              </w:rPr>
            </w:pPr>
          </w:p>
        </w:tc>
        <w:tc>
          <w:tcPr>
            <w:tcW w:w="2693" w:type="dxa"/>
          </w:tcPr>
          <w:p w14:paraId="07042F48" w14:textId="77777777" w:rsidR="00F05CE1" w:rsidRPr="00041DB3" w:rsidRDefault="00F05CE1" w:rsidP="00274829">
            <w:pPr>
              <w:keepNext/>
              <w:spacing w:after="120"/>
              <w:rPr>
                <w:rFonts w:asciiTheme="majorHAnsi" w:hAnsiTheme="majorHAnsi" w:cstheme="majorHAnsi"/>
              </w:rPr>
            </w:pPr>
          </w:p>
          <w:p w14:paraId="46969401" w14:textId="77777777" w:rsidR="00F05CE1" w:rsidRPr="00041DB3" w:rsidRDefault="00F05CE1" w:rsidP="00274829">
            <w:pPr>
              <w:keepNext/>
              <w:spacing w:after="120"/>
              <w:rPr>
                <w:rFonts w:asciiTheme="majorHAnsi" w:hAnsiTheme="majorHAnsi" w:cstheme="majorHAnsi"/>
              </w:rPr>
            </w:pPr>
          </w:p>
        </w:tc>
        <w:tc>
          <w:tcPr>
            <w:tcW w:w="3260" w:type="dxa"/>
          </w:tcPr>
          <w:p w14:paraId="19B8C2B5" w14:textId="77777777" w:rsidR="00F05CE1" w:rsidRPr="00041DB3" w:rsidRDefault="00F05CE1" w:rsidP="00274829">
            <w:pPr>
              <w:keepNext/>
              <w:spacing w:after="120"/>
              <w:rPr>
                <w:rFonts w:asciiTheme="majorHAnsi" w:hAnsiTheme="majorHAnsi" w:cstheme="majorHAnsi"/>
              </w:rPr>
            </w:pPr>
          </w:p>
        </w:tc>
      </w:tr>
    </w:tbl>
    <w:p w14:paraId="4291E911" w14:textId="4A030A66" w:rsidR="00AD50C9" w:rsidRPr="00041DB3" w:rsidRDefault="00AD50C9" w:rsidP="00AD50C9">
      <w:pPr>
        <w:rPr>
          <w:rFonts w:asciiTheme="majorHAnsi" w:hAnsiTheme="majorHAnsi" w:cstheme="majorHAnsi"/>
        </w:rPr>
      </w:pPr>
    </w:p>
    <w:p w14:paraId="72A719A0" w14:textId="0A319397" w:rsidR="00AD50C9" w:rsidRPr="00041DB3" w:rsidRDefault="00AD50C9" w:rsidP="00F05CE1">
      <w:pPr>
        <w:pStyle w:val="ListParagraph"/>
        <w:numPr>
          <w:ilvl w:val="0"/>
          <w:numId w:val="41"/>
        </w:numPr>
        <w:rPr>
          <w:rFonts w:asciiTheme="majorHAnsi" w:hAnsiTheme="majorHAnsi" w:cstheme="majorHAnsi"/>
          <w:sz w:val="22"/>
          <w:szCs w:val="22"/>
        </w:rPr>
      </w:pPr>
      <w:r w:rsidRPr="00041DB3">
        <w:rPr>
          <w:rFonts w:asciiTheme="majorHAnsi" w:hAnsiTheme="majorHAnsi" w:cstheme="majorHAnsi"/>
          <w:sz w:val="22"/>
          <w:szCs w:val="22"/>
        </w:rPr>
        <w:t>Borrower Details:</w:t>
      </w:r>
    </w:p>
    <w:p w14:paraId="0F8EF0E9" w14:textId="77777777" w:rsidR="00AD50C9" w:rsidRPr="00041DB3" w:rsidRDefault="00AD50C9" w:rsidP="00AD50C9">
      <w:pPr>
        <w:rPr>
          <w:rFonts w:asciiTheme="majorHAnsi" w:hAnsiTheme="majorHAnsi" w:cstheme="majorHAnsi"/>
        </w:rPr>
      </w:pPr>
      <w:proofErr w:type="gramStart"/>
      <w:r w:rsidRPr="00041DB3">
        <w:rPr>
          <w:rFonts w:ascii="Segoe UI Symbol" w:hAnsi="Segoe UI Symbol" w:cs="Segoe UI Symbol"/>
        </w:rPr>
        <w:t>☐</w:t>
      </w:r>
      <w:r w:rsidRPr="00041DB3">
        <w:rPr>
          <w:rFonts w:asciiTheme="majorHAnsi" w:hAnsiTheme="majorHAnsi" w:cstheme="majorHAnsi"/>
        </w:rPr>
        <w:t xml:space="preserve">  If</w:t>
      </w:r>
      <w:proofErr w:type="gramEnd"/>
      <w:r w:rsidRPr="00041DB3">
        <w:rPr>
          <w:rFonts w:asciiTheme="majorHAnsi" w:hAnsiTheme="majorHAnsi" w:cstheme="majorHAnsi"/>
        </w:rPr>
        <w:t xml:space="preserve"> Individual  </w:t>
      </w:r>
      <w:r w:rsidRPr="00041DB3">
        <w:rPr>
          <w:rFonts w:asciiTheme="majorHAnsi" w:hAnsiTheme="majorHAnsi" w:cstheme="majorHAnsi"/>
        </w:rPr>
        <w:tab/>
      </w:r>
    </w:p>
    <w:tbl>
      <w:tblPr>
        <w:tblW w:w="9498"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686"/>
        <w:gridCol w:w="5812"/>
      </w:tblGrid>
      <w:tr w:rsidR="00125C61" w:rsidRPr="00041DB3" w14:paraId="22291457" w14:textId="77777777" w:rsidTr="00A77C80">
        <w:tc>
          <w:tcPr>
            <w:tcW w:w="3686" w:type="dxa"/>
            <w:shd w:val="clear" w:color="auto" w:fill="A8D08D" w:themeFill="accent6" w:themeFillTint="99"/>
          </w:tcPr>
          <w:p w14:paraId="2B085DB0" w14:textId="77777777" w:rsidR="00125C61" w:rsidRPr="00041DB3" w:rsidRDefault="00125C61" w:rsidP="00274829">
            <w:pPr>
              <w:keepNext/>
              <w:spacing w:after="120"/>
              <w:rPr>
                <w:rFonts w:asciiTheme="majorHAnsi" w:hAnsiTheme="majorHAnsi" w:cstheme="majorHAnsi"/>
                <w:b/>
              </w:rPr>
            </w:pPr>
            <w:r w:rsidRPr="00041DB3">
              <w:rPr>
                <w:rFonts w:asciiTheme="majorHAnsi" w:hAnsiTheme="majorHAnsi" w:cstheme="majorHAnsi"/>
                <w:b/>
              </w:rPr>
              <w:t>Full Name</w:t>
            </w:r>
          </w:p>
        </w:tc>
        <w:tc>
          <w:tcPr>
            <w:tcW w:w="5812" w:type="dxa"/>
            <w:shd w:val="clear" w:color="auto" w:fill="A8D08D" w:themeFill="accent6" w:themeFillTint="99"/>
          </w:tcPr>
          <w:p w14:paraId="7AFEF5D0" w14:textId="77777777" w:rsidR="00125C61" w:rsidRPr="00041DB3" w:rsidRDefault="00125C61" w:rsidP="00274829">
            <w:pPr>
              <w:keepNext/>
              <w:spacing w:after="120"/>
              <w:rPr>
                <w:rFonts w:asciiTheme="majorHAnsi" w:hAnsiTheme="majorHAnsi" w:cstheme="majorHAnsi"/>
                <w:b/>
              </w:rPr>
            </w:pPr>
            <w:r w:rsidRPr="00041DB3">
              <w:rPr>
                <w:rFonts w:asciiTheme="majorHAnsi" w:hAnsiTheme="majorHAnsi" w:cstheme="majorHAnsi"/>
                <w:b/>
              </w:rPr>
              <w:t>Address</w:t>
            </w:r>
          </w:p>
        </w:tc>
      </w:tr>
      <w:tr w:rsidR="00125C61" w:rsidRPr="00041DB3" w14:paraId="7C988337" w14:textId="77777777" w:rsidTr="00274829">
        <w:trPr>
          <w:trHeight w:val="617"/>
        </w:trPr>
        <w:tc>
          <w:tcPr>
            <w:tcW w:w="3686" w:type="dxa"/>
          </w:tcPr>
          <w:p w14:paraId="1CFE171D" w14:textId="77777777" w:rsidR="00125C61" w:rsidRPr="00041DB3" w:rsidRDefault="00125C61" w:rsidP="00274829">
            <w:pPr>
              <w:rPr>
                <w:rFonts w:asciiTheme="majorHAnsi" w:hAnsiTheme="majorHAnsi" w:cstheme="majorHAnsi"/>
              </w:rPr>
            </w:pPr>
          </w:p>
        </w:tc>
        <w:tc>
          <w:tcPr>
            <w:tcW w:w="5812" w:type="dxa"/>
          </w:tcPr>
          <w:p w14:paraId="5AC96E47" w14:textId="77777777" w:rsidR="00125C61" w:rsidRPr="00041DB3" w:rsidRDefault="00125C61" w:rsidP="00274829">
            <w:pPr>
              <w:keepNext/>
              <w:spacing w:after="120"/>
              <w:rPr>
                <w:rFonts w:asciiTheme="majorHAnsi" w:hAnsiTheme="majorHAnsi" w:cstheme="majorHAnsi"/>
              </w:rPr>
            </w:pPr>
          </w:p>
        </w:tc>
      </w:tr>
    </w:tbl>
    <w:p w14:paraId="2D6D5FCF" w14:textId="77777777" w:rsidR="00AD50C9" w:rsidRPr="00041DB3" w:rsidRDefault="00AD50C9" w:rsidP="00AD50C9">
      <w:pPr>
        <w:rPr>
          <w:rFonts w:asciiTheme="majorHAnsi" w:hAnsiTheme="majorHAnsi" w:cstheme="majorHAnsi"/>
        </w:rPr>
      </w:pPr>
      <w:proofErr w:type="gramStart"/>
      <w:r w:rsidRPr="00041DB3">
        <w:rPr>
          <w:rFonts w:ascii="Segoe UI Symbol" w:hAnsi="Segoe UI Symbol" w:cs="Segoe UI Symbol"/>
        </w:rPr>
        <w:t>☐</w:t>
      </w:r>
      <w:r w:rsidRPr="00041DB3">
        <w:rPr>
          <w:rFonts w:asciiTheme="majorHAnsi" w:hAnsiTheme="majorHAnsi" w:cstheme="majorHAnsi"/>
        </w:rPr>
        <w:t xml:space="preserve">  If</w:t>
      </w:r>
      <w:proofErr w:type="gramEnd"/>
      <w:r w:rsidRPr="00041DB3">
        <w:rPr>
          <w:rFonts w:asciiTheme="majorHAnsi" w:hAnsiTheme="majorHAnsi" w:cstheme="majorHAnsi"/>
        </w:rPr>
        <w:t xml:space="preserve"> Company</w:t>
      </w:r>
    </w:p>
    <w:tbl>
      <w:tblPr>
        <w:tblW w:w="954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835"/>
        <w:gridCol w:w="2115"/>
        <w:gridCol w:w="2250"/>
        <w:gridCol w:w="2340"/>
      </w:tblGrid>
      <w:tr w:rsidR="00E451E6" w:rsidRPr="00041DB3" w14:paraId="4A8557EC" w14:textId="77777777" w:rsidTr="00A77C80">
        <w:tc>
          <w:tcPr>
            <w:tcW w:w="2835" w:type="dxa"/>
            <w:shd w:val="clear" w:color="auto" w:fill="A8D08D" w:themeFill="accent6" w:themeFillTint="99"/>
          </w:tcPr>
          <w:p w14:paraId="7A69D77F" w14:textId="77777777" w:rsidR="00E451E6" w:rsidRPr="00041DB3" w:rsidRDefault="00E451E6" w:rsidP="00274829">
            <w:pPr>
              <w:keepNext/>
              <w:spacing w:after="120"/>
              <w:rPr>
                <w:rFonts w:asciiTheme="majorHAnsi" w:hAnsiTheme="majorHAnsi" w:cstheme="majorHAnsi"/>
                <w:b/>
              </w:rPr>
            </w:pPr>
            <w:r w:rsidRPr="00041DB3">
              <w:rPr>
                <w:rFonts w:asciiTheme="majorHAnsi" w:hAnsiTheme="majorHAnsi" w:cstheme="majorHAnsi"/>
                <w:b/>
              </w:rPr>
              <w:t>Company Name</w:t>
            </w:r>
          </w:p>
        </w:tc>
        <w:tc>
          <w:tcPr>
            <w:tcW w:w="2115" w:type="dxa"/>
            <w:shd w:val="clear" w:color="auto" w:fill="A8D08D" w:themeFill="accent6" w:themeFillTint="99"/>
          </w:tcPr>
          <w:p w14:paraId="497D26EF" w14:textId="77777777" w:rsidR="00E451E6" w:rsidRPr="00041DB3" w:rsidRDefault="00E451E6" w:rsidP="00274829">
            <w:pPr>
              <w:keepNext/>
              <w:spacing w:after="120"/>
              <w:rPr>
                <w:rFonts w:asciiTheme="majorHAnsi" w:hAnsiTheme="majorHAnsi" w:cstheme="majorHAnsi"/>
                <w:b/>
              </w:rPr>
            </w:pPr>
            <w:r w:rsidRPr="00041DB3">
              <w:rPr>
                <w:rFonts w:asciiTheme="majorHAnsi" w:hAnsiTheme="majorHAnsi" w:cstheme="majorHAnsi"/>
                <w:b/>
              </w:rPr>
              <w:t xml:space="preserve">ACN </w:t>
            </w:r>
          </w:p>
        </w:tc>
        <w:tc>
          <w:tcPr>
            <w:tcW w:w="2250" w:type="dxa"/>
            <w:shd w:val="clear" w:color="auto" w:fill="A8D08D" w:themeFill="accent6" w:themeFillTint="99"/>
          </w:tcPr>
          <w:p w14:paraId="614B8C25" w14:textId="77777777" w:rsidR="00E451E6" w:rsidRPr="00041DB3" w:rsidRDefault="00E451E6" w:rsidP="00274829">
            <w:pPr>
              <w:keepNext/>
              <w:spacing w:after="120"/>
              <w:rPr>
                <w:rFonts w:asciiTheme="majorHAnsi" w:hAnsiTheme="majorHAnsi" w:cstheme="majorHAnsi"/>
                <w:b/>
              </w:rPr>
            </w:pPr>
            <w:r w:rsidRPr="00041DB3">
              <w:rPr>
                <w:rFonts w:asciiTheme="majorHAnsi" w:hAnsiTheme="majorHAnsi" w:cstheme="majorHAnsi"/>
                <w:b/>
              </w:rPr>
              <w:t>Address</w:t>
            </w:r>
          </w:p>
        </w:tc>
        <w:tc>
          <w:tcPr>
            <w:tcW w:w="2340" w:type="dxa"/>
            <w:shd w:val="clear" w:color="auto" w:fill="A8D08D" w:themeFill="accent6" w:themeFillTint="99"/>
          </w:tcPr>
          <w:p w14:paraId="2A4C41CE" w14:textId="77777777" w:rsidR="00E451E6" w:rsidRPr="00041DB3" w:rsidRDefault="00E451E6" w:rsidP="00274829">
            <w:pPr>
              <w:keepNext/>
              <w:spacing w:after="120"/>
              <w:rPr>
                <w:rFonts w:asciiTheme="majorHAnsi" w:hAnsiTheme="majorHAnsi" w:cstheme="majorHAnsi"/>
                <w:b/>
              </w:rPr>
            </w:pPr>
            <w:r w:rsidRPr="00041DB3">
              <w:rPr>
                <w:rFonts w:asciiTheme="majorHAnsi" w:hAnsiTheme="majorHAnsi" w:cstheme="majorHAnsi"/>
                <w:b/>
              </w:rPr>
              <w:t>Director</w:t>
            </w:r>
          </w:p>
        </w:tc>
      </w:tr>
      <w:tr w:rsidR="00E451E6" w:rsidRPr="00041DB3" w14:paraId="1A834347" w14:textId="77777777" w:rsidTr="00274829">
        <w:trPr>
          <w:trHeight w:val="617"/>
        </w:trPr>
        <w:tc>
          <w:tcPr>
            <w:tcW w:w="2835" w:type="dxa"/>
          </w:tcPr>
          <w:p w14:paraId="788ADBA3" w14:textId="77777777" w:rsidR="00E451E6" w:rsidRPr="00041DB3" w:rsidRDefault="00E451E6" w:rsidP="00274829">
            <w:pPr>
              <w:rPr>
                <w:rFonts w:asciiTheme="majorHAnsi" w:hAnsiTheme="majorHAnsi" w:cstheme="majorHAnsi"/>
              </w:rPr>
            </w:pPr>
          </w:p>
        </w:tc>
        <w:tc>
          <w:tcPr>
            <w:tcW w:w="2115" w:type="dxa"/>
          </w:tcPr>
          <w:p w14:paraId="0218F36E" w14:textId="77777777" w:rsidR="00E451E6" w:rsidRPr="00041DB3" w:rsidRDefault="00E451E6" w:rsidP="00274829">
            <w:pPr>
              <w:keepNext/>
              <w:spacing w:after="120"/>
              <w:rPr>
                <w:rFonts w:asciiTheme="majorHAnsi" w:hAnsiTheme="majorHAnsi" w:cstheme="majorHAnsi"/>
              </w:rPr>
            </w:pPr>
          </w:p>
        </w:tc>
        <w:tc>
          <w:tcPr>
            <w:tcW w:w="2250" w:type="dxa"/>
          </w:tcPr>
          <w:p w14:paraId="123F7624" w14:textId="77777777" w:rsidR="00E451E6" w:rsidRPr="00041DB3" w:rsidRDefault="00E451E6" w:rsidP="00274829">
            <w:pPr>
              <w:keepNext/>
              <w:spacing w:after="120"/>
              <w:rPr>
                <w:rFonts w:asciiTheme="majorHAnsi" w:hAnsiTheme="majorHAnsi" w:cstheme="majorHAnsi"/>
              </w:rPr>
            </w:pPr>
          </w:p>
        </w:tc>
        <w:tc>
          <w:tcPr>
            <w:tcW w:w="2340" w:type="dxa"/>
          </w:tcPr>
          <w:p w14:paraId="27A3F8E1" w14:textId="77777777" w:rsidR="00E451E6" w:rsidRPr="00041DB3" w:rsidRDefault="00E451E6" w:rsidP="00274829">
            <w:pPr>
              <w:keepNext/>
              <w:spacing w:after="120"/>
              <w:rPr>
                <w:rFonts w:asciiTheme="majorHAnsi" w:hAnsiTheme="majorHAnsi" w:cstheme="majorHAnsi"/>
              </w:rPr>
            </w:pPr>
          </w:p>
          <w:p w14:paraId="588FAA40" w14:textId="77777777" w:rsidR="00E451E6" w:rsidRPr="00041DB3" w:rsidRDefault="00E451E6" w:rsidP="00274829">
            <w:pPr>
              <w:keepNext/>
              <w:spacing w:after="120"/>
              <w:rPr>
                <w:rFonts w:asciiTheme="majorHAnsi" w:hAnsiTheme="majorHAnsi" w:cstheme="majorHAnsi"/>
              </w:rPr>
            </w:pPr>
          </w:p>
        </w:tc>
      </w:tr>
    </w:tbl>
    <w:p w14:paraId="47999120" w14:textId="77777777" w:rsidR="00AD50C9" w:rsidRPr="00041DB3" w:rsidRDefault="00AD50C9" w:rsidP="00AD50C9">
      <w:pPr>
        <w:rPr>
          <w:rFonts w:asciiTheme="majorHAnsi" w:hAnsiTheme="majorHAnsi" w:cstheme="majorHAnsi"/>
        </w:rPr>
      </w:pPr>
      <w:r w:rsidRPr="00041DB3">
        <w:rPr>
          <w:rFonts w:asciiTheme="majorHAnsi" w:hAnsiTheme="majorHAnsi" w:cstheme="majorHAnsi"/>
        </w:rPr>
        <w:tab/>
      </w:r>
      <w:r w:rsidRPr="00041DB3">
        <w:rPr>
          <w:rFonts w:asciiTheme="majorHAnsi" w:hAnsiTheme="majorHAnsi" w:cstheme="majorHAnsi"/>
        </w:rPr>
        <w:tab/>
      </w:r>
      <w:r w:rsidRPr="00041DB3">
        <w:rPr>
          <w:rFonts w:asciiTheme="majorHAnsi" w:hAnsiTheme="majorHAnsi" w:cstheme="majorHAnsi"/>
        </w:rPr>
        <w:tab/>
      </w:r>
    </w:p>
    <w:p w14:paraId="69614BA5" w14:textId="77777777" w:rsidR="00AD50C9" w:rsidRPr="00041DB3" w:rsidRDefault="00AD50C9" w:rsidP="00AD50C9">
      <w:pPr>
        <w:rPr>
          <w:rFonts w:asciiTheme="majorHAnsi" w:hAnsiTheme="majorHAnsi" w:cstheme="majorHAnsi"/>
        </w:rPr>
      </w:pPr>
    </w:p>
    <w:p w14:paraId="549FDCAC" w14:textId="77777777" w:rsidR="00AD50C9" w:rsidRPr="00041DB3" w:rsidRDefault="00AD50C9" w:rsidP="00AD50C9">
      <w:pPr>
        <w:rPr>
          <w:rFonts w:asciiTheme="majorHAnsi" w:hAnsiTheme="majorHAnsi" w:cstheme="majorHAnsi"/>
        </w:rPr>
      </w:pPr>
      <w:proofErr w:type="gramStart"/>
      <w:r w:rsidRPr="00041DB3">
        <w:rPr>
          <w:rFonts w:ascii="Segoe UI Symbol" w:hAnsi="Segoe UI Symbol" w:cs="Segoe UI Symbol"/>
        </w:rPr>
        <w:lastRenderedPageBreak/>
        <w:t>☐</w:t>
      </w:r>
      <w:r w:rsidRPr="00041DB3">
        <w:rPr>
          <w:rFonts w:asciiTheme="majorHAnsi" w:hAnsiTheme="majorHAnsi" w:cstheme="majorHAnsi"/>
        </w:rPr>
        <w:t xml:space="preserve">  If</w:t>
      </w:r>
      <w:proofErr w:type="gramEnd"/>
      <w:r w:rsidRPr="00041DB3">
        <w:rPr>
          <w:rFonts w:asciiTheme="majorHAnsi" w:hAnsiTheme="majorHAnsi" w:cstheme="majorHAnsi"/>
        </w:rPr>
        <w:t xml:space="preserve"> Trust</w:t>
      </w:r>
    </w:p>
    <w:tbl>
      <w:tblPr>
        <w:tblW w:w="9498"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3686"/>
        <w:gridCol w:w="2693"/>
        <w:gridCol w:w="3119"/>
      </w:tblGrid>
      <w:tr w:rsidR="00786B05" w:rsidRPr="00041DB3" w14:paraId="6650F7A9" w14:textId="77777777" w:rsidTr="00A77C80">
        <w:tc>
          <w:tcPr>
            <w:tcW w:w="3686" w:type="dxa"/>
            <w:shd w:val="clear" w:color="auto" w:fill="A8D08D" w:themeFill="accent6" w:themeFillTint="99"/>
          </w:tcPr>
          <w:p w14:paraId="6B8B80A3" w14:textId="77777777" w:rsidR="00786B05" w:rsidRPr="00041DB3" w:rsidRDefault="00786B05" w:rsidP="00274829">
            <w:pPr>
              <w:keepNext/>
              <w:spacing w:after="120"/>
              <w:rPr>
                <w:rFonts w:asciiTheme="majorHAnsi" w:hAnsiTheme="majorHAnsi" w:cstheme="majorHAnsi"/>
                <w:b/>
              </w:rPr>
            </w:pPr>
            <w:r w:rsidRPr="00041DB3">
              <w:rPr>
                <w:rFonts w:asciiTheme="majorHAnsi" w:hAnsiTheme="majorHAnsi" w:cstheme="majorHAnsi"/>
                <w:b/>
              </w:rPr>
              <w:t xml:space="preserve">Trust Name </w:t>
            </w:r>
          </w:p>
        </w:tc>
        <w:tc>
          <w:tcPr>
            <w:tcW w:w="2693" w:type="dxa"/>
            <w:shd w:val="clear" w:color="auto" w:fill="A8D08D" w:themeFill="accent6" w:themeFillTint="99"/>
          </w:tcPr>
          <w:p w14:paraId="61D2EE2A" w14:textId="77777777" w:rsidR="00786B05" w:rsidRPr="00041DB3" w:rsidRDefault="00786B05" w:rsidP="00274829">
            <w:pPr>
              <w:keepNext/>
              <w:spacing w:after="120"/>
              <w:rPr>
                <w:rFonts w:asciiTheme="majorHAnsi" w:hAnsiTheme="majorHAnsi" w:cstheme="majorHAnsi"/>
                <w:b/>
              </w:rPr>
            </w:pPr>
            <w:r w:rsidRPr="00041DB3">
              <w:rPr>
                <w:rFonts w:asciiTheme="majorHAnsi" w:hAnsiTheme="majorHAnsi" w:cstheme="majorHAnsi"/>
                <w:b/>
              </w:rPr>
              <w:t>Trustee Details (Individual – name and address)</w:t>
            </w:r>
          </w:p>
        </w:tc>
        <w:tc>
          <w:tcPr>
            <w:tcW w:w="3119" w:type="dxa"/>
            <w:shd w:val="clear" w:color="auto" w:fill="A8D08D" w:themeFill="accent6" w:themeFillTint="99"/>
          </w:tcPr>
          <w:p w14:paraId="7407B252" w14:textId="77777777" w:rsidR="00786B05" w:rsidRPr="00041DB3" w:rsidRDefault="00786B05" w:rsidP="00274829">
            <w:pPr>
              <w:keepNext/>
              <w:spacing w:after="120"/>
              <w:rPr>
                <w:rFonts w:asciiTheme="majorHAnsi" w:hAnsiTheme="majorHAnsi" w:cstheme="majorHAnsi"/>
                <w:b/>
              </w:rPr>
            </w:pPr>
            <w:r w:rsidRPr="00041DB3">
              <w:rPr>
                <w:rFonts w:asciiTheme="majorHAnsi" w:hAnsiTheme="majorHAnsi" w:cstheme="majorHAnsi"/>
                <w:b/>
              </w:rPr>
              <w:t>Trustee Details (Corporate – Name, ACN, Address, Name of Directors)</w:t>
            </w:r>
          </w:p>
        </w:tc>
      </w:tr>
      <w:tr w:rsidR="00786B05" w:rsidRPr="00041DB3" w14:paraId="29E8039F" w14:textId="77777777" w:rsidTr="00274829">
        <w:trPr>
          <w:trHeight w:val="617"/>
        </w:trPr>
        <w:tc>
          <w:tcPr>
            <w:tcW w:w="3686" w:type="dxa"/>
          </w:tcPr>
          <w:p w14:paraId="4B3A029C" w14:textId="77777777" w:rsidR="00786B05" w:rsidRPr="00041DB3" w:rsidRDefault="00786B05" w:rsidP="00274829">
            <w:pPr>
              <w:rPr>
                <w:rFonts w:asciiTheme="majorHAnsi" w:hAnsiTheme="majorHAnsi" w:cstheme="majorHAnsi"/>
              </w:rPr>
            </w:pPr>
          </w:p>
          <w:p w14:paraId="0B82E9F3" w14:textId="77777777" w:rsidR="00786B05" w:rsidRPr="00041DB3" w:rsidRDefault="00786B05" w:rsidP="00274829">
            <w:pPr>
              <w:rPr>
                <w:rFonts w:asciiTheme="majorHAnsi" w:hAnsiTheme="majorHAnsi" w:cstheme="majorHAnsi"/>
              </w:rPr>
            </w:pPr>
          </w:p>
          <w:p w14:paraId="3855C97F" w14:textId="77777777" w:rsidR="00786B05" w:rsidRPr="00041DB3" w:rsidRDefault="00786B05" w:rsidP="00274829">
            <w:pPr>
              <w:rPr>
                <w:rFonts w:asciiTheme="majorHAnsi" w:hAnsiTheme="majorHAnsi" w:cstheme="majorHAnsi"/>
              </w:rPr>
            </w:pPr>
          </w:p>
        </w:tc>
        <w:tc>
          <w:tcPr>
            <w:tcW w:w="2693" w:type="dxa"/>
          </w:tcPr>
          <w:p w14:paraId="4E1FEC25" w14:textId="77777777" w:rsidR="00786B05" w:rsidRPr="00041DB3" w:rsidRDefault="00786B05" w:rsidP="00274829">
            <w:pPr>
              <w:keepNext/>
              <w:spacing w:after="120"/>
              <w:rPr>
                <w:rFonts w:asciiTheme="majorHAnsi" w:hAnsiTheme="majorHAnsi" w:cstheme="majorHAnsi"/>
              </w:rPr>
            </w:pPr>
          </w:p>
        </w:tc>
        <w:tc>
          <w:tcPr>
            <w:tcW w:w="3119" w:type="dxa"/>
          </w:tcPr>
          <w:p w14:paraId="39B32D92" w14:textId="77777777" w:rsidR="00786B05" w:rsidRPr="00041DB3" w:rsidRDefault="00786B05" w:rsidP="00274829">
            <w:pPr>
              <w:keepNext/>
              <w:spacing w:after="120"/>
              <w:rPr>
                <w:rFonts w:asciiTheme="majorHAnsi" w:hAnsiTheme="majorHAnsi" w:cstheme="majorHAnsi"/>
              </w:rPr>
            </w:pPr>
          </w:p>
        </w:tc>
      </w:tr>
    </w:tbl>
    <w:p w14:paraId="4D754D79" w14:textId="77777777" w:rsidR="00AD50C9" w:rsidRPr="00041DB3" w:rsidRDefault="00AD50C9" w:rsidP="00AD50C9">
      <w:pPr>
        <w:rPr>
          <w:rFonts w:asciiTheme="majorHAnsi" w:hAnsiTheme="majorHAnsi" w:cstheme="majorHAnsi"/>
        </w:rPr>
      </w:pPr>
    </w:p>
    <w:p w14:paraId="3CA2AE0A" w14:textId="0E3FEF36" w:rsidR="00AD50C9" w:rsidRPr="00041DB3" w:rsidRDefault="00AD50C9" w:rsidP="00786B05">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PERSONAL GUARANTEE</w:t>
      </w:r>
    </w:p>
    <w:tbl>
      <w:tblPr>
        <w:tblW w:w="945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5040"/>
        <w:gridCol w:w="4410"/>
      </w:tblGrid>
      <w:tr w:rsidR="00CF2C1F" w:rsidRPr="00041DB3" w14:paraId="537E91CD" w14:textId="77777777" w:rsidTr="00A77C80">
        <w:trPr>
          <w:trHeight w:val="617"/>
        </w:trPr>
        <w:tc>
          <w:tcPr>
            <w:tcW w:w="5040" w:type="dxa"/>
            <w:shd w:val="clear" w:color="auto" w:fill="A8D08D" w:themeFill="accent6" w:themeFillTint="99"/>
          </w:tcPr>
          <w:p w14:paraId="35696D12" w14:textId="77777777" w:rsidR="00CF2C1F" w:rsidRPr="00041DB3" w:rsidRDefault="00CF2C1F" w:rsidP="00274829">
            <w:pPr>
              <w:keepNext/>
              <w:spacing w:after="120"/>
              <w:rPr>
                <w:rFonts w:asciiTheme="majorHAnsi" w:hAnsiTheme="majorHAnsi" w:cstheme="majorHAnsi"/>
                <w:b/>
                <w:bCs/>
              </w:rPr>
            </w:pPr>
            <w:r w:rsidRPr="00041DB3">
              <w:rPr>
                <w:rFonts w:asciiTheme="majorHAnsi" w:hAnsiTheme="majorHAnsi" w:cstheme="majorHAnsi"/>
                <w:b/>
                <w:bCs/>
              </w:rPr>
              <w:t>Date of Commencement</w:t>
            </w:r>
          </w:p>
        </w:tc>
        <w:tc>
          <w:tcPr>
            <w:tcW w:w="4410" w:type="dxa"/>
          </w:tcPr>
          <w:p w14:paraId="288A0F6D" w14:textId="77777777" w:rsidR="00CF2C1F" w:rsidRPr="00041DB3" w:rsidRDefault="00CF2C1F" w:rsidP="00274829">
            <w:pPr>
              <w:keepNext/>
              <w:spacing w:after="120"/>
              <w:rPr>
                <w:rFonts w:asciiTheme="majorHAnsi" w:hAnsiTheme="majorHAnsi" w:cstheme="majorHAnsi"/>
              </w:rPr>
            </w:pPr>
          </w:p>
        </w:tc>
      </w:tr>
      <w:tr w:rsidR="00CF2C1F" w:rsidRPr="00041DB3" w14:paraId="2CB05AC6" w14:textId="77777777" w:rsidTr="00A77C80">
        <w:trPr>
          <w:trHeight w:val="617"/>
        </w:trPr>
        <w:tc>
          <w:tcPr>
            <w:tcW w:w="5040" w:type="dxa"/>
            <w:shd w:val="clear" w:color="auto" w:fill="A8D08D" w:themeFill="accent6" w:themeFillTint="99"/>
          </w:tcPr>
          <w:p w14:paraId="39AC5112" w14:textId="77777777" w:rsidR="00CF2C1F" w:rsidRPr="00041DB3" w:rsidRDefault="00CF2C1F" w:rsidP="00274829">
            <w:pPr>
              <w:keepNext/>
              <w:spacing w:after="120"/>
              <w:rPr>
                <w:rFonts w:asciiTheme="majorHAnsi" w:hAnsiTheme="majorHAnsi" w:cstheme="majorHAnsi"/>
                <w:b/>
                <w:bCs/>
              </w:rPr>
            </w:pPr>
            <w:r w:rsidRPr="00041DB3">
              <w:rPr>
                <w:rFonts w:asciiTheme="majorHAnsi" w:hAnsiTheme="majorHAnsi" w:cstheme="majorHAnsi"/>
                <w:b/>
                <w:bCs/>
              </w:rPr>
              <w:t xml:space="preserve">Is the Guarantor the same as the Borrower? (if </w:t>
            </w:r>
            <w:proofErr w:type="gramStart"/>
            <w:r w:rsidRPr="00041DB3">
              <w:rPr>
                <w:rFonts w:asciiTheme="majorHAnsi" w:hAnsiTheme="majorHAnsi" w:cstheme="majorHAnsi"/>
                <w:b/>
                <w:bCs/>
              </w:rPr>
              <w:t>no</w:t>
            </w:r>
            <w:proofErr w:type="gramEnd"/>
            <w:r w:rsidRPr="00041DB3">
              <w:rPr>
                <w:rFonts w:asciiTheme="majorHAnsi" w:hAnsiTheme="majorHAnsi" w:cstheme="majorHAnsi"/>
                <w:b/>
                <w:bCs/>
              </w:rPr>
              <w:t>, please specify)</w:t>
            </w:r>
          </w:p>
        </w:tc>
        <w:tc>
          <w:tcPr>
            <w:tcW w:w="4410" w:type="dxa"/>
          </w:tcPr>
          <w:p w14:paraId="22AEF316" w14:textId="77777777" w:rsidR="00CF2C1F" w:rsidRPr="00041DB3" w:rsidRDefault="00CF2C1F" w:rsidP="00274829">
            <w:pPr>
              <w:keepNext/>
              <w:spacing w:after="120"/>
              <w:rPr>
                <w:rFonts w:asciiTheme="majorHAnsi" w:hAnsiTheme="majorHAnsi" w:cstheme="majorHAnsi"/>
              </w:rPr>
            </w:pPr>
          </w:p>
        </w:tc>
      </w:tr>
    </w:tbl>
    <w:p w14:paraId="14C4BFE6" w14:textId="77777777" w:rsidR="00AD50C9" w:rsidRPr="00041DB3" w:rsidRDefault="00AD50C9" w:rsidP="00AD50C9">
      <w:pPr>
        <w:rPr>
          <w:rFonts w:asciiTheme="majorHAnsi" w:hAnsiTheme="majorHAnsi" w:cstheme="majorHAnsi"/>
        </w:rPr>
      </w:pPr>
    </w:p>
    <w:p w14:paraId="5B02882F" w14:textId="2B228FAD" w:rsidR="00AD50C9" w:rsidRPr="00041DB3" w:rsidRDefault="00AD50C9" w:rsidP="00CF2C1F">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MORTGAGE DEED</w:t>
      </w:r>
    </w:p>
    <w:p w14:paraId="3435B5AF" w14:textId="7CBA0F4B" w:rsidR="00AD50C9" w:rsidRPr="00041DB3" w:rsidRDefault="00AD50C9" w:rsidP="00370F96">
      <w:pPr>
        <w:rPr>
          <w:rFonts w:asciiTheme="majorHAnsi" w:hAnsiTheme="majorHAnsi" w:cstheme="majorHAnsi"/>
        </w:rPr>
      </w:pPr>
      <w:r w:rsidRPr="00041DB3">
        <w:rPr>
          <w:rFonts w:asciiTheme="majorHAnsi" w:hAnsiTheme="majorHAnsi" w:cstheme="majorHAnsi"/>
        </w:rPr>
        <w:t>Please mention the charged property in case of Mortgage Deed</w:t>
      </w:r>
    </w:p>
    <w:tbl>
      <w:tblPr>
        <w:tblW w:w="945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2790"/>
        <w:gridCol w:w="3150"/>
        <w:gridCol w:w="3510"/>
      </w:tblGrid>
      <w:tr w:rsidR="00370F96" w:rsidRPr="00041DB3" w14:paraId="2F38D32D" w14:textId="77777777" w:rsidTr="00A77C80">
        <w:tc>
          <w:tcPr>
            <w:tcW w:w="2790" w:type="dxa"/>
            <w:shd w:val="clear" w:color="auto" w:fill="A8D08D" w:themeFill="accent6" w:themeFillTint="99"/>
          </w:tcPr>
          <w:p w14:paraId="227FD005" w14:textId="77777777" w:rsidR="00370F96" w:rsidRPr="00041DB3" w:rsidRDefault="00370F96" w:rsidP="00274829">
            <w:pPr>
              <w:keepNext/>
              <w:spacing w:after="120"/>
              <w:rPr>
                <w:rFonts w:asciiTheme="majorHAnsi" w:hAnsiTheme="majorHAnsi" w:cstheme="majorHAnsi"/>
                <w:b/>
              </w:rPr>
            </w:pPr>
            <w:r w:rsidRPr="00041DB3">
              <w:rPr>
                <w:rFonts w:asciiTheme="majorHAnsi" w:hAnsiTheme="majorHAnsi" w:cstheme="majorHAnsi"/>
                <w:b/>
              </w:rPr>
              <w:t>Real Estate</w:t>
            </w:r>
          </w:p>
        </w:tc>
        <w:tc>
          <w:tcPr>
            <w:tcW w:w="3150" w:type="dxa"/>
            <w:shd w:val="clear" w:color="auto" w:fill="A8D08D" w:themeFill="accent6" w:themeFillTint="99"/>
          </w:tcPr>
          <w:p w14:paraId="1C5C1008" w14:textId="77777777" w:rsidR="00370F96" w:rsidRPr="00041DB3" w:rsidRDefault="00370F96" w:rsidP="00274829">
            <w:pPr>
              <w:keepNext/>
              <w:spacing w:after="120"/>
              <w:rPr>
                <w:rFonts w:asciiTheme="majorHAnsi" w:hAnsiTheme="majorHAnsi" w:cstheme="majorHAnsi"/>
                <w:b/>
              </w:rPr>
            </w:pPr>
            <w:r w:rsidRPr="00041DB3">
              <w:rPr>
                <w:rFonts w:asciiTheme="majorHAnsi" w:hAnsiTheme="majorHAnsi" w:cstheme="majorHAnsi"/>
                <w:b/>
              </w:rPr>
              <w:t>Folio Number</w:t>
            </w:r>
          </w:p>
        </w:tc>
        <w:tc>
          <w:tcPr>
            <w:tcW w:w="3510" w:type="dxa"/>
            <w:shd w:val="clear" w:color="auto" w:fill="A8D08D" w:themeFill="accent6" w:themeFillTint="99"/>
          </w:tcPr>
          <w:p w14:paraId="12DFCFF0" w14:textId="77777777" w:rsidR="00370F96" w:rsidRPr="00041DB3" w:rsidRDefault="00370F96" w:rsidP="00274829">
            <w:pPr>
              <w:keepNext/>
              <w:spacing w:after="120"/>
              <w:rPr>
                <w:rFonts w:asciiTheme="majorHAnsi" w:hAnsiTheme="majorHAnsi" w:cstheme="majorHAnsi"/>
                <w:b/>
              </w:rPr>
            </w:pPr>
            <w:r w:rsidRPr="00041DB3">
              <w:rPr>
                <w:rFonts w:asciiTheme="majorHAnsi" w:hAnsiTheme="majorHAnsi" w:cstheme="majorHAnsi"/>
                <w:b/>
              </w:rPr>
              <w:t>Address</w:t>
            </w:r>
          </w:p>
        </w:tc>
      </w:tr>
      <w:tr w:rsidR="00370F96" w:rsidRPr="00041DB3" w14:paraId="693AE4D3" w14:textId="77777777" w:rsidTr="00274829">
        <w:trPr>
          <w:trHeight w:val="617"/>
        </w:trPr>
        <w:tc>
          <w:tcPr>
            <w:tcW w:w="2790" w:type="dxa"/>
          </w:tcPr>
          <w:p w14:paraId="320A2689" w14:textId="77777777" w:rsidR="00370F96" w:rsidRPr="00041DB3" w:rsidRDefault="00370F96" w:rsidP="00274829">
            <w:pPr>
              <w:rPr>
                <w:rFonts w:asciiTheme="majorHAnsi" w:hAnsiTheme="majorHAnsi" w:cstheme="majorHAnsi"/>
              </w:rPr>
            </w:pPr>
          </w:p>
        </w:tc>
        <w:tc>
          <w:tcPr>
            <w:tcW w:w="3150" w:type="dxa"/>
          </w:tcPr>
          <w:p w14:paraId="4A7530A8" w14:textId="77777777" w:rsidR="00370F96" w:rsidRPr="00041DB3" w:rsidRDefault="00370F96" w:rsidP="00274829">
            <w:pPr>
              <w:keepNext/>
              <w:spacing w:after="120"/>
              <w:rPr>
                <w:rFonts w:asciiTheme="majorHAnsi" w:hAnsiTheme="majorHAnsi" w:cstheme="majorHAnsi"/>
              </w:rPr>
            </w:pPr>
          </w:p>
        </w:tc>
        <w:tc>
          <w:tcPr>
            <w:tcW w:w="3510" w:type="dxa"/>
          </w:tcPr>
          <w:p w14:paraId="0CD88389" w14:textId="77777777" w:rsidR="00370F96" w:rsidRPr="00041DB3" w:rsidRDefault="00370F96" w:rsidP="00274829">
            <w:pPr>
              <w:keepNext/>
              <w:spacing w:after="120"/>
              <w:rPr>
                <w:rFonts w:asciiTheme="majorHAnsi" w:hAnsiTheme="majorHAnsi" w:cstheme="majorHAnsi"/>
              </w:rPr>
            </w:pPr>
          </w:p>
        </w:tc>
      </w:tr>
    </w:tbl>
    <w:p w14:paraId="65379801" w14:textId="77777777" w:rsidR="00370F96" w:rsidRPr="00041DB3" w:rsidRDefault="00370F96" w:rsidP="00370F96">
      <w:pPr>
        <w:rPr>
          <w:rFonts w:asciiTheme="majorHAnsi" w:hAnsiTheme="majorHAnsi" w:cstheme="majorHAnsi"/>
        </w:rPr>
      </w:pPr>
    </w:p>
    <w:p w14:paraId="014EEFB6" w14:textId="50443F27" w:rsidR="00AD50C9" w:rsidRPr="00041DB3" w:rsidRDefault="00AD50C9" w:rsidP="00370F96">
      <w:pPr>
        <w:rPr>
          <w:rFonts w:asciiTheme="majorHAnsi" w:hAnsiTheme="majorHAnsi" w:cstheme="majorHAnsi"/>
        </w:rPr>
      </w:pPr>
      <w:r w:rsidRPr="00041DB3">
        <w:rPr>
          <w:rFonts w:asciiTheme="majorHAnsi" w:hAnsiTheme="majorHAnsi" w:cstheme="majorHAnsi"/>
        </w:rPr>
        <w:t>Please fill this out in case of other assets</w:t>
      </w:r>
    </w:p>
    <w:tbl>
      <w:tblPr>
        <w:tblW w:w="945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4590"/>
        <w:gridCol w:w="4860"/>
      </w:tblGrid>
      <w:tr w:rsidR="00BC6C89" w:rsidRPr="00041DB3" w14:paraId="4F27FD08" w14:textId="77777777" w:rsidTr="00A77C80">
        <w:tc>
          <w:tcPr>
            <w:tcW w:w="4590" w:type="dxa"/>
            <w:shd w:val="clear" w:color="auto" w:fill="A8D08D" w:themeFill="accent6" w:themeFillTint="99"/>
          </w:tcPr>
          <w:p w14:paraId="36F1E4CF" w14:textId="77777777" w:rsidR="00BC6C89" w:rsidRPr="00041DB3" w:rsidRDefault="00BC6C89" w:rsidP="00274829">
            <w:pPr>
              <w:keepNext/>
              <w:spacing w:after="120"/>
              <w:rPr>
                <w:rFonts w:asciiTheme="majorHAnsi" w:hAnsiTheme="majorHAnsi" w:cstheme="majorHAnsi"/>
                <w:b/>
              </w:rPr>
            </w:pPr>
            <w:r w:rsidRPr="00041DB3">
              <w:rPr>
                <w:rFonts w:asciiTheme="majorHAnsi" w:hAnsiTheme="majorHAnsi" w:cstheme="majorHAnsi"/>
                <w:b/>
              </w:rPr>
              <w:t>Other Assets</w:t>
            </w:r>
          </w:p>
        </w:tc>
        <w:tc>
          <w:tcPr>
            <w:tcW w:w="4860" w:type="dxa"/>
            <w:shd w:val="clear" w:color="auto" w:fill="A8D08D" w:themeFill="accent6" w:themeFillTint="99"/>
          </w:tcPr>
          <w:p w14:paraId="78E39DC1" w14:textId="77777777" w:rsidR="00BC6C89" w:rsidRPr="00041DB3" w:rsidRDefault="00BC6C89" w:rsidP="00274829">
            <w:pPr>
              <w:keepNext/>
              <w:spacing w:after="120"/>
              <w:rPr>
                <w:rFonts w:asciiTheme="majorHAnsi" w:hAnsiTheme="majorHAnsi" w:cstheme="majorHAnsi"/>
                <w:b/>
              </w:rPr>
            </w:pPr>
            <w:r w:rsidRPr="00041DB3">
              <w:rPr>
                <w:rFonts w:asciiTheme="majorHAnsi" w:hAnsiTheme="majorHAnsi" w:cstheme="majorHAnsi"/>
                <w:b/>
              </w:rPr>
              <w:t>Name and details of assets charged</w:t>
            </w:r>
          </w:p>
        </w:tc>
      </w:tr>
      <w:tr w:rsidR="00BC6C89" w:rsidRPr="00041DB3" w14:paraId="6F967450" w14:textId="77777777" w:rsidTr="00274829">
        <w:trPr>
          <w:trHeight w:val="617"/>
        </w:trPr>
        <w:tc>
          <w:tcPr>
            <w:tcW w:w="4590" w:type="dxa"/>
          </w:tcPr>
          <w:p w14:paraId="4C2308ED" w14:textId="77777777" w:rsidR="00BC6C89" w:rsidRPr="00041DB3" w:rsidRDefault="00BC6C89" w:rsidP="00274829">
            <w:pPr>
              <w:rPr>
                <w:rFonts w:asciiTheme="majorHAnsi" w:hAnsiTheme="majorHAnsi" w:cstheme="majorHAnsi"/>
              </w:rPr>
            </w:pPr>
          </w:p>
        </w:tc>
        <w:tc>
          <w:tcPr>
            <w:tcW w:w="4860" w:type="dxa"/>
          </w:tcPr>
          <w:p w14:paraId="771A50F3" w14:textId="77777777" w:rsidR="00BC6C89" w:rsidRPr="00041DB3" w:rsidRDefault="00BC6C89" w:rsidP="00274829">
            <w:pPr>
              <w:keepNext/>
              <w:spacing w:after="120"/>
              <w:rPr>
                <w:rFonts w:asciiTheme="majorHAnsi" w:hAnsiTheme="majorHAnsi" w:cstheme="majorHAnsi"/>
              </w:rPr>
            </w:pPr>
          </w:p>
          <w:p w14:paraId="47A066D9" w14:textId="77777777" w:rsidR="00BC6C89" w:rsidRPr="00041DB3" w:rsidRDefault="00BC6C89" w:rsidP="00274829">
            <w:pPr>
              <w:keepNext/>
              <w:spacing w:after="120"/>
              <w:rPr>
                <w:rFonts w:asciiTheme="majorHAnsi" w:hAnsiTheme="majorHAnsi" w:cstheme="majorHAnsi"/>
              </w:rPr>
            </w:pPr>
          </w:p>
        </w:tc>
      </w:tr>
    </w:tbl>
    <w:p w14:paraId="1FC9EDB7" w14:textId="77777777" w:rsidR="00AD50C9" w:rsidRPr="00041DB3" w:rsidRDefault="00AD50C9" w:rsidP="00AD50C9">
      <w:pPr>
        <w:rPr>
          <w:rFonts w:asciiTheme="majorHAnsi" w:hAnsiTheme="majorHAnsi" w:cstheme="majorHAnsi"/>
        </w:rPr>
      </w:pPr>
    </w:p>
    <w:p w14:paraId="20B14EEA" w14:textId="1AC6D3D8" w:rsidR="00AD50C9" w:rsidRPr="00041DB3" w:rsidRDefault="00AD50C9" w:rsidP="00BC6C89">
      <w:pPr>
        <w:pStyle w:val="ListParagraph"/>
        <w:numPr>
          <w:ilvl w:val="0"/>
          <w:numId w:val="36"/>
        </w:numPr>
        <w:rPr>
          <w:rFonts w:asciiTheme="majorHAnsi" w:hAnsiTheme="majorHAnsi" w:cstheme="majorHAnsi"/>
          <w:b/>
          <w:bCs/>
          <w:sz w:val="22"/>
          <w:szCs w:val="22"/>
        </w:rPr>
      </w:pPr>
      <w:r w:rsidRPr="00041DB3">
        <w:rPr>
          <w:rFonts w:asciiTheme="majorHAnsi" w:hAnsiTheme="majorHAnsi" w:cstheme="majorHAnsi"/>
          <w:b/>
          <w:bCs/>
          <w:sz w:val="22"/>
          <w:szCs w:val="22"/>
        </w:rPr>
        <w:t xml:space="preserve">SECURITY DEED </w:t>
      </w:r>
    </w:p>
    <w:p w14:paraId="56695833" w14:textId="6C18C4B8" w:rsidR="00AD50C9" w:rsidRPr="00041DB3" w:rsidRDefault="00AD50C9" w:rsidP="00AD50C9">
      <w:pPr>
        <w:rPr>
          <w:rFonts w:asciiTheme="majorHAnsi" w:hAnsiTheme="majorHAnsi" w:cstheme="majorHAnsi"/>
        </w:rPr>
      </w:pPr>
      <w:r w:rsidRPr="00041DB3">
        <w:rPr>
          <w:rFonts w:asciiTheme="majorHAnsi" w:hAnsiTheme="majorHAnsi" w:cstheme="majorHAnsi"/>
        </w:rPr>
        <w:t>Please mention the details of the Secured Party in case of Security Deed (please note that if you have a loan agreement, secured party is the same as the Lender).</w:t>
      </w:r>
    </w:p>
    <w:tbl>
      <w:tblPr>
        <w:tblW w:w="9450" w:type="dxa"/>
        <w:tblInd w:w="-5"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4590"/>
        <w:gridCol w:w="4860"/>
      </w:tblGrid>
      <w:tr w:rsidR="005260A9" w:rsidRPr="00041DB3" w14:paraId="7A9E6BFF" w14:textId="77777777" w:rsidTr="00A77C80">
        <w:tc>
          <w:tcPr>
            <w:tcW w:w="4590" w:type="dxa"/>
            <w:shd w:val="clear" w:color="auto" w:fill="A8D08D" w:themeFill="accent6" w:themeFillTint="99"/>
          </w:tcPr>
          <w:p w14:paraId="2D05D80F" w14:textId="77777777" w:rsidR="005260A9" w:rsidRPr="00041DB3" w:rsidRDefault="005260A9" w:rsidP="00274829">
            <w:pPr>
              <w:keepNext/>
              <w:spacing w:after="120"/>
              <w:rPr>
                <w:rFonts w:asciiTheme="majorHAnsi" w:hAnsiTheme="majorHAnsi" w:cstheme="majorHAnsi"/>
                <w:b/>
              </w:rPr>
            </w:pPr>
            <w:r w:rsidRPr="00041DB3">
              <w:rPr>
                <w:rFonts w:asciiTheme="majorHAnsi" w:hAnsiTheme="majorHAnsi" w:cstheme="majorHAnsi"/>
                <w:b/>
              </w:rPr>
              <w:t>Name of Secured Party</w:t>
            </w:r>
          </w:p>
        </w:tc>
        <w:tc>
          <w:tcPr>
            <w:tcW w:w="4860" w:type="dxa"/>
            <w:shd w:val="clear" w:color="auto" w:fill="A8D08D" w:themeFill="accent6" w:themeFillTint="99"/>
          </w:tcPr>
          <w:p w14:paraId="543E71BE" w14:textId="77777777" w:rsidR="005260A9" w:rsidRPr="00041DB3" w:rsidRDefault="005260A9" w:rsidP="00274829">
            <w:pPr>
              <w:keepNext/>
              <w:spacing w:after="120"/>
              <w:rPr>
                <w:rFonts w:asciiTheme="majorHAnsi" w:hAnsiTheme="majorHAnsi" w:cstheme="majorHAnsi"/>
                <w:b/>
              </w:rPr>
            </w:pPr>
            <w:r w:rsidRPr="00041DB3">
              <w:rPr>
                <w:rFonts w:asciiTheme="majorHAnsi" w:hAnsiTheme="majorHAnsi" w:cstheme="majorHAnsi"/>
                <w:b/>
              </w:rPr>
              <w:t>Details</w:t>
            </w:r>
          </w:p>
        </w:tc>
      </w:tr>
      <w:tr w:rsidR="005260A9" w:rsidRPr="00041DB3" w14:paraId="6B9B83C3" w14:textId="77777777" w:rsidTr="00274829">
        <w:trPr>
          <w:trHeight w:val="617"/>
        </w:trPr>
        <w:tc>
          <w:tcPr>
            <w:tcW w:w="4590" w:type="dxa"/>
          </w:tcPr>
          <w:p w14:paraId="2AA21E02" w14:textId="77777777" w:rsidR="005260A9" w:rsidRPr="00041DB3" w:rsidRDefault="005260A9" w:rsidP="00274829">
            <w:pPr>
              <w:rPr>
                <w:rFonts w:asciiTheme="majorHAnsi" w:hAnsiTheme="majorHAnsi" w:cstheme="majorHAnsi"/>
              </w:rPr>
            </w:pPr>
          </w:p>
        </w:tc>
        <w:tc>
          <w:tcPr>
            <w:tcW w:w="4860" w:type="dxa"/>
          </w:tcPr>
          <w:p w14:paraId="2865FCAF" w14:textId="77777777" w:rsidR="005260A9" w:rsidRPr="00041DB3" w:rsidRDefault="005260A9" w:rsidP="00274829">
            <w:pPr>
              <w:keepNext/>
              <w:spacing w:after="120"/>
              <w:rPr>
                <w:rFonts w:asciiTheme="majorHAnsi" w:hAnsiTheme="majorHAnsi" w:cstheme="majorHAnsi"/>
              </w:rPr>
            </w:pPr>
          </w:p>
        </w:tc>
      </w:tr>
    </w:tbl>
    <w:p w14:paraId="6B152340" w14:textId="77777777" w:rsidR="005260A9" w:rsidRPr="00041DB3" w:rsidRDefault="005260A9" w:rsidP="00AD50C9">
      <w:pPr>
        <w:rPr>
          <w:rFonts w:asciiTheme="majorHAnsi" w:hAnsiTheme="majorHAnsi" w:cstheme="majorHAnsi"/>
        </w:rPr>
      </w:pPr>
    </w:p>
    <w:p w14:paraId="597E5EF9" w14:textId="02073F54" w:rsidR="00AD50C9" w:rsidRPr="00041DB3" w:rsidRDefault="00AD50C9" w:rsidP="00AD50C9">
      <w:pPr>
        <w:rPr>
          <w:rFonts w:asciiTheme="majorHAnsi" w:hAnsiTheme="majorHAnsi" w:cstheme="majorHAnsi"/>
        </w:rPr>
      </w:pPr>
      <w:r w:rsidRPr="00041DB3">
        <w:rPr>
          <w:rFonts w:asciiTheme="majorHAnsi" w:hAnsiTheme="majorHAnsi" w:cstheme="majorHAnsi"/>
        </w:rPr>
        <w:t>Details of Charged Assets (Non-Property Assets)</w:t>
      </w:r>
    </w:p>
    <w:tbl>
      <w:tblPr>
        <w:tblpPr w:leftFromText="180" w:rightFromText="180" w:vertAnchor="text" w:horzAnchor="margin" w:tblpY="17"/>
        <w:tblW w:w="9448" w:type="dxa"/>
        <w:tblBorders>
          <w:top w:val="single" w:sz="4" w:space="0" w:color="292829"/>
          <w:left w:val="single" w:sz="4" w:space="0" w:color="292829"/>
          <w:bottom w:val="single" w:sz="4" w:space="0" w:color="292829"/>
          <w:right w:val="single" w:sz="4" w:space="0" w:color="292829"/>
          <w:insideH w:val="single" w:sz="4" w:space="0" w:color="292829"/>
          <w:insideV w:val="single" w:sz="4" w:space="0" w:color="292829"/>
        </w:tblBorders>
        <w:tblLayout w:type="fixed"/>
        <w:tblLook w:val="0400" w:firstRow="0" w:lastRow="0" w:firstColumn="0" w:lastColumn="0" w:noHBand="0" w:noVBand="1"/>
      </w:tblPr>
      <w:tblGrid>
        <w:gridCol w:w="4589"/>
        <w:gridCol w:w="4859"/>
      </w:tblGrid>
      <w:tr w:rsidR="00B11AEF" w:rsidRPr="00041DB3" w14:paraId="60028048" w14:textId="77777777" w:rsidTr="00A77C80">
        <w:trPr>
          <w:trHeight w:val="797"/>
        </w:trPr>
        <w:tc>
          <w:tcPr>
            <w:tcW w:w="4589" w:type="dxa"/>
            <w:shd w:val="clear" w:color="auto" w:fill="A8D08D" w:themeFill="accent6" w:themeFillTint="99"/>
          </w:tcPr>
          <w:p w14:paraId="1A805B1A" w14:textId="77777777" w:rsidR="00B11AEF" w:rsidRPr="00041DB3" w:rsidRDefault="00B11AEF" w:rsidP="00274829">
            <w:pPr>
              <w:keepNext/>
              <w:spacing w:after="120"/>
              <w:rPr>
                <w:rFonts w:asciiTheme="majorHAnsi" w:hAnsiTheme="majorHAnsi" w:cstheme="majorHAnsi"/>
                <w:b/>
              </w:rPr>
            </w:pPr>
            <w:r w:rsidRPr="00041DB3">
              <w:rPr>
                <w:rFonts w:asciiTheme="majorHAnsi" w:hAnsiTheme="majorHAnsi" w:cstheme="majorHAnsi"/>
                <w:b/>
              </w:rPr>
              <w:lastRenderedPageBreak/>
              <w:t>Name and Details</w:t>
            </w:r>
          </w:p>
        </w:tc>
        <w:tc>
          <w:tcPr>
            <w:tcW w:w="4859" w:type="dxa"/>
            <w:shd w:val="clear" w:color="auto" w:fill="FFFFFF" w:themeFill="background1"/>
          </w:tcPr>
          <w:p w14:paraId="4933B70E" w14:textId="77777777" w:rsidR="00B11AEF" w:rsidRPr="00041DB3" w:rsidRDefault="00B11AEF" w:rsidP="00274829">
            <w:pPr>
              <w:keepNext/>
              <w:spacing w:after="120"/>
              <w:rPr>
                <w:rFonts w:asciiTheme="majorHAnsi" w:hAnsiTheme="majorHAnsi" w:cstheme="majorHAnsi"/>
                <w:b/>
              </w:rPr>
            </w:pPr>
          </w:p>
        </w:tc>
      </w:tr>
    </w:tbl>
    <w:p w14:paraId="600E5145" w14:textId="6916607C" w:rsidR="00AD50C9" w:rsidRPr="00041DB3" w:rsidRDefault="00AD50C9" w:rsidP="00AD50C9">
      <w:pPr>
        <w:rPr>
          <w:rFonts w:asciiTheme="majorHAnsi" w:hAnsiTheme="majorHAnsi" w:cstheme="majorHAnsi"/>
        </w:rPr>
      </w:pPr>
      <w:r w:rsidRPr="00041DB3">
        <w:rPr>
          <w:rFonts w:asciiTheme="majorHAnsi" w:hAnsiTheme="majorHAnsi" w:cstheme="majorHAnsi"/>
        </w:rPr>
        <w:tab/>
      </w:r>
    </w:p>
    <w:p w14:paraId="2050A39A" w14:textId="569201D8" w:rsidR="00AD50C9" w:rsidRPr="00041DB3" w:rsidRDefault="00AD50C9" w:rsidP="00AD50C9">
      <w:pPr>
        <w:rPr>
          <w:rFonts w:asciiTheme="majorHAnsi" w:hAnsiTheme="majorHAnsi" w:cstheme="majorHAnsi"/>
        </w:rPr>
      </w:pPr>
      <w:r w:rsidRPr="00041DB3">
        <w:rPr>
          <w:rFonts w:asciiTheme="majorHAnsi" w:hAnsiTheme="majorHAnsi" w:cstheme="majorHAnsi"/>
        </w:rPr>
        <w:t>Other details:</w:t>
      </w:r>
    </w:p>
    <w:tbl>
      <w:tblPr>
        <w:tblStyle w:val="TableGrid"/>
        <w:tblW w:w="0" w:type="auto"/>
        <w:tblInd w:w="0" w:type="dxa"/>
        <w:tblLook w:val="04A0" w:firstRow="1" w:lastRow="0" w:firstColumn="1" w:lastColumn="0" w:noHBand="0" w:noVBand="1"/>
      </w:tblPr>
      <w:tblGrid>
        <w:gridCol w:w="4508"/>
        <w:gridCol w:w="4508"/>
      </w:tblGrid>
      <w:tr w:rsidR="00A77C80" w:rsidRPr="00041DB3" w14:paraId="692A4222" w14:textId="77777777" w:rsidTr="00A77C80">
        <w:tc>
          <w:tcPr>
            <w:tcW w:w="4508" w:type="dxa"/>
            <w:shd w:val="clear" w:color="auto" w:fill="A8D08D" w:themeFill="accent6" w:themeFillTint="99"/>
          </w:tcPr>
          <w:p w14:paraId="0A5CD838" w14:textId="77777777" w:rsidR="00A77C80" w:rsidRPr="00041DB3" w:rsidRDefault="00A77C80" w:rsidP="00274829">
            <w:pPr>
              <w:keepNext/>
              <w:spacing w:after="120"/>
              <w:rPr>
                <w:rFonts w:asciiTheme="majorHAnsi" w:hAnsiTheme="majorHAnsi" w:cstheme="majorHAnsi"/>
                <w:b/>
                <w:bCs/>
                <w:sz w:val="22"/>
                <w:szCs w:val="22"/>
              </w:rPr>
            </w:pPr>
            <w:r w:rsidRPr="00041DB3">
              <w:rPr>
                <w:rFonts w:asciiTheme="majorHAnsi" w:hAnsiTheme="majorHAnsi" w:cstheme="majorHAnsi"/>
                <w:b/>
                <w:bCs/>
                <w:sz w:val="22"/>
                <w:szCs w:val="22"/>
              </w:rPr>
              <w:t>Jurisdiction</w:t>
            </w:r>
          </w:p>
        </w:tc>
        <w:tc>
          <w:tcPr>
            <w:tcW w:w="4508" w:type="dxa"/>
          </w:tcPr>
          <w:p w14:paraId="26DF8CD3" w14:textId="77777777" w:rsidR="00A77C80" w:rsidRPr="00041DB3" w:rsidRDefault="00A77C80" w:rsidP="00274829">
            <w:pPr>
              <w:tabs>
                <w:tab w:val="left" w:pos="450"/>
                <w:tab w:val="left" w:pos="900"/>
              </w:tabs>
              <w:rPr>
                <w:rFonts w:asciiTheme="majorHAnsi" w:hAnsiTheme="majorHAnsi" w:cstheme="majorHAnsi"/>
                <w:sz w:val="22"/>
                <w:szCs w:val="22"/>
                <w:lang w:val="en-IN"/>
              </w:rPr>
            </w:pPr>
          </w:p>
        </w:tc>
      </w:tr>
    </w:tbl>
    <w:p w14:paraId="46EAA25B" w14:textId="4EB43FB8" w:rsidR="00A37800" w:rsidRPr="00041DB3" w:rsidRDefault="00A37800" w:rsidP="00A37800">
      <w:pPr>
        <w:rPr>
          <w:rFonts w:asciiTheme="majorHAnsi" w:hAnsiTheme="majorHAnsi" w:cstheme="majorHAnsi"/>
        </w:rPr>
      </w:pPr>
    </w:p>
    <w:sectPr w:rsidR="00A37800" w:rsidRPr="00041D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E43F7" w14:textId="77777777" w:rsidR="008141B4" w:rsidRDefault="008141B4" w:rsidP="00C56CD1">
      <w:pPr>
        <w:spacing w:after="0" w:line="240" w:lineRule="auto"/>
      </w:pPr>
      <w:r>
        <w:separator/>
      </w:r>
    </w:p>
  </w:endnote>
  <w:endnote w:type="continuationSeparator" w:id="0">
    <w:p w14:paraId="16CA049C" w14:textId="77777777" w:rsidR="008141B4" w:rsidRDefault="008141B4" w:rsidP="00C56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Grande">
    <w:altName w:val="Courier New"/>
    <w:charset w:val="00"/>
    <w:family w:val="swiss"/>
    <w:pitch w:val="variable"/>
    <w:sig w:usb0="E1000AEF" w:usb1="5000A1FF" w:usb2="00000000" w:usb3="00000000" w:csb0="000001BF" w:csb1="00000000"/>
  </w:font>
  <w:font w:name="ヒラギノ角ゴ Pro W3">
    <w:altName w:val="Yu Gothic"/>
    <w:charset w:val="80"/>
    <w:family w:val="auto"/>
    <w:pitch w:val="variable"/>
    <w:sig w:usb0="00000000" w:usb1="00000000" w:usb2="01000407"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16"/>
        <w:szCs w:val="16"/>
      </w:rPr>
      <w:id w:val="1137772909"/>
      <w:docPartObj>
        <w:docPartGallery w:val="Page Numbers (Bottom of Page)"/>
        <w:docPartUnique/>
      </w:docPartObj>
    </w:sdtPr>
    <w:sdtEndPr/>
    <w:sdtContent>
      <w:p w14:paraId="21CF5AF3" w14:textId="3CE5D234" w:rsidR="0085120D" w:rsidRPr="00E74EFD" w:rsidRDefault="004E2698" w:rsidP="00B63975">
        <w:pPr>
          <w:pStyle w:val="Footer"/>
          <w:rPr>
            <w:rFonts w:ascii="Calibri Light" w:hAnsi="Calibri Light" w:cs="Calibri Light"/>
            <w:sz w:val="16"/>
            <w:szCs w:val="16"/>
          </w:rPr>
        </w:pPr>
        <w:r w:rsidRPr="004E2698">
          <w:rPr>
            <w:rFonts w:ascii="Calibri Light" w:hAnsi="Calibri Light" w:cs="Calibri Light"/>
            <w:sz w:val="16"/>
            <w:szCs w:val="16"/>
          </w:rPr>
          <w:t>Prepared by LYD/LY Legal</w:t>
        </w:r>
        <w:r>
          <w:rPr>
            <w:rFonts w:ascii="Calibri Light" w:hAnsi="Calibri Light" w:cs="Calibri Light"/>
            <w:sz w:val="16"/>
            <w:szCs w:val="16"/>
          </w:rPr>
          <w:tab/>
        </w:r>
        <w:r>
          <w:rPr>
            <w:rFonts w:ascii="Calibri Light" w:hAnsi="Calibri Light" w:cs="Calibri Light"/>
            <w:sz w:val="16"/>
            <w:szCs w:val="16"/>
          </w:rPr>
          <w:tab/>
        </w:r>
        <w:r w:rsidR="0085120D" w:rsidRPr="00E74EFD">
          <w:rPr>
            <w:rFonts w:ascii="Calibri Light" w:hAnsi="Calibri Light" w:cs="Calibri Light"/>
            <w:sz w:val="16"/>
            <w:szCs w:val="16"/>
          </w:rPr>
          <w:t xml:space="preserve">Page | </w:t>
        </w:r>
        <w:r w:rsidR="0085120D" w:rsidRPr="00E74EFD">
          <w:rPr>
            <w:rFonts w:ascii="Calibri Light" w:hAnsi="Calibri Light" w:cs="Calibri Light"/>
            <w:sz w:val="16"/>
            <w:szCs w:val="16"/>
          </w:rPr>
          <w:fldChar w:fldCharType="begin"/>
        </w:r>
        <w:r w:rsidR="0085120D" w:rsidRPr="00E74EFD">
          <w:rPr>
            <w:rFonts w:ascii="Calibri Light" w:hAnsi="Calibri Light" w:cs="Calibri Light"/>
            <w:sz w:val="16"/>
            <w:szCs w:val="16"/>
          </w:rPr>
          <w:instrText xml:space="preserve"> PAGE   \* MERGEFORMAT </w:instrText>
        </w:r>
        <w:r w:rsidR="0085120D" w:rsidRPr="00E74EFD">
          <w:rPr>
            <w:rFonts w:ascii="Calibri Light" w:hAnsi="Calibri Light" w:cs="Calibri Light"/>
            <w:sz w:val="16"/>
            <w:szCs w:val="16"/>
          </w:rPr>
          <w:fldChar w:fldCharType="separate"/>
        </w:r>
        <w:r w:rsidR="0085120D">
          <w:rPr>
            <w:rFonts w:ascii="Calibri Light" w:hAnsi="Calibri Light" w:cs="Calibri Light"/>
            <w:sz w:val="16"/>
            <w:szCs w:val="16"/>
          </w:rPr>
          <w:t>3</w:t>
        </w:r>
        <w:r w:rsidR="0085120D" w:rsidRPr="00E74EFD">
          <w:rPr>
            <w:rFonts w:ascii="Calibri Light" w:hAnsi="Calibri Light" w:cs="Calibri Light"/>
            <w:noProof/>
            <w:sz w:val="16"/>
            <w:szCs w:val="16"/>
          </w:rPr>
          <w:fldChar w:fldCharType="end"/>
        </w:r>
        <w:r w:rsidR="0085120D" w:rsidRPr="00E74EFD">
          <w:rPr>
            <w:rFonts w:ascii="Calibri Light" w:hAnsi="Calibri Light" w:cs="Calibri Light"/>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C1E97" w14:textId="3DF911A7" w:rsidR="0085120D" w:rsidRPr="00A728EB" w:rsidRDefault="00A728EB" w:rsidP="00A728EB">
    <w:pPr>
      <w:pStyle w:val="Footer"/>
      <w:rPr>
        <w:rFonts w:ascii="Calibri Light" w:hAnsi="Calibri Light" w:cs="Calibri Light"/>
        <w:sz w:val="16"/>
        <w:szCs w:val="16"/>
        <w:lang w:val="en-PH"/>
      </w:rPr>
    </w:pPr>
    <w:r>
      <w:rPr>
        <w:rFonts w:ascii="Calibri Light" w:hAnsi="Calibri Light" w:cs="Calibri Light"/>
        <w:sz w:val="16"/>
        <w:szCs w:val="16"/>
        <w:lang w:val="en-PH"/>
      </w:rPr>
      <w:t>Prepared by LYD</w:t>
    </w:r>
    <w:r w:rsidR="00B63975">
      <w:rPr>
        <w:rFonts w:ascii="Calibri Light" w:hAnsi="Calibri Light" w:cs="Calibri Light"/>
        <w:sz w:val="16"/>
        <w:szCs w:val="16"/>
        <w:lang w:val="en-PH"/>
      </w:rPr>
      <w:t>/LY Leg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169BE" w14:textId="77777777" w:rsidR="008141B4" w:rsidRDefault="008141B4" w:rsidP="00C56CD1">
      <w:pPr>
        <w:spacing w:after="0" w:line="240" w:lineRule="auto"/>
      </w:pPr>
      <w:r>
        <w:separator/>
      </w:r>
    </w:p>
  </w:footnote>
  <w:footnote w:type="continuationSeparator" w:id="0">
    <w:p w14:paraId="548DC24B" w14:textId="77777777" w:rsidR="008141B4" w:rsidRDefault="008141B4" w:rsidP="00C56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3D255" w14:textId="27A79E4C" w:rsidR="0085120D" w:rsidRDefault="0085120D" w:rsidP="00265349">
    <w:pPr>
      <w:pBdr>
        <w:top w:val="nil"/>
        <w:left w:val="nil"/>
        <w:bottom w:val="nil"/>
        <w:right w:val="nil"/>
        <w:between w:val="nil"/>
      </w:pBdr>
      <w:tabs>
        <w:tab w:val="center" w:pos="4680"/>
        <w:tab w:val="right" w:pos="9360"/>
      </w:tabs>
      <w:spacing w:after="0" w:line="240" w:lineRule="auto"/>
      <w:jc w:val="right"/>
      <w:rPr>
        <w:color w:val="000000"/>
      </w:rPr>
    </w:pPr>
    <w:r>
      <w:rPr>
        <w:rFonts w:ascii="Arial" w:eastAsia="Arial" w:hAnsi="Arial" w:cs="Arial"/>
        <w:color w:val="000000"/>
      </w:rPr>
      <w:t>Interview</w:t>
    </w:r>
    <w:r>
      <w:rPr>
        <w:rFonts w:ascii="Arial" w:eastAsia="Arial" w:hAnsi="Arial" w:cs="Arial"/>
        <w:b/>
        <w:color w:val="000000"/>
      </w:rPr>
      <w:t xml:space="preserve"> | </w:t>
    </w:r>
    <w:r>
      <w:rPr>
        <w:noProof/>
      </w:rPr>
      <w:drawing>
        <wp:anchor distT="0" distB="0" distL="0" distR="0" simplePos="0" relativeHeight="251662336" behindDoc="1" locked="0" layoutInCell="1" hidden="0" allowOverlap="1" wp14:anchorId="5CDFA5E4" wp14:editId="0AEC0FF8">
          <wp:simplePos x="0" y="0"/>
          <wp:positionH relativeFrom="column">
            <wp:posOffset>-17779</wp:posOffset>
          </wp:positionH>
          <wp:positionV relativeFrom="paragraph">
            <wp:posOffset>-167639</wp:posOffset>
          </wp:positionV>
          <wp:extent cx="5731510" cy="426085"/>
          <wp:effectExtent l="0" t="0" r="0" b="0"/>
          <wp:wrapNone/>
          <wp:docPr id="5" name="image118.jpg"/>
          <wp:cNvGraphicFramePr/>
          <a:graphic xmlns:a="http://schemas.openxmlformats.org/drawingml/2006/main">
            <a:graphicData uri="http://schemas.openxmlformats.org/drawingml/2006/picture">
              <pic:pic xmlns:pic="http://schemas.openxmlformats.org/drawingml/2006/picture">
                <pic:nvPicPr>
                  <pic:cNvPr id="0" name="image118.jpg"/>
                  <pic:cNvPicPr preferRelativeResize="0"/>
                </pic:nvPicPr>
                <pic:blipFill>
                  <a:blip r:embed="rId1"/>
                  <a:srcRect/>
                  <a:stretch>
                    <a:fillRect/>
                  </a:stretch>
                </pic:blipFill>
                <pic:spPr>
                  <a:xfrm>
                    <a:off x="0" y="0"/>
                    <a:ext cx="5731510" cy="426085"/>
                  </a:xfrm>
                  <a:prstGeom prst="rect">
                    <a:avLst/>
                  </a:prstGeom>
                  <a:ln/>
                </pic:spPr>
              </pic:pic>
            </a:graphicData>
          </a:graphic>
        </wp:anchor>
      </w:drawing>
    </w:r>
    <w:r>
      <w:rPr>
        <w:rFonts w:ascii="Arial" w:eastAsia="Arial" w:hAnsi="Arial" w:cs="Arial"/>
        <w:b/>
        <w:color w:val="11B00E"/>
      </w:rPr>
      <w:t>Data Captur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CCF7F" w14:textId="6320F556" w:rsidR="007152E7" w:rsidRDefault="0085120D">
    <w:pPr>
      <w:pStyle w:val="Header"/>
    </w:pPr>
    <w:r w:rsidRPr="001B4DAE">
      <w:rPr>
        <w:noProof/>
      </w:rPr>
      <mc:AlternateContent>
        <mc:Choice Requires="wps">
          <w:drawing>
            <wp:anchor distT="0" distB="0" distL="114300" distR="114300" simplePos="0" relativeHeight="251659264" behindDoc="1" locked="1" layoutInCell="1" allowOverlap="1" wp14:anchorId="1D2D6567" wp14:editId="7197DEC1">
              <wp:simplePos x="0" y="0"/>
              <wp:positionH relativeFrom="page">
                <wp:posOffset>-555625</wp:posOffset>
              </wp:positionH>
              <wp:positionV relativeFrom="page">
                <wp:posOffset>9931400</wp:posOffset>
              </wp:positionV>
              <wp:extent cx="1591310" cy="241300"/>
              <wp:effectExtent l="8255" t="0" r="0" b="0"/>
              <wp:wrapNone/>
              <wp:docPr id="2" name="Rectangle 6"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91310" cy="241300"/>
                      </a:xfrm>
                      <a:prstGeom prst="rect">
                        <a:avLst/>
                      </a:prstGeom>
                      <a:solidFill>
                        <a:srgbClr val="CACCCD"/>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150F9" id="Rectangle 6" o:spid="_x0000_s1026" alt="Title: Coloured background" style="position:absolute;margin-left:-43.75pt;margin-top:782pt;width:125.3pt;height:19pt;rotation:-9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" fillcolor="#cacccd" stroked="f">
              <v:textbox inset=",7.2pt,,7.2pt"/>
              <w10:wrap anchorx="page" anchory="page"/>
              <w10:anchorlock/>
            </v:rect>
          </w:pict>
        </mc:Fallback>
      </mc:AlternateContent>
    </w:r>
    <w:r w:rsidRPr="001B4DAE">
      <w:rPr>
        <w:noProof/>
      </w:rPr>
      <mc:AlternateContent>
        <mc:Choice Requires="wps">
          <w:drawing>
            <wp:anchor distT="0" distB="0" distL="114300" distR="114300" simplePos="0" relativeHeight="251660288" behindDoc="1" locked="1" layoutInCell="1" allowOverlap="1" wp14:anchorId="6A49971C" wp14:editId="2436F6E6">
              <wp:simplePos x="0" y="0"/>
              <wp:positionH relativeFrom="page">
                <wp:posOffset>-4838700</wp:posOffset>
              </wp:positionH>
              <wp:positionV relativeFrom="page">
                <wp:posOffset>5321300</wp:posOffset>
              </wp:positionV>
              <wp:extent cx="10669905" cy="45085"/>
              <wp:effectExtent l="0" t="2540" r="0" b="0"/>
              <wp:wrapNone/>
              <wp:docPr id="3" name="Rectangle 3"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0669905" cy="45085"/>
                      </a:xfrm>
                      <a:prstGeom prst="rect">
                        <a:avLst/>
                      </a:prstGeom>
                      <a:solidFill>
                        <a:srgbClr val="11B00E"/>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0A933" id="Rectangle 3" o:spid="_x0000_s1026" alt="Title: Coloured background" style="position:absolute;margin-left:-381pt;margin-top:419pt;width:840.15pt;height:3.55pt;rotation:-90;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" fillcolor="#11b00e" stroked="f">
              <v:textbox inset=",7.2pt,,7.2pt"/>
              <w10:wrap anchorx="page" anchory="page"/>
              <w10:anchorlock/>
            </v:rect>
          </w:pict>
        </mc:Fallback>
      </mc:AlternateContent>
    </w:r>
    <w:r w:rsidRPr="001B4DAE">
      <w:rPr>
        <w:noProof/>
      </w:rPr>
      <mc:AlternateContent>
        <mc:Choice Requires="wps">
          <w:drawing>
            <wp:anchor distT="0" distB="0" distL="114300" distR="114300" simplePos="0" relativeHeight="251661312" behindDoc="1" locked="1" layoutInCell="1" allowOverlap="1" wp14:anchorId="6BAA9458" wp14:editId="0A09D60E">
              <wp:simplePos x="0" y="0"/>
              <wp:positionH relativeFrom="page">
                <wp:posOffset>-4311015</wp:posOffset>
              </wp:positionH>
              <wp:positionV relativeFrom="page">
                <wp:posOffset>4442460</wp:posOffset>
              </wp:positionV>
              <wp:extent cx="9106535" cy="244475"/>
              <wp:effectExtent l="0" t="7620" r="0" b="0"/>
              <wp:wrapNone/>
              <wp:docPr id="4" name="Rectangle 6" title="Coloured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9106535" cy="244475"/>
                      </a:xfrm>
                      <a:prstGeom prst="rect">
                        <a:avLst/>
                      </a:prstGeom>
                      <a:solidFill>
                        <a:srgbClr val="1A3141"/>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A4A16" id="Rectangle 6" o:spid="_x0000_s1026" alt="Title: Coloured background" style="position:absolute;margin-left:-339.45pt;margin-top:349.8pt;width:717.05pt;height:19.25pt;rotation:-90;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" fillcolor="#1a3141" stroked="f">
              <v:textbox inset=",7.2pt,,7.2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bullet"/>
      <w:lvlText w:val="·"/>
      <w:lvlJc w:val="left"/>
      <w:pPr>
        <w:tabs>
          <w:tab w:val="num" w:pos="1341"/>
        </w:tabs>
        <w:ind w:left="1341" w:firstLine="360"/>
      </w:pPr>
      <w:rPr>
        <w:rFonts w:ascii="Lucida Grande" w:eastAsia="ヒラギノ角ゴ Pro W3" w:hAnsi="Symbol" w:cs="Times New Roman" w:hint="default"/>
        <w:color w:val="000000"/>
        <w:position w:val="0"/>
        <w:sz w:val="28"/>
      </w:rPr>
    </w:lvl>
    <w:lvl w:ilvl="1">
      <w:start w:val="1"/>
      <w:numFmt w:val="bullet"/>
      <w:lvlText w:val="o"/>
      <w:lvlJc w:val="left"/>
      <w:pPr>
        <w:tabs>
          <w:tab w:val="num" w:pos="1341"/>
        </w:tabs>
        <w:ind w:left="1341" w:firstLine="1080"/>
      </w:pPr>
      <w:rPr>
        <w:rFonts w:ascii="Courier New" w:eastAsia="ヒラギノ角ゴ Pro W3" w:hAnsi="Courier New" w:cs="Times New Roman" w:hint="default"/>
        <w:color w:val="000000"/>
        <w:position w:val="0"/>
        <w:sz w:val="24"/>
      </w:rPr>
    </w:lvl>
    <w:lvl w:ilvl="2">
      <w:start w:val="1"/>
      <w:numFmt w:val="bullet"/>
      <w:lvlText w:val=""/>
      <w:lvlJc w:val="left"/>
      <w:pPr>
        <w:tabs>
          <w:tab w:val="num" w:pos="1341"/>
        </w:tabs>
        <w:ind w:left="1341" w:firstLine="1800"/>
      </w:pPr>
      <w:rPr>
        <w:rFonts w:ascii="Wingdings" w:eastAsia="ヒラギノ角ゴ Pro W3" w:hAnsi="Wingdings" w:hint="default"/>
        <w:color w:val="000000"/>
        <w:position w:val="0"/>
        <w:sz w:val="24"/>
      </w:rPr>
    </w:lvl>
    <w:lvl w:ilvl="3">
      <w:start w:val="1"/>
      <w:numFmt w:val="bullet"/>
      <w:lvlText w:val="·"/>
      <w:lvlJc w:val="left"/>
      <w:pPr>
        <w:tabs>
          <w:tab w:val="num" w:pos="1341"/>
        </w:tabs>
        <w:ind w:left="1341" w:firstLine="2520"/>
      </w:pPr>
      <w:rPr>
        <w:rFonts w:ascii="Lucida Grande" w:eastAsia="ヒラギノ角ゴ Pro W3" w:hAnsi="Symbol" w:cs="Times New Roman" w:hint="default"/>
        <w:color w:val="000000"/>
        <w:position w:val="0"/>
        <w:sz w:val="24"/>
      </w:rPr>
    </w:lvl>
    <w:lvl w:ilvl="4">
      <w:start w:val="1"/>
      <w:numFmt w:val="bullet"/>
      <w:lvlText w:val="o"/>
      <w:lvlJc w:val="left"/>
      <w:pPr>
        <w:tabs>
          <w:tab w:val="num" w:pos="1341"/>
        </w:tabs>
        <w:ind w:left="1341" w:firstLine="3240"/>
      </w:pPr>
      <w:rPr>
        <w:rFonts w:ascii="Courier New" w:eastAsia="ヒラギノ角ゴ Pro W3" w:hAnsi="Courier New" w:cs="Times New Roman" w:hint="default"/>
        <w:color w:val="000000"/>
        <w:position w:val="0"/>
        <w:sz w:val="24"/>
      </w:rPr>
    </w:lvl>
    <w:lvl w:ilvl="5">
      <w:start w:val="1"/>
      <w:numFmt w:val="bullet"/>
      <w:lvlText w:val=""/>
      <w:lvlJc w:val="left"/>
      <w:pPr>
        <w:tabs>
          <w:tab w:val="num" w:pos="1341"/>
        </w:tabs>
        <w:ind w:left="1341" w:firstLine="3960"/>
      </w:pPr>
      <w:rPr>
        <w:rFonts w:ascii="Wingdings" w:eastAsia="ヒラギノ角ゴ Pro W3" w:hAnsi="Wingdings" w:hint="default"/>
        <w:color w:val="000000"/>
        <w:position w:val="0"/>
        <w:sz w:val="24"/>
      </w:rPr>
    </w:lvl>
    <w:lvl w:ilvl="6">
      <w:start w:val="1"/>
      <w:numFmt w:val="bullet"/>
      <w:lvlText w:val="·"/>
      <w:lvlJc w:val="left"/>
      <w:pPr>
        <w:tabs>
          <w:tab w:val="num" w:pos="1341"/>
        </w:tabs>
        <w:ind w:left="1341" w:firstLine="4680"/>
      </w:pPr>
      <w:rPr>
        <w:rFonts w:ascii="Lucida Grande" w:eastAsia="ヒラギノ角ゴ Pro W3" w:hAnsi="Symbol" w:cs="Times New Roman" w:hint="default"/>
        <w:color w:val="000000"/>
        <w:position w:val="0"/>
        <w:sz w:val="24"/>
      </w:rPr>
    </w:lvl>
    <w:lvl w:ilvl="7">
      <w:start w:val="1"/>
      <w:numFmt w:val="bullet"/>
      <w:lvlText w:val="o"/>
      <w:lvlJc w:val="left"/>
      <w:pPr>
        <w:tabs>
          <w:tab w:val="num" w:pos="1341"/>
        </w:tabs>
        <w:ind w:left="1341" w:firstLine="5400"/>
      </w:pPr>
      <w:rPr>
        <w:rFonts w:ascii="Courier New" w:eastAsia="ヒラギノ角ゴ Pro W3" w:hAnsi="Courier New" w:cs="Times New Roman" w:hint="default"/>
        <w:color w:val="000000"/>
        <w:position w:val="0"/>
        <w:sz w:val="24"/>
      </w:rPr>
    </w:lvl>
    <w:lvl w:ilvl="8">
      <w:start w:val="1"/>
      <w:numFmt w:val="bullet"/>
      <w:lvlText w:val=""/>
      <w:lvlJc w:val="left"/>
      <w:pPr>
        <w:tabs>
          <w:tab w:val="num" w:pos="1341"/>
        </w:tabs>
        <w:ind w:left="1341" w:firstLine="6120"/>
      </w:pPr>
      <w:rPr>
        <w:rFonts w:ascii="Wingdings" w:eastAsia="ヒラギノ角ゴ Pro W3" w:hAnsi="Wingdings" w:hint="default"/>
        <w:color w:val="000000"/>
        <w:position w:val="0"/>
        <w:sz w:val="24"/>
      </w:rPr>
    </w:lvl>
  </w:abstractNum>
  <w:abstractNum w:abstractNumId="1" w15:restartNumberingAfterBreak="0">
    <w:nsid w:val="0487526F"/>
    <w:multiLevelType w:val="hybridMultilevel"/>
    <w:tmpl w:val="C116FC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7704BD"/>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2108BB"/>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3637DA"/>
    <w:multiLevelType w:val="hybridMultilevel"/>
    <w:tmpl w:val="D5C0E1B0"/>
    <w:lvl w:ilvl="0" w:tplc="FE20D36A">
      <w:start w:val="1"/>
      <w:numFmt w:val="bullet"/>
      <w:lvlText w:val=""/>
      <w:lvlJc w:val="left"/>
      <w:pPr>
        <w:ind w:left="2160" w:hanging="360"/>
      </w:pPr>
      <w:rPr>
        <w:rFonts w:ascii="Symbol" w:hAnsi="Symbol" w:cs="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0FE32260"/>
    <w:multiLevelType w:val="hybridMultilevel"/>
    <w:tmpl w:val="5CE8B318"/>
    <w:lvl w:ilvl="0" w:tplc="45227DBA">
      <w:start w:val="1"/>
      <w:numFmt w:val="bullet"/>
      <w:lvlText w:val=""/>
      <w:lvlJc w:val="left"/>
      <w:pPr>
        <w:ind w:left="2520" w:hanging="720"/>
      </w:pPr>
      <w:rPr>
        <w:rFonts w:ascii="Wingdings" w:eastAsiaTheme="minorHAnsi" w:hAnsi="Wingdings" w:cstheme="minorHAnsi" w:hint="default"/>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6" w15:restartNumberingAfterBreak="0">
    <w:nsid w:val="163B0365"/>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414C10"/>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6C6A51"/>
    <w:multiLevelType w:val="hybridMultilevel"/>
    <w:tmpl w:val="E070B5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AF2314"/>
    <w:multiLevelType w:val="hybridMultilevel"/>
    <w:tmpl w:val="E9EA5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5A7EEA"/>
    <w:multiLevelType w:val="hybridMultilevel"/>
    <w:tmpl w:val="9042C0C8"/>
    <w:lvl w:ilvl="0" w:tplc="B2F288C0">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C420B6"/>
    <w:multiLevelType w:val="hybridMultilevel"/>
    <w:tmpl w:val="1AAED8EA"/>
    <w:lvl w:ilvl="0" w:tplc="19181418">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6A83250"/>
    <w:multiLevelType w:val="hybridMultilevel"/>
    <w:tmpl w:val="BF6AC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7E4451"/>
    <w:multiLevelType w:val="hybridMultilevel"/>
    <w:tmpl w:val="3D7C2400"/>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DC5105B"/>
    <w:multiLevelType w:val="hybridMultilevel"/>
    <w:tmpl w:val="30E06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F61A36"/>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2A3C58"/>
    <w:multiLevelType w:val="hybridMultilevel"/>
    <w:tmpl w:val="17208A6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274DB7"/>
    <w:multiLevelType w:val="hybridMultilevel"/>
    <w:tmpl w:val="17208A6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8E2824"/>
    <w:multiLevelType w:val="hybridMultilevel"/>
    <w:tmpl w:val="469C5E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5546ACD"/>
    <w:multiLevelType w:val="hybridMultilevel"/>
    <w:tmpl w:val="D8606382"/>
    <w:lvl w:ilvl="0" w:tplc="BCF0C046">
      <w:start w:val="4"/>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471B0B25"/>
    <w:multiLevelType w:val="hybridMultilevel"/>
    <w:tmpl w:val="85B84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7D2838"/>
    <w:multiLevelType w:val="hybridMultilevel"/>
    <w:tmpl w:val="36F0E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8B0D90"/>
    <w:multiLevelType w:val="hybridMultilevel"/>
    <w:tmpl w:val="17208A6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435831"/>
    <w:multiLevelType w:val="hybridMultilevel"/>
    <w:tmpl w:val="E4123FC6"/>
    <w:lvl w:ilvl="0" w:tplc="7276951C">
      <w:numFmt w:val="bullet"/>
      <w:lvlText w:val="•"/>
      <w:lvlJc w:val="left"/>
      <w:pPr>
        <w:ind w:left="1080" w:hanging="72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FA5410B"/>
    <w:multiLevelType w:val="hybridMultilevel"/>
    <w:tmpl w:val="50207494"/>
    <w:lvl w:ilvl="0" w:tplc="06D6C24C">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0020E5"/>
    <w:multiLevelType w:val="hybridMultilevel"/>
    <w:tmpl w:val="B8F8836A"/>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10207C7"/>
    <w:multiLevelType w:val="hybridMultilevel"/>
    <w:tmpl w:val="C2B4F4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491599"/>
    <w:multiLevelType w:val="hybridMultilevel"/>
    <w:tmpl w:val="8B12B396"/>
    <w:lvl w:ilvl="0" w:tplc="0C09000F">
      <w:start w:val="1"/>
      <w:numFmt w:val="decimal"/>
      <w:lvlText w:val="%1."/>
      <w:lvlJc w:val="left"/>
      <w:pPr>
        <w:ind w:left="720" w:hanging="360"/>
      </w:pPr>
    </w:lvl>
    <w:lvl w:ilvl="1" w:tplc="30440696">
      <w:start w:val="1"/>
      <w:numFmt w:val="decimal"/>
      <w:lvlText w:val="%2)"/>
      <w:lvlJc w:val="left"/>
      <w:pPr>
        <w:ind w:left="1493" w:hanging="413"/>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39D028A"/>
    <w:multiLevelType w:val="hybridMultilevel"/>
    <w:tmpl w:val="4DAE7796"/>
    <w:lvl w:ilvl="0" w:tplc="7276951C">
      <w:numFmt w:val="bullet"/>
      <w:lvlText w:val="•"/>
      <w:lvlJc w:val="left"/>
      <w:pPr>
        <w:ind w:left="1080" w:hanging="72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6C47F6"/>
    <w:multiLevelType w:val="hybridMultilevel"/>
    <w:tmpl w:val="F9FCD642"/>
    <w:lvl w:ilvl="0" w:tplc="FE20D36A">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8E2A79"/>
    <w:multiLevelType w:val="hybridMultilevel"/>
    <w:tmpl w:val="C4E4DF2C"/>
    <w:lvl w:ilvl="0" w:tplc="890ADDC0">
      <w:start w:val="1"/>
      <w:numFmt w:val="lowerRoman"/>
      <w:lvlText w:val="%1)"/>
      <w:lvlJc w:val="left"/>
      <w:pPr>
        <w:ind w:left="180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1" w15:restartNumberingAfterBreak="0">
    <w:nsid w:val="64F713C0"/>
    <w:multiLevelType w:val="hybridMultilevel"/>
    <w:tmpl w:val="CFD4861C"/>
    <w:lvl w:ilvl="0" w:tplc="B1CA206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650D6382"/>
    <w:multiLevelType w:val="hybridMultilevel"/>
    <w:tmpl w:val="C734C7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65A5AF3"/>
    <w:multiLevelType w:val="hybridMultilevel"/>
    <w:tmpl w:val="C7382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E36FB6"/>
    <w:multiLevelType w:val="hybridMultilevel"/>
    <w:tmpl w:val="B7C232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88A4A4F"/>
    <w:multiLevelType w:val="hybridMultilevel"/>
    <w:tmpl w:val="EE48C544"/>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9B17EF2"/>
    <w:multiLevelType w:val="hybridMultilevel"/>
    <w:tmpl w:val="A888DA28"/>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BD05F93"/>
    <w:multiLevelType w:val="hybridMultilevel"/>
    <w:tmpl w:val="BEBE3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7459B2"/>
    <w:multiLevelType w:val="hybridMultilevel"/>
    <w:tmpl w:val="B978A4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E046DA"/>
    <w:multiLevelType w:val="hybridMultilevel"/>
    <w:tmpl w:val="C02E16D4"/>
    <w:lvl w:ilvl="0" w:tplc="45227DBA">
      <w:start w:val="1"/>
      <w:numFmt w:val="bullet"/>
      <w:lvlText w:val=""/>
      <w:lvlJc w:val="left"/>
      <w:pPr>
        <w:ind w:left="720" w:hanging="360"/>
      </w:pPr>
      <w:rPr>
        <w:rFonts w:ascii="Wingdings" w:eastAsiaTheme="minorHAnsi" w:hAnsi="Wingdings"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CB7AD0"/>
    <w:multiLevelType w:val="hybridMultilevel"/>
    <w:tmpl w:val="7D4A20F0"/>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3E1492B"/>
    <w:multiLevelType w:val="hybridMultilevel"/>
    <w:tmpl w:val="BAEC5FCE"/>
    <w:lvl w:ilvl="0" w:tplc="9D7658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4DF671D"/>
    <w:multiLevelType w:val="hybridMultilevel"/>
    <w:tmpl w:val="F200ADE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4FE11E5"/>
    <w:multiLevelType w:val="hybridMultilevel"/>
    <w:tmpl w:val="3A0E8474"/>
    <w:lvl w:ilvl="0" w:tplc="611CF4C8">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81F1E20"/>
    <w:multiLevelType w:val="hybridMultilevel"/>
    <w:tmpl w:val="F6F25630"/>
    <w:lvl w:ilvl="0" w:tplc="FE20D36A">
      <w:start w:val="1"/>
      <w:numFmt w:val="bullet"/>
      <w:lvlText w:val=""/>
      <w:lvlJc w:val="left"/>
      <w:pPr>
        <w:ind w:left="1440" w:hanging="360"/>
      </w:pPr>
      <w:rPr>
        <w:rFonts w:ascii="Symbol" w:hAnsi="Symbol" w:cs="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B942874"/>
    <w:multiLevelType w:val="hybridMultilevel"/>
    <w:tmpl w:val="74FEAD66"/>
    <w:lvl w:ilvl="0" w:tplc="F042C086">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928390548">
    <w:abstractNumId w:val="0"/>
  </w:num>
  <w:num w:numId="2" w16cid:durableId="1558395726">
    <w:abstractNumId w:val="27"/>
  </w:num>
  <w:num w:numId="3" w16cid:durableId="461271204">
    <w:abstractNumId w:val="37"/>
  </w:num>
  <w:num w:numId="4" w16cid:durableId="1546913100">
    <w:abstractNumId w:val="33"/>
  </w:num>
  <w:num w:numId="5" w16cid:durableId="107357282">
    <w:abstractNumId w:val="12"/>
  </w:num>
  <w:num w:numId="6" w16cid:durableId="734352034">
    <w:abstractNumId w:val="32"/>
  </w:num>
  <w:num w:numId="7" w16cid:durableId="722632532">
    <w:abstractNumId w:val="39"/>
  </w:num>
  <w:num w:numId="8" w16cid:durableId="2126150635">
    <w:abstractNumId w:val="38"/>
  </w:num>
  <w:num w:numId="9" w16cid:durableId="347757533">
    <w:abstractNumId w:val="20"/>
  </w:num>
  <w:num w:numId="10" w16cid:durableId="895968993">
    <w:abstractNumId w:val="9"/>
  </w:num>
  <w:num w:numId="11" w16cid:durableId="2003585981">
    <w:abstractNumId w:val="14"/>
  </w:num>
  <w:num w:numId="12" w16cid:durableId="111826630">
    <w:abstractNumId w:val="34"/>
  </w:num>
  <w:num w:numId="13" w16cid:durableId="516697603">
    <w:abstractNumId w:val="21"/>
  </w:num>
  <w:num w:numId="14" w16cid:durableId="114368897">
    <w:abstractNumId w:val="26"/>
  </w:num>
  <w:num w:numId="15" w16cid:durableId="1847357241">
    <w:abstractNumId w:val="22"/>
  </w:num>
  <w:num w:numId="16" w16cid:durableId="869105184">
    <w:abstractNumId w:val="31"/>
  </w:num>
  <w:num w:numId="17" w16cid:durableId="246116524">
    <w:abstractNumId w:val="30"/>
  </w:num>
  <w:num w:numId="18" w16cid:durableId="1975213376">
    <w:abstractNumId w:val="5"/>
  </w:num>
  <w:num w:numId="19" w16cid:durableId="436560093">
    <w:abstractNumId w:val="11"/>
  </w:num>
  <w:num w:numId="20" w16cid:durableId="203450576">
    <w:abstractNumId w:val="45"/>
  </w:num>
  <w:num w:numId="21" w16cid:durableId="754402757">
    <w:abstractNumId w:val="19"/>
  </w:num>
  <w:num w:numId="22" w16cid:durableId="2004119148">
    <w:abstractNumId w:val="4"/>
  </w:num>
  <w:num w:numId="23" w16cid:durableId="1617827918">
    <w:abstractNumId w:val="17"/>
  </w:num>
  <w:num w:numId="24" w16cid:durableId="1472211578">
    <w:abstractNumId w:val="44"/>
  </w:num>
  <w:num w:numId="25" w16cid:durableId="1587838711">
    <w:abstractNumId w:val="24"/>
  </w:num>
  <w:num w:numId="26" w16cid:durableId="1667904522">
    <w:abstractNumId w:val="29"/>
  </w:num>
  <w:num w:numId="27" w16cid:durableId="132336549">
    <w:abstractNumId w:val="43"/>
  </w:num>
  <w:num w:numId="28" w16cid:durableId="360012581">
    <w:abstractNumId w:val="10"/>
  </w:num>
  <w:num w:numId="29" w16cid:durableId="609092602">
    <w:abstractNumId w:val="41"/>
  </w:num>
  <w:num w:numId="30" w16cid:durableId="705132414">
    <w:abstractNumId w:val="16"/>
  </w:num>
  <w:num w:numId="31" w16cid:durableId="450367671">
    <w:abstractNumId w:val="3"/>
  </w:num>
  <w:num w:numId="32" w16cid:durableId="1364094846">
    <w:abstractNumId w:val="7"/>
  </w:num>
  <w:num w:numId="33" w16cid:durableId="2007976208">
    <w:abstractNumId w:val="6"/>
  </w:num>
  <w:num w:numId="34" w16cid:durableId="1813522874">
    <w:abstractNumId w:val="2"/>
  </w:num>
  <w:num w:numId="35" w16cid:durableId="1016999669">
    <w:abstractNumId w:val="15"/>
  </w:num>
  <w:num w:numId="36" w16cid:durableId="1273053473">
    <w:abstractNumId w:val="25"/>
  </w:num>
  <w:num w:numId="37" w16cid:durableId="1973636022">
    <w:abstractNumId w:val="18"/>
  </w:num>
  <w:num w:numId="38" w16cid:durableId="404031028">
    <w:abstractNumId w:val="23"/>
  </w:num>
  <w:num w:numId="39" w16cid:durableId="73939328">
    <w:abstractNumId w:val="8"/>
  </w:num>
  <w:num w:numId="40" w16cid:durableId="1585262914">
    <w:abstractNumId w:val="36"/>
  </w:num>
  <w:num w:numId="41" w16cid:durableId="2062169437">
    <w:abstractNumId w:val="40"/>
  </w:num>
  <w:num w:numId="42" w16cid:durableId="206110840">
    <w:abstractNumId w:val="13"/>
  </w:num>
  <w:num w:numId="43" w16cid:durableId="1365639997">
    <w:abstractNumId w:val="35"/>
  </w:num>
  <w:num w:numId="44" w16cid:durableId="198006593">
    <w:abstractNumId w:val="42"/>
  </w:num>
  <w:num w:numId="45" w16cid:durableId="696320776">
    <w:abstractNumId w:val="1"/>
  </w:num>
  <w:num w:numId="46" w16cid:durableId="16133202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tDQwsDCwMAKyLZR0lIJTi4sz8/NACoxrAb5vQgMsAAAA"/>
  </w:docVars>
  <w:rsids>
    <w:rsidRoot w:val="00C56CD1"/>
    <w:rsid w:val="00011842"/>
    <w:rsid w:val="00016A40"/>
    <w:rsid w:val="00017A73"/>
    <w:rsid w:val="000231DE"/>
    <w:rsid w:val="00023217"/>
    <w:rsid w:val="00027F00"/>
    <w:rsid w:val="00032FF9"/>
    <w:rsid w:val="000367E8"/>
    <w:rsid w:val="00041AF0"/>
    <w:rsid w:val="00041DB3"/>
    <w:rsid w:val="00042EF0"/>
    <w:rsid w:val="00044470"/>
    <w:rsid w:val="00044637"/>
    <w:rsid w:val="00045B14"/>
    <w:rsid w:val="00051D57"/>
    <w:rsid w:val="00055A26"/>
    <w:rsid w:val="0006289E"/>
    <w:rsid w:val="000630A9"/>
    <w:rsid w:val="00073BC1"/>
    <w:rsid w:val="000765E6"/>
    <w:rsid w:val="00076D61"/>
    <w:rsid w:val="00077BA5"/>
    <w:rsid w:val="00085CAF"/>
    <w:rsid w:val="0008754D"/>
    <w:rsid w:val="00090E3C"/>
    <w:rsid w:val="00096007"/>
    <w:rsid w:val="00097B63"/>
    <w:rsid w:val="00097CA2"/>
    <w:rsid w:val="000B713A"/>
    <w:rsid w:val="000C034E"/>
    <w:rsid w:val="000C3930"/>
    <w:rsid w:val="000C426D"/>
    <w:rsid w:val="000D1939"/>
    <w:rsid w:val="000D31DC"/>
    <w:rsid w:val="000D6F7A"/>
    <w:rsid w:val="000D7CCC"/>
    <w:rsid w:val="000E108D"/>
    <w:rsid w:val="000E37A0"/>
    <w:rsid w:val="000E4BEA"/>
    <w:rsid w:val="000F0328"/>
    <w:rsid w:val="000F0852"/>
    <w:rsid w:val="00102475"/>
    <w:rsid w:val="00105B90"/>
    <w:rsid w:val="00111207"/>
    <w:rsid w:val="001116C5"/>
    <w:rsid w:val="00117119"/>
    <w:rsid w:val="0012050D"/>
    <w:rsid w:val="001224EA"/>
    <w:rsid w:val="00123223"/>
    <w:rsid w:val="00124A26"/>
    <w:rsid w:val="00125C61"/>
    <w:rsid w:val="00141516"/>
    <w:rsid w:val="00141DE0"/>
    <w:rsid w:val="00150696"/>
    <w:rsid w:val="00154215"/>
    <w:rsid w:val="00160229"/>
    <w:rsid w:val="00160A6F"/>
    <w:rsid w:val="00163685"/>
    <w:rsid w:val="001639A8"/>
    <w:rsid w:val="00164159"/>
    <w:rsid w:val="00165A43"/>
    <w:rsid w:val="00175AE2"/>
    <w:rsid w:val="00181D17"/>
    <w:rsid w:val="00182A48"/>
    <w:rsid w:val="00186B20"/>
    <w:rsid w:val="00191569"/>
    <w:rsid w:val="00192FF9"/>
    <w:rsid w:val="00194371"/>
    <w:rsid w:val="001A0336"/>
    <w:rsid w:val="001A72E5"/>
    <w:rsid w:val="001A737D"/>
    <w:rsid w:val="001A76E9"/>
    <w:rsid w:val="001B10B7"/>
    <w:rsid w:val="001C01D0"/>
    <w:rsid w:val="001C0428"/>
    <w:rsid w:val="001C26DD"/>
    <w:rsid w:val="001C429E"/>
    <w:rsid w:val="001C45D3"/>
    <w:rsid w:val="001C6784"/>
    <w:rsid w:val="001C7445"/>
    <w:rsid w:val="001C77AB"/>
    <w:rsid w:val="001D1DE1"/>
    <w:rsid w:val="001D4627"/>
    <w:rsid w:val="001E1932"/>
    <w:rsid w:val="001E28FB"/>
    <w:rsid w:val="001E57CC"/>
    <w:rsid w:val="001E6BBF"/>
    <w:rsid w:val="001F1815"/>
    <w:rsid w:val="001F2DDE"/>
    <w:rsid w:val="001F433E"/>
    <w:rsid w:val="001F4EC6"/>
    <w:rsid w:val="00200076"/>
    <w:rsid w:val="00201B5E"/>
    <w:rsid w:val="0020643A"/>
    <w:rsid w:val="0021159F"/>
    <w:rsid w:val="002138BD"/>
    <w:rsid w:val="00215D0B"/>
    <w:rsid w:val="002223D9"/>
    <w:rsid w:val="00222884"/>
    <w:rsid w:val="002262E6"/>
    <w:rsid w:val="002305DE"/>
    <w:rsid w:val="00230E13"/>
    <w:rsid w:val="00234A03"/>
    <w:rsid w:val="00235C0B"/>
    <w:rsid w:val="00236241"/>
    <w:rsid w:val="002416D3"/>
    <w:rsid w:val="00242D05"/>
    <w:rsid w:val="002433C0"/>
    <w:rsid w:val="002438D9"/>
    <w:rsid w:val="00243C10"/>
    <w:rsid w:val="00247EAA"/>
    <w:rsid w:val="00251052"/>
    <w:rsid w:val="00256405"/>
    <w:rsid w:val="002601DC"/>
    <w:rsid w:val="00264D11"/>
    <w:rsid w:val="0027172F"/>
    <w:rsid w:val="002748D1"/>
    <w:rsid w:val="00280DAC"/>
    <w:rsid w:val="002850BB"/>
    <w:rsid w:val="0028517B"/>
    <w:rsid w:val="002900E7"/>
    <w:rsid w:val="00293588"/>
    <w:rsid w:val="002A454B"/>
    <w:rsid w:val="002A6A5F"/>
    <w:rsid w:val="002B06FF"/>
    <w:rsid w:val="002B2955"/>
    <w:rsid w:val="002B674A"/>
    <w:rsid w:val="002C1BA2"/>
    <w:rsid w:val="002C1F1C"/>
    <w:rsid w:val="002C456A"/>
    <w:rsid w:val="002C7FC3"/>
    <w:rsid w:val="002D52DF"/>
    <w:rsid w:val="002D6313"/>
    <w:rsid w:val="002D7F7D"/>
    <w:rsid w:val="002E3ED6"/>
    <w:rsid w:val="002E4AE0"/>
    <w:rsid w:val="002E6A1F"/>
    <w:rsid w:val="002E6C19"/>
    <w:rsid w:val="002F0810"/>
    <w:rsid w:val="002F1E91"/>
    <w:rsid w:val="003001BB"/>
    <w:rsid w:val="003041E6"/>
    <w:rsid w:val="00307FF7"/>
    <w:rsid w:val="003100EB"/>
    <w:rsid w:val="00315074"/>
    <w:rsid w:val="00315A60"/>
    <w:rsid w:val="00317654"/>
    <w:rsid w:val="00322940"/>
    <w:rsid w:val="003239B6"/>
    <w:rsid w:val="0032538D"/>
    <w:rsid w:val="00354DBA"/>
    <w:rsid w:val="0035710F"/>
    <w:rsid w:val="0036171D"/>
    <w:rsid w:val="00367228"/>
    <w:rsid w:val="00367D14"/>
    <w:rsid w:val="00370F96"/>
    <w:rsid w:val="0037153C"/>
    <w:rsid w:val="0037334A"/>
    <w:rsid w:val="003758C1"/>
    <w:rsid w:val="003808BE"/>
    <w:rsid w:val="00382168"/>
    <w:rsid w:val="003833B4"/>
    <w:rsid w:val="00384432"/>
    <w:rsid w:val="0038514E"/>
    <w:rsid w:val="003867D4"/>
    <w:rsid w:val="00386983"/>
    <w:rsid w:val="0038768D"/>
    <w:rsid w:val="003904AB"/>
    <w:rsid w:val="003941C2"/>
    <w:rsid w:val="003A679E"/>
    <w:rsid w:val="003A6B91"/>
    <w:rsid w:val="003B3544"/>
    <w:rsid w:val="003B5B43"/>
    <w:rsid w:val="003C3477"/>
    <w:rsid w:val="003C537D"/>
    <w:rsid w:val="003C649A"/>
    <w:rsid w:val="003C7A05"/>
    <w:rsid w:val="003D48E8"/>
    <w:rsid w:val="003D4FDB"/>
    <w:rsid w:val="003E5654"/>
    <w:rsid w:val="003E5975"/>
    <w:rsid w:val="003E6642"/>
    <w:rsid w:val="003E6BB1"/>
    <w:rsid w:val="003E7414"/>
    <w:rsid w:val="003E7426"/>
    <w:rsid w:val="003E79D9"/>
    <w:rsid w:val="003F2384"/>
    <w:rsid w:val="00400387"/>
    <w:rsid w:val="0040073B"/>
    <w:rsid w:val="0040705E"/>
    <w:rsid w:val="00410A2D"/>
    <w:rsid w:val="00410C2A"/>
    <w:rsid w:val="00411150"/>
    <w:rsid w:val="004146FF"/>
    <w:rsid w:val="004157A3"/>
    <w:rsid w:val="00417DB3"/>
    <w:rsid w:val="00420181"/>
    <w:rsid w:val="004204A9"/>
    <w:rsid w:val="00420F95"/>
    <w:rsid w:val="00420FA4"/>
    <w:rsid w:val="00424B67"/>
    <w:rsid w:val="00433033"/>
    <w:rsid w:val="00437AE5"/>
    <w:rsid w:val="004411FC"/>
    <w:rsid w:val="004479F9"/>
    <w:rsid w:val="004522DD"/>
    <w:rsid w:val="00455CC9"/>
    <w:rsid w:val="004649A2"/>
    <w:rsid w:val="00466725"/>
    <w:rsid w:val="004711FD"/>
    <w:rsid w:val="004716C0"/>
    <w:rsid w:val="0047206F"/>
    <w:rsid w:val="00474807"/>
    <w:rsid w:val="0047721A"/>
    <w:rsid w:val="0047786D"/>
    <w:rsid w:val="00482172"/>
    <w:rsid w:val="004907BF"/>
    <w:rsid w:val="00492041"/>
    <w:rsid w:val="00492EA4"/>
    <w:rsid w:val="004935EE"/>
    <w:rsid w:val="004949F1"/>
    <w:rsid w:val="00495FCE"/>
    <w:rsid w:val="004970F5"/>
    <w:rsid w:val="00497FEA"/>
    <w:rsid w:val="004A4268"/>
    <w:rsid w:val="004A75E2"/>
    <w:rsid w:val="004B4B12"/>
    <w:rsid w:val="004B761F"/>
    <w:rsid w:val="004C6178"/>
    <w:rsid w:val="004D4F94"/>
    <w:rsid w:val="004D7B16"/>
    <w:rsid w:val="004E1679"/>
    <w:rsid w:val="004E2698"/>
    <w:rsid w:val="004E362F"/>
    <w:rsid w:val="004F0578"/>
    <w:rsid w:val="004F1743"/>
    <w:rsid w:val="004F54C2"/>
    <w:rsid w:val="004F63F1"/>
    <w:rsid w:val="0050185E"/>
    <w:rsid w:val="0050273C"/>
    <w:rsid w:val="00503D4A"/>
    <w:rsid w:val="0050565D"/>
    <w:rsid w:val="00510E42"/>
    <w:rsid w:val="0051237C"/>
    <w:rsid w:val="005148B4"/>
    <w:rsid w:val="00522EF0"/>
    <w:rsid w:val="005260A9"/>
    <w:rsid w:val="005275CF"/>
    <w:rsid w:val="00535F87"/>
    <w:rsid w:val="00536075"/>
    <w:rsid w:val="005366A6"/>
    <w:rsid w:val="005379D4"/>
    <w:rsid w:val="00537D44"/>
    <w:rsid w:val="00542F21"/>
    <w:rsid w:val="005463FD"/>
    <w:rsid w:val="005473A7"/>
    <w:rsid w:val="0055189E"/>
    <w:rsid w:val="00555F2E"/>
    <w:rsid w:val="00560768"/>
    <w:rsid w:val="00561800"/>
    <w:rsid w:val="00561DB7"/>
    <w:rsid w:val="0056315C"/>
    <w:rsid w:val="005674F2"/>
    <w:rsid w:val="005732DA"/>
    <w:rsid w:val="00582BF1"/>
    <w:rsid w:val="00583690"/>
    <w:rsid w:val="00595DFE"/>
    <w:rsid w:val="005A1198"/>
    <w:rsid w:val="005A2ECD"/>
    <w:rsid w:val="005A3F0E"/>
    <w:rsid w:val="005A5536"/>
    <w:rsid w:val="005A7619"/>
    <w:rsid w:val="005B08B0"/>
    <w:rsid w:val="005B1D56"/>
    <w:rsid w:val="005B21DA"/>
    <w:rsid w:val="005B237F"/>
    <w:rsid w:val="005B3283"/>
    <w:rsid w:val="005C3E96"/>
    <w:rsid w:val="005C646C"/>
    <w:rsid w:val="005C744C"/>
    <w:rsid w:val="005D2CE5"/>
    <w:rsid w:val="005D790A"/>
    <w:rsid w:val="005E0952"/>
    <w:rsid w:val="005E4F75"/>
    <w:rsid w:val="005F4F5B"/>
    <w:rsid w:val="005F5C78"/>
    <w:rsid w:val="005F7997"/>
    <w:rsid w:val="00600426"/>
    <w:rsid w:val="00606BF3"/>
    <w:rsid w:val="00610263"/>
    <w:rsid w:val="00624F57"/>
    <w:rsid w:val="006278E1"/>
    <w:rsid w:val="0063075A"/>
    <w:rsid w:val="00631E58"/>
    <w:rsid w:val="0063240A"/>
    <w:rsid w:val="0063647D"/>
    <w:rsid w:val="006371D8"/>
    <w:rsid w:val="0063746E"/>
    <w:rsid w:val="00641F8C"/>
    <w:rsid w:val="00643AAB"/>
    <w:rsid w:val="00644AA8"/>
    <w:rsid w:val="0064670E"/>
    <w:rsid w:val="00647DAD"/>
    <w:rsid w:val="00652A74"/>
    <w:rsid w:val="006530E3"/>
    <w:rsid w:val="006536F2"/>
    <w:rsid w:val="006540A4"/>
    <w:rsid w:val="0065513A"/>
    <w:rsid w:val="0066243B"/>
    <w:rsid w:val="00663A26"/>
    <w:rsid w:val="0067091D"/>
    <w:rsid w:val="00671CC1"/>
    <w:rsid w:val="00674DF2"/>
    <w:rsid w:val="00676110"/>
    <w:rsid w:val="006769D3"/>
    <w:rsid w:val="0067719D"/>
    <w:rsid w:val="00681B6B"/>
    <w:rsid w:val="0068335B"/>
    <w:rsid w:val="0068460C"/>
    <w:rsid w:val="00684715"/>
    <w:rsid w:val="006864A2"/>
    <w:rsid w:val="0068699B"/>
    <w:rsid w:val="00697EAB"/>
    <w:rsid w:val="006A0F8B"/>
    <w:rsid w:val="006A2E0E"/>
    <w:rsid w:val="006B0794"/>
    <w:rsid w:val="006B2306"/>
    <w:rsid w:val="006B4801"/>
    <w:rsid w:val="006B6C0F"/>
    <w:rsid w:val="006B7852"/>
    <w:rsid w:val="006B7E0D"/>
    <w:rsid w:val="006C0344"/>
    <w:rsid w:val="006D2131"/>
    <w:rsid w:val="006D3D01"/>
    <w:rsid w:val="006D6A48"/>
    <w:rsid w:val="006E06B9"/>
    <w:rsid w:val="006E2250"/>
    <w:rsid w:val="006F3F24"/>
    <w:rsid w:val="007065FB"/>
    <w:rsid w:val="00707B9C"/>
    <w:rsid w:val="00713B3E"/>
    <w:rsid w:val="007152E7"/>
    <w:rsid w:val="007169F8"/>
    <w:rsid w:val="007202C6"/>
    <w:rsid w:val="00724D20"/>
    <w:rsid w:val="00727CB5"/>
    <w:rsid w:val="00732AA2"/>
    <w:rsid w:val="00733799"/>
    <w:rsid w:val="00737564"/>
    <w:rsid w:val="00741E1E"/>
    <w:rsid w:val="00742343"/>
    <w:rsid w:val="00743344"/>
    <w:rsid w:val="007433FA"/>
    <w:rsid w:val="007621BE"/>
    <w:rsid w:val="00762238"/>
    <w:rsid w:val="0076774D"/>
    <w:rsid w:val="00770CFE"/>
    <w:rsid w:val="00773396"/>
    <w:rsid w:val="00773928"/>
    <w:rsid w:val="00774C4D"/>
    <w:rsid w:val="00786B05"/>
    <w:rsid w:val="00792652"/>
    <w:rsid w:val="007930BE"/>
    <w:rsid w:val="00793409"/>
    <w:rsid w:val="007A56DF"/>
    <w:rsid w:val="007A752C"/>
    <w:rsid w:val="007B10B8"/>
    <w:rsid w:val="007B12B8"/>
    <w:rsid w:val="007C07DF"/>
    <w:rsid w:val="007C77F5"/>
    <w:rsid w:val="007D1DB3"/>
    <w:rsid w:val="007D479D"/>
    <w:rsid w:val="007D618C"/>
    <w:rsid w:val="007D6C13"/>
    <w:rsid w:val="007E1362"/>
    <w:rsid w:val="007E3163"/>
    <w:rsid w:val="007E6D01"/>
    <w:rsid w:val="007E78E4"/>
    <w:rsid w:val="007F3577"/>
    <w:rsid w:val="007F39BE"/>
    <w:rsid w:val="00805F4F"/>
    <w:rsid w:val="0081033E"/>
    <w:rsid w:val="0081168A"/>
    <w:rsid w:val="008141B4"/>
    <w:rsid w:val="00815B1C"/>
    <w:rsid w:val="00816A22"/>
    <w:rsid w:val="00817DD9"/>
    <w:rsid w:val="0082354B"/>
    <w:rsid w:val="00823953"/>
    <w:rsid w:val="00826BF5"/>
    <w:rsid w:val="00831134"/>
    <w:rsid w:val="008314AB"/>
    <w:rsid w:val="00832080"/>
    <w:rsid w:val="0084318B"/>
    <w:rsid w:val="00843A46"/>
    <w:rsid w:val="008467C0"/>
    <w:rsid w:val="0085120D"/>
    <w:rsid w:val="00851B20"/>
    <w:rsid w:val="00853810"/>
    <w:rsid w:val="00854793"/>
    <w:rsid w:val="00855A78"/>
    <w:rsid w:val="00857660"/>
    <w:rsid w:val="00860012"/>
    <w:rsid w:val="00860934"/>
    <w:rsid w:val="008677AE"/>
    <w:rsid w:val="0087135F"/>
    <w:rsid w:val="00876E05"/>
    <w:rsid w:val="00887539"/>
    <w:rsid w:val="00895BF4"/>
    <w:rsid w:val="00895F3C"/>
    <w:rsid w:val="008A47A4"/>
    <w:rsid w:val="008A522F"/>
    <w:rsid w:val="008A6671"/>
    <w:rsid w:val="008B0460"/>
    <w:rsid w:val="008B2D86"/>
    <w:rsid w:val="008B5FAA"/>
    <w:rsid w:val="008B6215"/>
    <w:rsid w:val="008C3D8C"/>
    <w:rsid w:val="008C4040"/>
    <w:rsid w:val="008C471F"/>
    <w:rsid w:val="008C58CD"/>
    <w:rsid w:val="008C6FD8"/>
    <w:rsid w:val="008D3023"/>
    <w:rsid w:val="008D35B4"/>
    <w:rsid w:val="008D5EC9"/>
    <w:rsid w:val="008D5F6D"/>
    <w:rsid w:val="008E0C3D"/>
    <w:rsid w:val="008E380F"/>
    <w:rsid w:val="008E3DDF"/>
    <w:rsid w:val="008E5A5C"/>
    <w:rsid w:val="008E6B94"/>
    <w:rsid w:val="008F637F"/>
    <w:rsid w:val="008F7BF7"/>
    <w:rsid w:val="00901428"/>
    <w:rsid w:val="00902AA1"/>
    <w:rsid w:val="009034F9"/>
    <w:rsid w:val="00905A30"/>
    <w:rsid w:val="00906B46"/>
    <w:rsid w:val="009134B5"/>
    <w:rsid w:val="00917721"/>
    <w:rsid w:val="0092227A"/>
    <w:rsid w:val="0093698C"/>
    <w:rsid w:val="00937857"/>
    <w:rsid w:val="00944193"/>
    <w:rsid w:val="0094696F"/>
    <w:rsid w:val="0095015C"/>
    <w:rsid w:val="00953BC2"/>
    <w:rsid w:val="00956380"/>
    <w:rsid w:val="009615E7"/>
    <w:rsid w:val="0096185D"/>
    <w:rsid w:val="009641D7"/>
    <w:rsid w:val="009705AE"/>
    <w:rsid w:val="009726F3"/>
    <w:rsid w:val="0097331F"/>
    <w:rsid w:val="00974213"/>
    <w:rsid w:val="009743C7"/>
    <w:rsid w:val="00974620"/>
    <w:rsid w:val="00977016"/>
    <w:rsid w:val="00982BB6"/>
    <w:rsid w:val="00985724"/>
    <w:rsid w:val="00985886"/>
    <w:rsid w:val="0099122B"/>
    <w:rsid w:val="009A231F"/>
    <w:rsid w:val="009A3D54"/>
    <w:rsid w:val="009B55F1"/>
    <w:rsid w:val="009B5F49"/>
    <w:rsid w:val="009B7E87"/>
    <w:rsid w:val="009C3E14"/>
    <w:rsid w:val="009C761E"/>
    <w:rsid w:val="009D5804"/>
    <w:rsid w:val="009D6541"/>
    <w:rsid w:val="009E26FE"/>
    <w:rsid w:val="009E54AF"/>
    <w:rsid w:val="009F39A8"/>
    <w:rsid w:val="009F67FF"/>
    <w:rsid w:val="00A0390B"/>
    <w:rsid w:val="00A05535"/>
    <w:rsid w:val="00A11608"/>
    <w:rsid w:val="00A12417"/>
    <w:rsid w:val="00A26867"/>
    <w:rsid w:val="00A334A9"/>
    <w:rsid w:val="00A35ACE"/>
    <w:rsid w:val="00A37800"/>
    <w:rsid w:val="00A41139"/>
    <w:rsid w:val="00A43E41"/>
    <w:rsid w:val="00A4604A"/>
    <w:rsid w:val="00A4618F"/>
    <w:rsid w:val="00A6090D"/>
    <w:rsid w:val="00A6110F"/>
    <w:rsid w:val="00A62DEA"/>
    <w:rsid w:val="00A6739E"/>
    <w:rsid w:val="00A67657"/>
    <w:rsid w:val="00A728EB"/>
    <w:rsid w:val="00A74000"/>
    <w:rsid w:val="00A77C80"/>
    <w:rsid w:val="00A81AC9"/>
    <w:rsid w:val="00A84A01"/>
    <w:rsid w:val="00A913D4"/>
    <w:rsid w:val="00AA10EE"/>
    <w:rsid w:val="00AA658E"/>
    <w:rsid w:val="00AA75A8"/>
    <w:rsid w:val="00AB2CD4"/>
    <w:rsid w:val="00AC0D66"/>
    <w:rsid w:val="00AC0F8F"/>
    <w:rsid w:val="00AC2923"/>
    <w:rsid w:val="00AC3B73"/>
    <w:rsid w:val="00AC65C3"/>
    <w:rsid w:val="00AC7CC9"/>
    <w:rsid w:val="00AD115E"/>
    <w:rsid w:val="00AD1D01"/>
    <w:rsid w:val="00AD3B8D"/>
    <w:rsid w:val="00AD50C9"/>
    <w:rsid w:val="00AD6168"/>
    <w:rsid w:val="00AE4C4B"/>
    <w:rsid w:val="00AE53B5"/>
    <w:rsid w:val="00AE6FAE"/>
    <w:rsid w:val="00AF29D5"/>
    <w:rsid w:val="00AF7A6C"/>
    <w:rsid w:val="00B00229"/>
    <w:rsid w:val="00B11AEF"/>
    <w:rsid w:val="00B13439"/>
    <w:rsid w:val="00B13AFA"/>
    <w:rsid w:val="00B17847"/>
    <w:rsid w:val="00B2788E"/>
    <w:rsid w:val="00B318BB"/>
    <w:rsid w:val="00B32120"/>
    <w:rsid w:val="00B3442E"/>
    <w:rsid w:val="00B40D78"/>
    <w:rsid w:val="00B42A61"/>
    <w:rsid w:val="00B446D1"/>
    <w:rsid w:val="00B51C08"/>
    <w:rsid w:val="00B5222E"/>
    <w:rsid w:val="00B5275B"/>
    <w:rsid w:val="00B5443D"/>
    <w:rsid w:val="00B563E4"/>
    <w:rsid w:val="00B63975"/>
    <w:rsid w:val="00B64050"/>
    <w:rsid w:val="00B64DB0"/>
    <w:rsid w:val="00B6632F"/>
    <w:rsid w:val="00B7107F"/>
    <w:rsid w:val="00B71672"/>
    <w:rsid w:val="00B73B2A"/>
    <w:rsid w:val="00B73C65"/>
    <w:rsid w:val="00B80AB0"/>
    <w:rsid w:val="00B87401"/>
    <w:rsid w:val="00B90AC5"/>
    <w:rsid w:val="00B9134C"/>
    <w:rsid w:val="00B918CF"/>
    <w:rsid w:val="00B91DC6"/>
    <w:rsid w:val="00B92A77"/>
    <w:rsid w:val="00BA1E5B"/>
    <w:rsid w:val="00BA27F0"/>
    <w:rsid w:val="00BA28F5"/>
    <w:rsid w:val="00BA3BCE"/>
    <w:rsid w:val="00BA510E"/>
    <w:rsid w:val="00BA69B1"/>
    <w:rsid w:val="00BB1747"/>
    <w:rsid w:val="00BB5180"/>
    <w:rsid w:val="00BC0D00"/>
    <w:rsid w:val="00BC6C89"/>
    <w:rsid w:val="00BD0B1B"/>
    <w:rsid w:val="00BD6EAE"/>
    <w:rsid w:val="00BE0039"/>
    <w:rsid w:val="00BE304E"/>
    <w:rsid w:val="00BE5B0A"/>
    <w:rsid w:val="00BE685D"/>
    <w:rsid w:val="00BE6E72"/>
    <w:rsid w:val="00BF2B8E"/>
    <w:rsid w:val="00BF6970"/>
    <w:rsid w:val="00BF735F"/>
    <w:rsid w:val="00C04D0D"/>
    <w:rsid w:val="00C05C50"/>
    <w:rsid w:val="00C124E7"/>
    <w:rsid w:val="00C16C25"/>
    <w:rsid w:val="00C23586"/>
    <w:rsid w:val="00C26B3C"/>
    <w:rsid w:val="00C27651"/>
    <w:rsid w:val="00C27D8D"/>
    <w:rsid w:val="00C3066F"/>
    <w:rsid w:val="00C32BEB"/>
    <w:rsid w:val="00C34F58"/>
    <w:rsid w:val="00C42C78"/>
    <w:rsid w:val="00C42F60"/>
    <w:rsid w:val="00C455B9"/>
    <w:rsid w:val="00C50CAA"/>
    <w:rsid w:val="00C5120A"/>
    <w:rsid w:val="00C516FF"/>
    <w:rsid w:val="00C55E5A"/>
    <w:rsid w:val="00C56CD1"/>
    <w:rsid w:val="00C5774B"/>
    <w:rsid w:val="00C64232"/>
    <w:rsid w:val="00C64707"/>
    <w:rsid w:val="00C668BD"/>
    <w:rsid w:val="00C6714F"/>
    <w:rsid w:val="00C728DF"/>
    <w:rsid w:val="00C74683"/>
    <w:rsid w:val="00C75427"/>
    <w:rsid w:val="00C775AD"/>
    <w:rsid w:val="00C834D7"/>
    <w:rsid w:val="00C83760"/>
    <w:rsid w:val="00C92824"/>
    <w:rsid w:val="00C93423"/>
    <w:rsid w:val="00C94B9F"/>
    <w:rsid w:val="00C95866"/>
    <w:rsid w:val="00CA2EEC"/>
    <w:rsid w:val="00CA4A1B"/>
    <w:rsid w:val="00CC0DB7"/>
    <w:rsid w:val="00CC1094"/>
    <w:rsid w:val="00CC1B5B"/>
    <w:rsid w:val="00CC72E2"/>
    <w:rsid w:val="00CD15FD"/>
    <w:rsid w:val="00CD5C63"/>
    <w:rsid w:val="00CD6414"/>
    <w:rsid w:val="00CE2C00"/>
    <w:rsid w:val="00CE6F1D"/>
    <w:rsid w:val="00CF0BDB"/>
    <w:rsid w:val="00CF2C1F"/>
    <w:rsid w:val="00CF3F05"/>
    <w:rsid w:val="00CF3F74"/>
    <w:rsid w:val="00CF5511"/>
    <w:rsid w:val="00CF5F70"/>
    <w:rsid w:val="00D06025"/>
    <w:rsid w:val="00D16E26"/>
    <w:rsid w:val="00D1719D"/>
    <w:rsid w:val="00D2617E"/>
    <w:rsid w:val="00D2688A"/>
    <w:rsid w:val="00D323EC"/>
    <w:rsid w:val="00D37830"/>
    <w:rsid w:val="00D4515C"/>
    <w:rsid w:val="00D45E88"/>
    <w:rsid w:val="00D461C6"/>
    <w:rsid w:val="00D523BC"/>
    <w:rsid w:val="00D61048"/>
    <w:rsid w:val="00D63634"/>
    <w:rsid w:val="00D72DF4"/>
    <w:rsid w:val="00D745AA"/>
    <w:rsid w:val="00D763E1"/>
    <w:rsid w:val="00D77DD6"/>
    <w:rsid w:val="00D86699"/>
    <w:rsid w:val="00DA0B4E"/>
    <w:rsid w:val="00DA1DF0"/>
    <w:rsid w:val="00DB054E"/>
    <w:rsid w:val="00DB0FB5"/>
    <w:rsid w:val="00DB3382"/>
    <w:rsid w:val="00DB3BCC"/>
    <w:rsid w:val="00DB4022"/>
    <w:rsid w:val="00DB5FC4"/>
    <w:rsid w:val="00DC149B"/>
    <w:rsid w:val="00DC2382"/>
    <w:rsid w:val="00DC24F0"/>
    <w:rsid w:val="00DD33CC"/>
    <w:rsid w:val="00DD6EC3"/>
    <w:rsid w:val="00DE2444"/>
    <w:rsid w:val="00DE5C90"/>
    <w:rsid w:val="00DF2B58"/>
    <w:rsid w:val="00DF3FCB"/>
    <w:rsid w:val="00DF7659"/>
    <w:rsid w:val="00E04AC7"/>
    <w:rsid w:val="00E050FB"/>
    <w:rsid w:val="00E06554"/>
    <w:rsid w:val="00E10454"/>
    <w:rsid w:val="00E10C4C"/>
    <w:rsid w:val="00E20D06"/>
    <w:rsid w:val="00E21096"/>
    <w:rsid w:val="00E21879"/>
    <w:rsid w:val="00E23DC5"/>
    <w:rsid w:val="00E2592D"/>
    <w:rsid w:val="00E273CF"/>
    <w:rsid w:val="00E31E0F"/>
    <w:rsid w:val="00E32B2C"/>
    <w:rsid w:val="00E3561F"/>
    <w:rsid w:val="00E432DE"/>
    <w:rsid w:val="00E44F6F"/>
    <w:rsid w:val="00E451E6"/>
    <w:rsid w:val="00E45CD3"/>
    <w:rsid w:val="00E46FF3"/>
    <w:rsid w:val="00E47E48"/>
    <w:rsid w:val="00E5151C"/>
    <w:rsid w:val="00E51635"/>
    <w:rsid w:val="00E54F63"/>
    <w:rsid w:val="00E55D7A"/>
    <w:rsid w:val="00E56C5F"/>
    <w:rsid w:val="00E56FB1"/>
    <w:rsid w:val="00E5737D"/>
    <w:rsid w:val="00E66C5A"/>
    <w:rsid w:val="00E673E0"/>
    <w:rsid w:val="00E80E86"/>
    <w:rsid w:val="00E8270A"/>
    <w:rsid w:val="00E8646E"/>
    <w:rsid w:val="00E86EAB"/>
    <w:rsid w:val="00E86EC7"/>
    <w:rsid w:val="00E87933"/>
    <w:rsid w:val="00E938F3"/>
    <w:rsid w:val="00E93F75"/>
    <w:rsid w:val="00E94880"/>
    <w:rsid w:val="00E94F92"/>
    <w:rsid w:val="00E9790F"/>
    <w:rsid w:val="00EA1752"/>
    <w:rsid w:val="00EA4D21"/>
    <w:rsid w:val="00EB0B96"/>
    <w:rsid w:val="00EB7879"/>
    <w:rsid w:val="00EC1A61"/>
    <w:rsid w:val="00EF344E"/>
    <w:rsid w:val="00EF69A3"/>
    <w:rsid w:val="00F00DE0"/>
    <w:rsid w:val="00F01116"/>
    <w:rsid w:val="00F0352B"/>
    <w:rsid w:val="00F05CE1"/>
    <w:rsid w:val="00F069B6"/>
    <w:rsid w:val="00F13C46"/>
    <w:rsid w:val="00F14960"/>
    <w:rsid w:val="00F166AB"/>
    <w:rsid w:val="00F248CE"/>
    <w:rsid w:val="00F319EE"/>
    <w:rsid w:val="00F34C20"/>
    <w:rsid w:val="00F3637A"/>
    <w:rsid w:val="00F36C89"/>
    <w:rsid w:val="00F37E2B"/>
    <w:rsid w:val="00F50BCE"/>
    <w:rsid w:val="00F516AD"/>
    <w:rsid w:val="00F54195"/>
    <w:rsid w:val="00F550E9"/>
    <w:rsid w:val="00F5587E"/>
    <w:rsid w:val="00F60FEC"/>
    <w:rsid w:val="00F6400F"/>
    <w:rsid w:val="00F678BF"/>
    <w:rsid w:val="00F722EC"/>
    <w:rsid w:val="00F77088"/>
    <w:rsid w:val="00F778AD"/>
    <w:rsid w:val="00F82DE3"/>
    <w:rsid w:val="00F8353A"/>
    <w:rsid w:val="00F853AC"/>
    <w:rsid w:val="00F85949"/>
    <w:rsid w:val="00F963BA"/>
    <w:rsid w:val="00F97167"/>
    <w:rsid w:val="00FA2742"/>
    <w:rsid w:val="00FB109E"/>
    <w:rsid w:val="00FB1E08"/>
    <w:rsid w:val="00FB403E"/>
    <w:rsid w:val="00FC0654"/>
    <w:rsid w:val="00FC208C"/>
    <w:rsid w:val="00FC47D0"/>
    <w:rsid w:val="00FC673F"/>
    <w:rsid w:val="00FD438F"/>
    <w:rsid w:val="00FD658C"/>
    <w:rsid w:val="00FD6848"/>
    <w:rsid w:val="00FE44B3"/>
    <w:rsid w:val="00FF135B"/>
    <w:rsid w:val="00FF5566"/>
    <w:rsid w:val="00FF7DB1"/>
    <w:rsid w:val="2CDF008F"/>
    <w:rsid w:val="531F4C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9E08E"/>
  <w15:chartTrackingRefBased/>
  <w15:docId w15:val="{D160E946-757B-43C4-A5F9-ADFC65E7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B"/>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6CD1"/>
    <w:rPr>
      <w:color w:val="0563C1" w:themeColor="hyperlink"/>
      <w:u w:val="single"/>
    </w:rPr>
  </w:style>
  <w:style w:type="paragraph" w:styleId="ListParagraph">
    <w:name w:val="List Paragraph"/>
    <w:uiPriority w:val="34"/>
    <w:qFormat/>
    <w:rsid w:val="00C56CD1"/>
    <w:pPr>
      <w:spacing w:after="200" w:line="240" w:lineRule="auto"/>
      <w:ind w:left="720"/>
    </w:pPr>
    <w:rPr>
      <w:rFonts w:ascii="Cambria" w:eastAsia="ヒラギノ角ゴ Pro W3" w:hAnsi="Cambria" w:cs="Times New Roman"/>
      <w:color w:val="000000"/>
      <w:sz w:val="24"/>
      <w:szCs w:val="20"/>
      <w:lang w:val="en-US"/>
    </w:rPr>
  </w:style>
  <w:style w:type="table" w:styleId="TableGrid">
    <w:name w:val="Table Grid"/>
    <w:basedOn w:val="TableNormal"/>
    <w:uiPriority w:val="39"/>
    <w:rsid w:val="00C56CD1"/>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6C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CD1"/>
    <w:rPr>
      <w:lang w:val="en-US"/>
    </w:rPr>
  </w:style>
  <w:style w:type="paragraph" w:styleId="Footer">
    <w:name w:val="footer"/>
    <w:basedOn w:val="Normal"/>
    <w:link w:val="FooterChar"/>
    <w:uiPriority w:val="99"/>
    <w:unhideWhenUsed/>
    <w:qFormat/>
    <w:rsid w:val="00C56C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CD1"/>
    <w:rPr>
      <w:lang w:val="en-US"/>
    </w:rPr>
  </w:style>
  <w:style w:type="paragraph" w:styleId="Title">
    <w:name w:val="Title"/>
    <w:link w:val="TitleChar"/>
    <w:uiPriority w:val="10"/>
    <w:qFormat/>
    <w:rsid w:val="00C56CD1"/>
    <w:pPr>
      <w:spacing w:after="0" w:line="240" w:lineRule="auto"/>
      <w:contextualSpacing/>
    </w:pPr>
    <w:rPr>
      <w:rFonts w:asciiTheme="majorHAnsi" w:eastAsiaTheme="majorEastAsia" w:hAnsiTheme="majorHAnsi" w:cstheme="majorBidi"/>
      <w:b/>
      <w:spacing w:val="-10"/>
      <w:kern w:val="28"/>
      <w:sz w:val="76"/>
      <w:szCs w:val="56"/>
    </w:rPr>
  </w:style>
  <w:style w:type="character" w:customStyle="1" w:styleId="TitleChar">
    <w:name w:val="Title Char"/>
    <w:basedOn w:val="DefaultParagraphFont"/>
    <w:link w:val="Title"/>
    <w:uiPriority w:val="10"/>
    <w:rsid w:val="00C56CD1"/>
    <w:rPr>
      <w:rFonts w:asciiTheme="majorHAnsi" w:eastAsiaTheme="majorEastAsia" w:hAnsiTheme="majorHAnsi" w:cstheme="majorBidi"/>
      <w:b/>
      <w:spacing w:val="-10"/>
      <w:kern w:val="28"/>
      <w:sz w:val="76"/>
      <w:szCs w:val="56"/>
    </w:rPr>
  </w:style>
  <w:style w:type="paragraph" w:customStyle="1" w:styleId="LegalH1">
    <w:name w:val="Legal H1"/>
    <w:link w:val="LegalH1Char"/>
    <w:qFormat/>
    <w:rsid w:val="00C56CD1"/>
    <w:pPr>
      <w:spacing w:after="240" w:line="276" w:lineRule="auto"/>
    </w:pPr>
    <w:rPr>
      <w:rFonts w:asciiTheme="majorHAnsi" w:eastAsia="Calibri" w:hAnsiTheme="majorHAnsi" w:cs="Times New Roman"/>
      <w:b/>
      <w:sz w:val="76"/>
      <w:szCs w:val="28"/>
      <w:lang w:val="en-US"/>
    </w:rPr>
  </w:style>
  <w:style w:type="paragraph" w:customStyle="1" w:styleId="LegalP2">
    <w:name w:val="Legal P2"/>
    <w:basedOn w:val="Normal"/>
    <w:qFormat/>
    <w:rsid w:val="00C56CD1"/>
    <w:pPr>
      <w:spacing w:after="20" w:line="240" w:lineRule="auto"/>
      <w:jc w:val="both"/>
    </w:pPr>
    <w:rPr>
      <w:rFonts w:eastAsia="Calibri" w:cs="Times New Roman"/>
      <w:sz w:val="24"/>
      <w:szCs w:val="20"/>
      <w:lang w:val="en-GB"/>
    </w:rPr>
  </w:style>
  <w:style w:type="character" w:styleId="Strong">
    <w:name w:val="Strong"/>
    <w:basedOn w:val="DefaultParagraphFont"/>
    <w:uiPriority w:val="22"/>
    <w:qFormat/>
    <w:rsid w:val="006A0F8B"/>
    <w:rPr>
      <w:b/>
      <w:bCs/>
    </w:rPr>
  </w:style>
  <w:style w:type="character" w:styleId="Emphasis">
    <w:name w:val="Emphasis"/>
    <w:basedOn w:val="DefaultParagraphFont"/>
    <w:uiPriority w:val="20"/>
    <w:qFormat/>
    <w:rsid w:val="006A0F8B"/>
    <w:rPr>
      <w:i/>
      <w:iCs/>
    </w:rPr>
  </w:style>
  <w:style w:type="character" w:styleId="UnresolvedMention">
    <w:name w:val="Unresolved Mention"/>
    <w:basedOn w:val="DefaultParagraphFont"/>
    <w:uiPriority w:val="99"/>
    <w:semiHidden/>
    <w:unhideWhenUsed/>
    <w:rsid w:val="009B7E87"/>
    <w:rPr>
      <w:color w:val="605E5C"/>
      <w:shd w:val="clear" w:color="auto" w:fill="E1DFDD"/>
    </w:rPr>
  </w:style>
  <w:style w:type="paragraph" w:styleId="z-TopofForm">
    <w:name w:val="HTML Top of Form"/>
    <w:basedOn w:val="Normal"/>
    <w:next w:val="Normal"/>
    <w:link w:val="z-TopofFormChar"/>
    <w:hidden/>
    <w:uiPriority w:val="99"/>
    <w:semiHidden/>
    <w:unhideWhenUsed/>
    <w:rsid w:val="00EB0B9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B0B96"/>
    <w:rPr>
      <w:rFonts w:ascii="Arial"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EB0B9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B0B96"/>
    <w:rPr>
      <w:rFonts w:ascii="Arial" w:hAnsi="Arial" w:cs="Arial"/>
      <w:vanish/>
      <w:sz w:val="16"/>
      <w:szCs w:val="16"/>
      <w:lang w:val="en-US"/>
    </w:rPr>
  </w:style>
  <w:style w:type="paragraph" w:customStyle="1" w:styleId="TitleSub">
    <w:name w:val="Title Sub"/>
    <w:basedOn w:val="Title"/>
    <w:link w:val="TitleSubChar"/>
    <w:rsid w:val="0085120D"/>
    <w:rPr>
      <w:b w:val="0"/>
      <w:sz w:val="72"/>
      <w:szCs w:val="72"/>
    </w:rPr>
  </w:style>
  <w:style w:type="character" w:customStyle="1" w:styleId="TitleSubChar">
    <w:name w:val="Title Sub Char"/>
    <w:basedOn w:val="TitleChar"/>
    <w:link w:val="TitleSub"/>
    <w:rsid w:val="0085120D"/>
    <w:rPr>
      <w:rFonts w:asciiTheme="majorHAnsi" w:eastAsiaTheme="majorEastAsia" w:hAnsiTheme="majorHAnsi" w:cstheme="majorBidi"/>
      <w:b w:val="0"/>
      <w:spacing w:val="-10"/>
      <w:kern w:val="28"/>
      <w:sz w:val="72"/>
      <w:szCs w:val="72"/>
    </w:rPr>
  </w:style>
  <w:style w:type="paragraph" w:customStyle="1" w:styleId="example">
    <w:name w:val="example"/>
    <w:basedOn w:val="Normal"/>
    <w:rsid w:val="008512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alH1Char">
    <w:name w:val="Legal H1 Char"/>
    <w:basedOn w:val="DefaultParagraphFont"/>
    <w:link w:val="LegalH1"/>
    <w:rsid w:val="0085120D"/>
    <w:rPr>
      <w:rFonts w:asciiTheme="majorHAnsi" w:eastAsia="Calibri" w:hAnsiTheme="majorHAnsi" w:cs="Times New Roman"/>
      <w:b/>
      <w:sz w:val="7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75099">
      <w:bodyDiv w:val="1"/>
      <w:marLeft w:val="0"/>
      <w:marRight w:val="0"/>
      <w:marTop w:val="0"/>
      <w:marBottom w:val="0"/>
      <w:divBdr>
        <w:top w:val="none" w:sz="0" w:space="0" w:color="auto"/>
        <w:left w:val="none" w:sz="0" w:space="0" w:color="auto"/>
        <w:bottom w:val="none" w:sz="0" w:space="0" w:color="auto"/>
        <w:right w:val="none" w:sz="0" w:space="0" w:color="auto"/>
      </w:divBdr>
    </w:div>
    <w:div w:id="1845778021">
      <w:bodyDiv w:val="1"/>
      <w:marLeft w:val="0"/>
      <w:marRight w:val="0"/>
      <w:marTop w:val="0"/>
      <w:marBottom w:val="0"/>
      <w:divBdr>
        <w:top w:val="none" w:sz="0" w:space="0" w:color="auto"/>
        <w:left w:val="none" w:sz="0" w:space="0" w:color="auto"/>
        <w:bottom w:val="none" w:sz="0" w:space="0" w:color="auto"/>
        <w:right w:val="none" w:sz="0" w:space="0" w:color="auto"/>
      </w:divBdr>
    </w:div>
    <w:div w:id="199368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F79C2-1697-424D-8DB9-CF3DF9EDA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66</Words>
  <Characters>3228</Characters>
  <Application>Microsoft Office Word</Application>
  <DocSecurity>0</DocSecurity>
  <Lines>26</Lines>
  <Paragraphs>7</Paragraphs>
  <ScaleCrop>false</ScaleCrop>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Jaremyn</dc:creator>
  <cp:keywords/>
  <dc:description/>
  <cp:lastModifiedBy>Geraldine Evangelista</cp:lastModifiedBy>
  <cp:revision>2</cp:revision>
  <dcterms:created xsi:type="dcterms:W3CDTF">2025-07-02T05:47:00Z</dcterms:created>
  <dcterms:modified xsi:type="dcterms:W3CDTF">2025-07-02T05:47:00Z</dcterms:modified>
</cp:coreProperties>
</file>